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7EF46C" w14:textId="66791722" w:rsidR="0041045C" w:rsidRPr="00962C96" w:rsidRDefault="00D66114" w:rsidP="00560C60">
      <w:pPr>
        <w:jc w:val="center"/>
      </w:pPr>
      <w:bookmarkStart w:id="0" w:name="_GoBack"/>
      <w:bookmarkEnd w:id="0"/>
      <w:r w:rsidRPr="00962C96">
        <w:rPr>
          <w:noProof/>
        </w:rPr>
        <w:drawing>
          <wp:inline distT="0" distB="0" distL="0" distR="0" wp14:anchorId="4E79550F" wp14:editId="49CEA460">
            <wp:extent cx="4572000" cy="7315200"/>
            <wp:effectExtent l="0" t="0" r="0" b="0"/>
            <wp:docPr id="1" name="Picture 1" descr="A sign in front of a tree&#10;&#10;Description generated with very high confide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land the ghost.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572000" cy="7315200"/>
                    </a:xfrm>
                    <a:prstGeom prst="rect">
                      <a:avLst/>
                    </a:prstGeom>
                  </pic:spPr>
                </pic:pic>
              </a:graphicData>
            </a:graphic>
          </wp:inline>
        </w:drawing>
      </w:r>
    </w:p>
    <w:p w14:paraId="1D114B98" w14:textId="77777777" w:rsidR="0041045C" w:rsidRPr="001236A1" w:rsidRDefault="0041045C" w:rsidP="001236A1">
      <w:r>
        <w:br w:type="page"/>
      </w:r>
    </w:p>
    <w:p w14:paraId="26002C5D" w14:textId="5ED8AD07" w:rsidR="004E66F5" w:rsidRPr="00962C96" w:rsidRDefault="00A26498" w:rsidP="00CC20F3">
      <w:pPr>
        <w:jc w:val="center"/>
      </w:pPr>
      <w:r w:rsidRPr="001236A1">
        <w:lastRenderedPageBreak/>
        <w:t>An</w:t>
      </w:r>
      <w:r w:rsidR="004E66F5" w:rsidRPr="00962C96">
        <w:t xml:space="preserve"> </w:t>
      </w:r>
      <w:r w:rsidRPr="00962C96">
        <w:t>E</w:t>
      </w:r>
      <w:r w:rsidR="004E66F5" w:rsidRPr="00962C96">
        <w:t>ntirely</w:t>
      </w:r>
      <w:r w:rsidRPr="00962C96">
        <w:t xml:space="preserve"> True</w:t>
      </w:r>
      <w:r w:rsidR="004E66F5" w:rsidRPr="00962C96">
        <w:t xml:space="preserve"> </w:t>
      </w:r>
      <w:r w:rsidRPr="00962C96">
        <w:t>T</w:t>
      </w:r>
      <w:r w:rsidR="004E66F5" w:rsidRPr="00962C96">
        <w:t>ale</w:t>
      </w:r>
    </w:p>
    <w:p w14:paraId="5E6112C8" w14:textId="0ECA9158" w:rsidR="00494DD4" w:rsidRPr="00962C96" w:rsidRDefault="00494DD4" w:rsidP="00CC20F3">
      <w:pPr>
        <w:jc w:val="center"/>
      </w:pPr>
      <w:r w:rsidRPr="000A26FD">
        <w:rPr>
          <w:rFonts w:ascii="Abbott Old Style" w:hAnsi="Abbott Old Style"/>
          <w:sz w:val="36"/>
          <w:szCs w:val="36"/>
        </w:rPr>
        <w:t>Roland</w:t>
      </w:r>
      <w:r w:rsidR="00DD3F26" w:rsidRPr="00962C96">
        <w:t xml:space="preserve"> </w:t>
      </w:r>
      <w:r w:rsidR="00DD3F26" w:rsidRPr="000A26FD">
        <w:rPr>
          <w:rFonts w:ascii="A Charming Font" w:hAnsi="A Charming Font"/>
          <w:sz w:val="52"/>
          <w:szCs w:val="52"/>
        </w:rPr>
        <w:t>t</w:t>
      </w:r>
      <w:r w:rsidRPr="000A26FD">
        <w:rPr>
          <w:rFonts w:ascii="A Charming Font" w:hAnsi="A Charming Font"/>
          <w:sz w:val="52"/>
          <w:szCs w:val="52"/>
        </w:rPr>
        <w:t xml:space="preserve">he </w:t>
      </w:r>
      <w:r w:rsidR="000A26FD" w:rsidRPr="000A26FD">
        <w:rPr>
          <w:rFonts w:ascii="A Charming Font" w:hAnsi="A Charming Font"/>
          <w:sz w:val="52"/>
          <w:szCs w:val="52"/>
        </w:rPr>
        <w:t>G</w:t>
      </w:r>
      <w:r w:rsidRPr="000A26FD">
        <w:rPr>
          <w:rFonts w:ascii="A Charming Font" w:hAnsi="A Charming Font"/>
          <w:sz w:val="52"/>
          <w:szCs w:val="52"/>
        </w:rPr>
        <w:t>host</w:t>
      </w:r>
    </w:p>
    <w:p w14:paraId="4AD40866" w14:textId="43531755" w:rsidR="0041045C" w:rsidRDefault="0041045C" w:rsidP="0041045C"/>
    <w:p w14:paraId="65B2EF65" w14:textId="77777777" w:rsidR="0041045C" w:rsidRPr="0041045C" w:rsidRDefault="0041045C" w:rsidP="00CC20F3">
      <w:pPr>
        <w:ind w:firstLine="0"/>
      </w:pPr>
    </w:p>
    <w:p w14:paraId="7C0BAB19" w14:textId="61D4332A" w:rsidR="009B75FD" w:rsidRPr="00962C96" w:rsidRDefault="00CC1DEC" w:rsidP="00CC20F3">
      <w:pPr>
        <w:ind w:firstLine="0"/>
      </w:pPr>
      <w:r w:rsidRPr="00494DD4">
        <w:t>This is a completely true story of a ghost named Roland</w:t>
      </w:r>
      <w:r w:rsidR="006B3B76" w:rsidRPr="00962C96">
        <w:t>. I'</w:t>
      </w:r>
      <w:r w:rsidR="006A5782" w:rsidRPr="00962C96">
        <w:t xml:space="preserve">m going to use </w:t>
      </w:r>
      <w:r w:rsidRPr="00962C96">
        <w:t>fake names throughout</w:t>
      </w:r>
      <w:r w:rsidR="00E51DB1" w:rsidRPr="00962C96">
        <w:t>,</w:t>
      </w:r>
      <w:r w:rsidRPr="00962C96">
        <w:t xml:space="preserve"> except for my own to protect the </w:t>
      </w:r>
      <w:r w:rsidR="006A5782" w:rsidRPr="00962C96">
        <w:t>anonymity</w:t>
      </w:r>
      <w:r w:rsidRPr="00962C96">
        <w:t xml:space="preserve"> of the people </w:t>
      </w:r>
      <w:r w:rsidR="006A5782" w:rsidRPr="00962C96">
        <w:t>mentioned</w:t>
      </w:r>
      <w:r w:rsidRPr="00962C96">
        <w:t xml:space="preserve"> although anyone reading this who knows us at all will quickly be able to decipher who is who.</w:t>
      </w:r>
      <w:r w:rsidR="009B75FD" w:rsidRPr="00962C96">
        <w:t xml:space="preserve"> </w:t>
      </w:r>
    </w:p>
    <w:p w14:paraId="32B6C958" w14:textId="6B94449B" w:rsidR="00CC1DEC" w:rsidRPr="00494DD4" w:rsidRDefault="00CC1DEC" w:rsidP="00494DD4">
      <w:r w:rsidRPr="00494DD4">
        <w:t xml:space="preserve">Let me </w:t>
      </w:r>
      <w:r w:rsidR="00143162" w:rsidRPr="00494DD4">
        <w:t>start</w:t>
      </w:r>
      <w:r w:rsidRPr="00494DD4">
        <w:t xml:space="preserve"> by </w:t>
      </w:r>
      <w:r w:rsidR="006A5782" w:rsidRPr="00494DD4">
        <w:t>saying</w:t>
      </w:r>
      <w:r w:rsidRPr="00494DD4">
        <w:t xml:space="preserve"> this story </w:t>
      </w:r>
      <w:r w:rsidRPr="001236A1">
        <w:t>begins</w:t>
      </w:r>
      <w:r w:rsidRPr="00494DD4">
        <w:t xml:space="preserve"> ten years ago. I live and work on the </w:t>
      </w:r>
      <w:r w:rsidR="00F57E6C" w:rsidRPr="00494DD4">
        <w:t>family's</w:t>
      </w:r>
      <w:r w:rsidRPr="00494DD4">
        <w:t xml:space="preserve"> farm in </w:t>
      </w:r>
      <w:r w:rsidR="006A5782" w:rsidRPr="00494DD4">
        <w:t>Connecticut</w:t>
      </w:r>
      <w:r w:rsidRPr="00494DD4">
        <w:t xml:space="preserve">. The farm has been in my </w:t>
      </w:r>
      <w:r w:rsidR="006A5782" w:rsidRPr="00494DD4">
        <w:t>father's</w:t>
      </w:r>
      <w:r w:rsidRPr="00494DD4">
        <w:t xml:space="preserve"> </w:t>
      </w:r>
      <w:r w:rsidR="006A5782" w:rsidRPr="00494DD4">
        <w:t>family</w:t>
      </w:r>
      <w:r w:rsidRPr="00494DD4">
        <w:t xml:space="preserve"> for generations</w:t>
      </w:r>
      <w:r w:rsidR="00AF729A">
        <w:t>,</w:t>
      </w:r>
      <w:r w:rsidRPr="00494DD4">
        <w:t xml:space="preserve"> and we still use the </w:t>
      </w:r>
      <w:r w:rsidR="00F57E6C" w:rsidRPr="00494DD4">
        <w:t>three-hundred-year-old</w:t>
      </w:r>
      <w:r w:rsidRPr="00494DD4">
        <w:t xml:space="preserve"> barn although it</w:t>
      </w:r>
      <w:r w:rsidR="00535218">
        <w:t>'</w:t>
      </w:r>
      <w:r w:rsidRPr="00494DD4">
        <w:t xml:space="preserve">s in such a state of </w:t>
      </w:r>
      <w:r w:rsidR="006A5782" w:rsidRPr="00494DD4">
        <w:t>disrepair</w:t>
      </w:r>
      <w:r w:rsidRPr="00494DD4">
        <w:t xml:space="preserve"> we'll soon have to tear it down and replace</w:t>
      </w:r>
      <w:r w:rsidR="00F57E6C" w:rsidRPr="00494DD4">
        <w:t xml:space="preserve"> it</w:t>
      </w:r>
      <w:r w:rsidRPr="00494DD4">
        <w:t>.</w:t>
      </w:r>
    </w:p>
    <w:p w14:paraId="29570EE2" w14:textId="78182788" w:rsidR="00CC1DEC" w:rsidRPr="00494DD4" w:rsidRDefault="00CC1DEC" w:rsidP="00494DD4">
      <w:r w:rsidRPr="00494DD4">
        <w:t>My husband and I plan to preserve the wall inside</w:t>
      </w:r>
      <w:r w:rsidR="00535218">
        <w:t xml:space="preserve"> </w:t>
      </w:r>
      <w:r w:rsidRPr="00494DD4">
        <w:t xml:space="preserve">on which every </w:t>
      </w:r>
      <w:r w:rsidR="00CC4DD4" w:rsidRPr="00494DD4">
        <w:t>family member</w:t>
      </w:r>
      <w:r w:rsidRPr="00494DD4">
        <w:t xml:space="preserve"> since this became our farm has carved their names. I added my name at</w:t>
      </w:r>
      <w:r w:rsidR="0006130D" w:rsidRPr="00494DD4">
        <w:t xml:space="preserve"> age twelve. My father handed me</w:t>
      </w:r>
      <w:r w:rsidRPr="00494DD4">
        <w:t xml:space="preserve"> an assortment of tools and bade me look for </w:t>
      </w:r>
      <w:r w:rsidR="00F54B93" w:rsidRPr="00494DD4">
        <w:t xml:space="preserve">a </w:t>
      </w:r>
      <w:r w:rsidRPr="00494DD4">
        <w:t>clear space, the rule being you can't carve over anyone else's name or writings.</w:t>
      </w:r>
      <w:r w:rsidR="00CC4DD4" w:rsidRPr="00494DD4">
        <w:t xml:space="preserve"> </w:t>
      </w:r>
      <w:r w:rsidRPr="00494DD4">
        <w:t>(Pop, my grandfather, used to carve helpful sayings from time</w:t>
      </w:r>
      <w:r w:rsidR="006B3B76" w:rsidRPr="00494DD4">
        <w:t>-</w:t>
      </w:r>
      <w:r w:rsidRPr="00494DD4">
        <w:t>to</w:t>
      </w:r>
      <w:r w:rsidR="006B3B76" w:rsidRPr="00494DD4">
        <w:t>-</w:t>
      </w:r>
      <w:r w:rsidRPr="00494DD4">
        <w:t>time.) But I digress. I mention this past so you can see my family has been in this spot a long time</w:t>
      </w:r>
      <w:r w:rsidR="00AF729A">
        <w:t>.</w:t>
      </w:r>
      <w:r w:rsidRPr="00494DD4">
        <w:t xml:space="preserve"> </w:t>
      </w:r>
      <w:r w:rsidR="00AF729A">
        <w:t>S</w:t>
      </w:r>
      <w:r w:rsidR="00F54B93" w:rsidRPr="00494DD4">
        <w:t>o I'</w:t>
      </w:r>
      <w:r w:rsidRPr="00494DD4">
        <w:t>m familiar with the area in a way someone new to it couldn't be.</w:t>
      </w:r>
    </w:p>
    <w:p w14:paraId="0BE2CCBF" w14:textId="4C9353F3" w:rsidR="00CC1DEC" w:rsidRPr="00494DD4" w:rsidRDefault="00CC1DEC" w:rsidP="00494DD4">
      <w:r w:rsidRPr="00494DD4">
        <w:t>Our farm sits on a ste</w:t>
      </w:r>
      <w:r w:rsidR="00A50C36" w:rsidRPr="00494DD4">
        <w:t>e</w:t>
      </w:r>
      <w:r w:rsidRPr="00494DD4">
        <w:t xml:space="preserve">p hillside overlooking the Housatonic </w:t>
      </w:r>
      <w:r w:rsidR="0006130D" w:rsidRPr="00494DD4">
        <w:t xml:space="preserve">River. We've built </w:t>
      </w:r>
      <w:r w:rsidR="00A50C36" w:rsidRPr="00494DD4">
        <w:t>our homes on a road that cuts through the farm</w:t>
      </w:r>
      <w:r w:rsidR="00AF729A">
        <w:t>,</w:t>
      </w:r>
      <w:r w:rsidR="00A50C36" w:rsidRPr="00494DD4">
        <w:t xml:space="preserve"> separating the woods from the pastures at the top of the hill</w:t>
      </w:r>
      <w:r w:rsidR="006B3B76" w:rsidRPr="00494DD4">
        <w:t>,</w:t>
      </w:r>
      <w:r w:rsidR="00A50C36" w:rsidRPr="00494DD4">
        <w:t xml:space="preserve"> affording us a great view of the water and fla</w:t>
      </w:r>
      <w:r w:rsidR="006B3B76" w:rsidRPr="00494DD4">
        <w:t>tter fields where the cows roam</w:t>
      </w:r>
      <w:r w:rsidR="00CC4DD4" w:rsidRPr="00494DD4">
        <w:t xml:space="preserve">. </w:t>
      </w:r>
      <w:r w:rsidR="00A50C36" w:rsidRPr="00494DD4">
        <w:t>The bottom of the hill had at one time been thick sandbanks that during the civil war were used to store and test ord</w:t>
      </w:r>
      <w:r w:rsidR="006A5782" w:rsidRPr="00494DD4">
        <w:t>in</w:t>
      </w:r>
      <w:r w:rsidR="00A50C36" w:rsidRPr="00494DD4">
        <w:t>ance.</w:t>
      </w:r>
    </w:p>
    <w:p w14:paraId="16D56A4B" w14:textId="5FAAC5C3" w:rsidR="00A50C36" w:rsidRPr="00494DD4" w:rsidRDefault="00A50C36" w:rsidP="00494DD4">
      <w:r w:rsidRPr="00494DD4">
        <w:t>When my father was a boy</w:t>
      </w:r>
      <w:r w:rsidR="005F7C82" w:rsidRPr="00494DD4">
        <w:t>,</w:t>
      </w:r>
      <w:r w:rsidRPr="00494DD4">
        <w:t xml:space="preserve"> he would find spent shells and rusty cannonballs and add them to his arrowhead collection. He had</w:t>
      </w:r>
      <w:r w:rsidR="00AF729A">
        <w:t xml:space="preserve"> an assortment of</w:t>
      </w:r>
      <w:r w:rsidRPr="00494DD4">
        <w:t xml:space="preserve"> buttons from coats and wires and whatnot all retrieved from the firing range. Small </w:t>
      </w:r>
      <w:r w:rsidR="005F7C82" w:rsidRPr="00494DD4">
        <w:t xml:space="preserve">brick </w:t>
      </w:r>
      <w:r w:rsidRPr="00494DD4">
        <w:t xml:space="preserve">huts had </w:t>
      </w:r>
      <w:r w:rsidR="0006130D" w:rsidRPr="00494DD4">
        <w:t xml:space="preserve">been </w:t>
      </w:r>
      <w:r w:rsidRPr="00494DD4">
        <w:t xml:space="preserve">built beneath the sand to store ammunition. Ships would travel up the Housatonic to deliver men and weapons for </w:t>
      </w:r>
      <w:r w:rsidRPr="001236A1">
        <w:t>testing</w:t>
      </w:r>
      <w:r w:rsidR="00E51DB1" w:rsidRPr="001236A1">
        <w:t>,</w:t>
      </w:r>
      <w:r w:rsidRPr="00494DD4">
        <w:t xml:space="preserve"> and a semi-perma</w:t>
      </w:r>
      <w:r w:rsidR="006A5782" w:rsidRPr="00494DD4">
        <w:t>ne</w:t>
      </w:r>
      <w:r w:rsidRPr="00494DD4">
        <w:t xml:space="preserve">nt camp </w:t>
      </w:r>
      <w:r w:rsidR="00050C66">
        <w:t>had grown</w:t>
      </w:r>
      <w:r w:rsidRPr="00494DD4">
        <w:t xml:space="preserve"> up there.</w:t>
      </w:r>
      <w:r w:rsidR="00CC4DD4" w:rsidRPr="00494DD4">
        <w:t xml:space="preserve"> He'd even found 'live' unexploded shells </w:t>
      </w:r>
      <w:r w:rsidR="006B3B76" w:rsidRPr="00494DD4">
        <w:t xml:space="preserve">that </w:t>
      </w:r>
      <w:r w:rsidR="00CC4DD4" w:rsidRPr="00494DD4">
        <w:t xml:space="preserve">the local bomb squad would come and remove. The local squad at that time was in New </w:t>
      </w:r>
      <w:r w:rsidR="00CC4DD4" w:rsidRPr="001236A1">
        <w:t>York</w:t>
      </w:r>
      <w:r w:rsidR="00F54B93" w:rsidRPr="001236A1">
        <w:t>,</w:t>
      </w:r>
      <w:r w:rsidR="00CC4DD4" w:rsidRPr="00494DD4">
        <w:t xml:space="preserve"> so you can imagine the excitement this generated.</w:t>
      </w:r>
    </w:p>
    <w:p w14:paraId="145B8DD9" w14:textId="4AEA6488" w:rsidR="00A50C36" w:rsidRPr="00494DD4" w:rsidRDefault="00A50C36" w:rsidP="00494DD4">
      <w:r w:rsidRPr="00494DD4">
        <w:t>But that all happened years ago. By the time I was born and old enough to range freely on the farm</w:t>
      </w:r>
      <w:r w:rsidR="00F54B93" w:rsidRPr="00494DD4">
        <w:t>,</w:t>
      </w:r>
      <w:r w:rsidRPr="00494DD4">
        <w:t xml:space="preserve"> my father forbade playing in what we called the witches huts because he was afraid in their decayed state they would tumble in and smother us beneath a ton of sand and broken bricks.</w:t>
      </w:r>
      <w:r w:rsidR="00CC4DD4" w:rsidRPr="00494DD4">
        <w:t xml:space="preserve"> He warned of the dangers of playing with any ordinance we might find. </w:t>
      </w:r>
      <w:r w:rsidR="005F7C82" w:rsidRPr="00494DD4">
        <w:t>(</w:t>
      </w:r>
      <w:r w:rsidR="00CC4DD4" w:rsidRPr="00494DD4">
        <w:t>We never found any.</w:t>
      </w:r>
      <w:r w:rsidR="005F7C82" w:rsidRPr="00494DD4">
        <w:t>)</w:t>
      </w:r>
    </w:p>
    <w:p w14:paraId="175D8611" w14:textId="695B07D3" w:rsidR="00A50C36" w:rsidRPr="00494DD4" w:rsidRDefault="0006130D" w:rsidP="00494DD4">
      <w:r w:rsidRPr="00494DD4">
        <w:t>My sister and I</w:t>
      </w:r>
      <w:r w:rsidR="00F54B93" w:rsidRPr="00494DD4">
        <w:t>,</w:t>
      </w:r>
      <w:r w:rsidRPr="00494DD4">
        <w:t xml:space="preserve"> of cou</w:t>
      </w:r>
      <w:r w:rsidR="00A50C36" w:rsidRPr="00494DD4">
        <w:t>rse</w:t>
      </w:r>
      <w:r w:rsidR="00F54B93" w:rsidRPr="00494DD4">
        <w:t>,</w:t>
      </w:r>
      <w:r w:rsidR="00A50C36" w:rsidRPr="00494DD4">
        <w:t xml:space="preserve"> thought the</w:t>
      </w:r>
      <w:r w:rsidR="007E6F16" w:rsidRPr="00494DD4">
        <w:t>se small huts</w:t>
      </w:r>
      <w:r w:rsidR="00A50C36" w:rsidRPr="00494DD4">
        <w:t xml:space="preserve"> most fun and would occasionally disobey although we kept our excursions to the one hut that </w:t>
      </w:r>
      <w:r w:rsidR="00AF729A" w:rsidRPr="00494DD4">
        <w:t>remained</w:t>
      </w:r>
      <w:r w:rsidR="00A50C36" w:rsidRPr="00494DD4">
        <w:t xml:space="preserve"> mostly </w:t>
      </w:r>
      <w:r w:rsidR="006A5782" w:rsidRPr="00494DD4">
        <w:t>intact</w:t>
      </w:r>
      <w:r w:rsidR="00A50C36" w:rsidRPr="00494DD4">
        <w:t>, I think because it stuck out of the sand while the rest were mostly buried</w:t>
      </w:r>
      <w:r w:rsidR="007E6F16" w:rsidRPr="00494DD4">
        <w:t>,</w:t>
      </w:r>
      <w:r w:rsidR="00A50C36" w:rsidRPr="00494DD4">
        <w:t xml:space="preserve"> some so much </w:t>
      </w:r>
      <w:r w:rsidR="00AF729A">
        <w:t xml:space="preserve">that </w:t>
      </w:r>
      <w:r w:rsidR="00A50C36" w:rsidRPr="00494DD4">
        <w:t>the door</w:t>
      </w:r>
      <w:r w:rsidR="006B3B76" w:rsidRPr="00494DD4">
        <w:t>s</w:t>
      </w:r>
      <w:r w:rsidR="00A50C36" w:rsidRPr="00494DD4">
        <w:t xml:space="preserve"> couldn’t be reached.</w:t>
      </w:r>
    </w:p>
    <w:p w14:paraId="79ECF18B" w14:textId="3EE18247" w:rsidR="00A50C36" w:rsidRPr="00494DD4" w:rsidRDefault="00A50C36" w:rsidP="00494DD4">
      <w:r w:rsidRPr="00494DD4">
        <w:t>When my father was a child</w:t>
      </w:r>
      <w:r w:rsidR="006B3B76" w:rsidRPr="00494DD4">
        <w:t>,</w:t>
      </w:r>
      <w:r w:rsidRPr="00494DD4">
        <w:t xml:space="preserve"> he too had played in the </w:t>
      </w:r>
      <w:r w:rsidR="0006130D" w:rsidRPr="00494DD4">
        <w:t>forbidden</w:t>
      </w:r>
      <w:r w:rsidRPr="00494DD4">
        <w:t xml:space="preserve"> huts despite being warned</w:t>
      </w:r>
      <w:r w:rsidR="00AF729A">
        <w:t>,</w:t>
      </w:r>
      <w:r w:rsidRPr="00494DD4">
        <w:t xml:space="preserve"> so knew to question us closely and would glower at our guilty faces and warn again</w:t>
      </w:r>
      <w:r w:rsidR="00AF729A">
        <w:t>.</w:t>
      </w:r>
      <w:r w:rsidRPr="00494DD4">
        <w:t xml:space="preserve"> </w:t>
      </w:r>
      <w:r w:rsidR="00AF729A">
        <w:t>B</w:t>
      </w:r>
      <w:r w:rsidRPr="00494DD4">
        <w:t xml:space="preserve">ut seeing </w:t>
      </w:r>
      <w:r w:rsidR="006B3B76" w:rsidRPr="00494DD4">
        <w:t>the</w:t>
      </w:r>
      <w:r w:rsidRPr="00494DD4">
        <w:t xml:space="preserve"> lure of the tiny houses</w:t>
      </w:r>
      <w:r w:rsidR="005F7C82" w:rsidRPr="00494DD4">
        <w:t>,</w:t>
      </w:r>
      <w:r w:rsidRPr="00494DD4">
        <w:t xml:space="preserve"> </w:t>
      </w:r>
      <w:r w:rsidR="005F7C82" w:rsidRPr="00494DD4">
        <w:t>which</w:t>
      </w:r>
      <w:r w:rsidRPr="00494DD4">
        <w:t xml:space="preserve"> we as children could walk up-right in while adults must stoop, would prove </w:t>
      </w:r>
      <w:r w:rsidR="0006130D" w:rsidRPr="00494DD4">
        <w:t>too</w:t>
      </w:r>
      <w:r w:rsidRPr="00494DD4">
        <w:t xml:space="preserve"> much </w:t>
      </w:r>
      <w:r w:rsidR="006A5782" w:rsidRPr="00494DD4">
        <w:t>enticement</w:t>
      </w:r>
      <w:r w:rsidR="006B3B76" w:rsidRPr="00494DD4">
        <w:t>,</w:t>
      </w:r>
      <w:r w:rsidR="005F7C82" w:rsidRPr="00494DD4">
        <w:t xml:space="preserve"> </w:t>
      </w:r>
      <w:r w:rsidRPr="00494DD4">
        <w:t>he began the process of removing these h</w:t>
      </w:r>
      <w:r w:rsidR="007E4DC4" w:rsidRPr="00494DD4">
        <w:t xml:space="preserve">uts. The one that stuck from the sand he saved for last and before he destroyed it he let us </w:t>
      </w:r>
      <w:r w:rsidR="006A5782" w:rsidRPr="00494DD4">
        <w:t>enter</w:t>
      </w:r>
      <w:r w:rsidR="007E4DC4" w:rsidRPr="00494DD4">
        <w:t xml:space="preserve"> with flashlights and shovels</w:t>
      </w:r>
      <w:r w:rsidR="00AF729A">
        <w:t>,</w:t>
      </w:r>
      <w:r w:rsidR="007E4DC4" w:rsidRPr="00494DD4">
        <w:t xml:space="preserve"> and we happily dug and laughed but found nothing. </w:t>
      </w:r>
    </w:p>
    <w:p w14:paraId="11FB6A9E" w14:textId="2A44A5B0" w:rsidR="007E4DC4" w:rsidRPr="00494DD4" w:rsidRDefault="007E4DC4" w:rsidP="00494DD4">
      <w:r w:rsidRPr="00494DD4">
        <w:t>Meanwhile</w:t>
      </w:r>
      <w:r w:rsidR="006A5782" w:rsidRPr="00494DD4">
        <w:t>,</w:t>
      </w:r>
      <w:r w:rsidRPr="00494DD4">
        <w:t xml:space="preserve"> my father </w:t>
      </w:r>
      <w:r w:rsidR="005F7C82" w:rsidRPr="00494DD4">
        <w:t>re</w:t>
      </w:r>
      <w:r w:rsidRPr="00494DD4">
        <w:t xml:space="preserve">told of how in the </w:t>
      </w:r>
      <w:r w:rsidR="006A5782" w:rsidRPr="00494DD4">
        <w:t>twenties smugglers travel</w:t>
      </w:r>
      <w:r w:rsidRPr="00494DD4">
        <w:t xml:space="preserve">ed the river and used these huts to store </w:t>
      </w:r>
      <w:r w:rsidR="006A5782" w:rsidRPr="00494DD4">
        <w:t>liquor</w:t>
      </w:r>
      <w:r w:rsidRPr="00494DD4">
        <w:t xml:space="preserve"> in barrels and crates</w:t>
      </w:r>
      <w:r w:rsidR="005F7C82" w:rsidRPr="00494DD4">
        <w:t xml:space="preserve"> for later delivery in the nearby city of New Haven</w:t>
      </w:r>
      <w:r w:rsidRPr="00494DD4">
        <w:t xml:space="preserve">. </w:t>
      </w:r>
      <w:r w:rsidR="005F7C82" w:rsidRPr="00494DD4">
        <w:t>I can see my father clearly, grinning and leaning on his shovel</w:t>
      </w:r>
      <w:r w:rsidR="00AF729A">
        <w:t>,</w:t>
      </w:r>
      <w:r w:rsidR="005F7C82" w:rsidRPr="00494DD4">
        <w:t xml:space="preserve"> so proud of his Pop who'd outsmarted these city fellows who thought them country </w:t>
      </w:r>
      <w:r w:rsidR="005F7C82" w:rsidRPr="001236A1">
        <w:t>bum</w:t>
      </w:r>
      <w:r w:rsidR="00E51DB1" w:rsidRPr="001236A1">
        <w:t>p</w:t>
      </w:r>
      <w:r w:rsidR="005F7C82" w:rsidRPr="001236A1">
        <w:t>kins</w:t>
      </w:r>
      <w:r w:rsidR="005F7C82" w:rsidRPr="00494DD4">
        <w:t xml:space="preserve">. </w:t>
      </w:r>
      <w:r w:rsidRPr="00494DD4">
        <w:t>Pop had chased them away</w:t>
      </w:r>
      <w:r w:rsidR="00F54B93" w:rsidRPr="00494DD4">
        <w:t>,</w:t>
      </w:r>
      <w:r w:rsidRPr="00494DD4">
        <w:t xml:space="preserve"> and not with the law or threats</w:t>
      </w:r>
      <w:r w:rsidR="006A5782" w:rsidRPr="00494DD4">
        <w:t>,</w:t>
      </w:r>
      <w:r w:rsidRPr="00494DD4">
        <w:t xml:space="preserve"> but </w:t>
      </w:r>
      <w:r w:rsidR="00AF729A">
        <w:t xml:space="preserve">with </w:t>
      </w:r>
      <w:r w:rsidRPr="00494DD4">
        <w:t xml:space="preserve">the simple device of penning the bulls in that field, which was a pain in the ass for him </w:t>
      </w:r>
      <w:r w:rsidRPr="00494DD4">
        <w:lastRenderedPageBreak/>
        <w:t xml:space="preserve">as that field grew sparse grass and thick brush because of its sandy </w:t>
      </w:r>
      <w:r w:rsidRPr="001236A1">
        <w:t>nature</w:t>
      </w:r>
      <w:r w:rsidR="00E51DB1" w:rsidRPr="001236A1">
        <w:t>,</w:t>
      </w:r>
      <w:r w:rsidR="00172E20" w:rsidRPr="00494DD4">
        <w:t xml:space="preserve"> so he had to deliver food and water daily</w:t>
      </w:r>
      <w:r w:rsidRPr="00494DD4">
        <w:t xml:space="preserve">. But the smugglers desisted and moved </w:t>
      </w:r>
      <w:r w:rsidR="006B3B76" w:rsidRPr="00494DD4">
        <w:t>elsewhere,</w:t>
      </w:r>
      <w:r w:rsidRPr="00494DD4">
        <w:t xml:space="preserve"> and the huts remained empty except for the one time my father found a </w:t>
      </w:r>
      <w:r w:rsidR="006A5782" w:rsidRPr="00494DD4">
        <w:t>thief</w:t>
      </w:r>
      <w:r w:rsidRPr="00494DD4">
        <w:t xml:space="preserve"> had hidden over five thousand dollars in stolen fur coats inside.</w:t>
      </w:r>
    </w:p>
    <w:p w14:paraId="7535F275" w14:textId="598BEE7F" w:rsidR="007E4DC4" w:rsidRPr="00494DD4" w:rsidRDefault="007E4DC4" w:rsidP="00494DD4">
      <w:r w:rsidRPr="00494DD4">
        <w:t>So</w:t>
      </w:r>
      <w:r w:rsidR="006A5782" w:rsidRPr="00494DD4">
        <w:t>,</w:t>
      </w:r>
      <w:r w:rsidRPr="00494DD4">
        <w:t xml:space="preserve"> my sister and I watched sadly as the last hut was destroyed.</w:t>
      </w:r>
      <w:r w:rsidR="0006130D" w:rsidRPr="00494DD4">
        <w:t xml:space="preserve"> We</w:t>
      </w:r>
      <w:r w:rsidR="000C4A9E" w:rsidRPr="00494DD4">
        <w:t>'d</w:t>
      </w:r>
      <w:r w:rsidR="0006130D" w:rsidRPr="00494DD4">
        <w:t xml:space="preserve"> loved them and their stories. They reeked of </w:t>
      </w:r>
      <w:r w:rsidR="00172E20" w:rsidRPr="00494DD4">
        <w:t xml:space="preserve">our family </w:t>
      </w:r>
      <w:r w:rsidR="0006130D" w:rsidRPr="00494DD4">
        <w:t>history.</w:t>
      </w:r>
      <w:r w:rsidRPr="00494DD4">
        <w:t xml:space="preserve"> We still called that spot the witches hut when informing our mother of where we were going to play for the day. </w:t>
      </w:r>
      <w:r w:rsidRPr="001236A1">
        <w:t xml:space="preserve">We were allowed to </w:t>
      </w:r>
      <w:r w:rsidR="00AF729A" w:rsidRPr="001236A1">
        <w:t>go where we wished</w:t>
      </w:r>
      <w:r w:rsidRPr="001236A1">
        <w:t xml:space="preserve"> but had to inform one parent where we planned to be</w:t>
      </w:r>
      <w:r w:rsidR="00AF729A" w:rsidRPr="001236A1">
        <w:t>,</w:t>
      </w:r>
      <w:r w:rsidRPr="001236A1">
        <w:t xml:space="preserve"> so </w:t>
      </w:r>
      <w:r w:rsidR="00F54B93" w:rsidRPr="001236A1">
        <w:t xml:space="preserve">had </w:t>
      </w:r>
      <w:r w:rsidRPr="001236A1">
        <w:t xml:space="preserve">named all corners of the farm with fanciful names from the secret forest— a short </w:t>
      </w:r>
      <w:r w:rsidR="006A5782" w:rsidRPr="001236A1">
        <w:t>stretch</w:t>
      </w:r>
      <w:r w:rsidRPr="001236A1">
        <w:t xml:space="preserve"> of woods that bordered the brook below the barn— to kissing rock</w:t>
      </w:r>
      <w:r w:rsidR="00216509" w:rsidRPr="001236A1">
        <w:t>—</w:t>
      </w:r>
      <w:r w:rsidRPr="001236A1">
        <w:t xml:space="preserve"> a tallish cliff that neighboring teenagers would </w:t>
      </w:r>
      <w:r w:rsidR="006A5782" w:rsidRPr="001236A1">
        <w:t>visit</w:t>
      </w:r>
      <w:r w:rsidRPr="001236A1">
        <w:t xml:space="preserve"> to </w:t>
      </w:r>
      <w:r w:rsidR="006A5782" w:rsidRPr="001236A1">
        <w:t>make-out</w:t>
      </w:r>
      <w:r w:rsidRPr="001236A1">
        <w:t xml:space="preserve"> and drink as the curve of the land made walking to the top of the cliff easy from the small neighborhood road that bordered our farm.</w:t>
      </w:r>
    </w:p>
    <w:p w14:paraId="31A36226" w14:textId="6C4319ED" w:rsidR="007E4DC4" w:rsidRPr="00494DD4" w:rsidRDefault="007E4DC4" w:rsidP="00494DD4">
      <w:r w:rsidRPr="00494DD4">
        <w:t xml:space="preserve">By the time I </w:t>
      </w:r>
      <w:r w:rsidRPr="001236A1">
        <w:t>myself</w:t>
      </w:r>
      <w:r w:rsidRPr="00494DD4">
        <w:t xml:space="preserve"> was a teenager my father had begun selling the sandbank that had </w:t>
      </w:r>
      <w:r w:rsidR="006A5782" w:rsidRPr="00494DD4">
        <w:t>once</w:t>
      </w:r>
      <w:r w:rsidRPr="00494DD4">
        <w:t xml:space="preserve"> housed the </w:t>
      </w:r>
      <w:r w:rsidR="006A5782" w:rsidRPr="00494DD4">
        <w:t>witches'</w:t>
      </w:r>
      <w:r w:rsidRPr="00494DD4">
        <w:t xml:space="preserve"> hut</w:t>
      </w:r>
      <w:r w:rsidR="00AF729A">
        <w:t>s</w:t>
      </w:r>
      <w:r w:rsidRPr="00494DD4">
        <w:t xml:space="preserve">. In </w:t>
      </w:r>
      <w:r w:rsidR="00ED20CE" w:rsidRPr="00494DD4">
        <w:t>its</w:t>
      </w:r>
      <w:r w:rsidRPr="00494DD4">
        <w:t xml:space="preserve"> place</w:t>
      </w:r>
      <w:r w:rsidR="006A5782" w:rsidRPr="00494DD4">
        <w:t>,</w:t>
      </w:r>
      <w:r w:rsidRPr="00494DD4">
        <w:t xml:space="preserve"> on the newly flattened hill</w:t>
      </w:r>
      <w:r w:rsidR="006A5782" w:rsidRPr="00494DD4">
        <w:t>,</w:t>
      </w:r>
      <w:r w:rsidRPr="00494DD4">
        <w:t xml:space="preserve"> he built a cider mill and it</w:t>
      </w:r>
      <w:r w:rsidR="00070057">
        <w:t>'</w:t>
      </w:r>
      <w:r w:rsidRPr="00494DD4">
        <w:t xml:space="preserve">s in this mill I </w:t>
      </w:r>
      <w:r w:rsidR="008D3BBA" w:rsidRPr="00494DD4">
        <w:t>worked</w:t>
      </w:r>
      <w:r w:rsidRPr="00494DD4">
        <w:t xml:space="preserve"> and Roland first appeared.</w:t>
      </w:r>
      <w:r w:rsidR="00AF6840" w:rsidRPr="00494DD4">
        <w:t xml:space="preserve"> </w:t>
      </w:r>
    </w:p>
    <w:p w14:paraId="63F91828" w14:textId="62E176EB" w:rsidR="00AF6840" w:rsidRPr="00494DD4" w:rsidRDefault="00AF6840" w:rsidP="00494DD4">
      <w:r w:rsidRPr="00494DD4">
        <w:t>To support ourselves</w:t>
      </w:r>
      <w:r w:rsidR="00AF729A">
        <w:t>,</w:t>
      </w:r>
      <w:r w:rsidR="007E6F16" w:rsidRPr="00494DD4">
        <w:t xml:space="preserve"> </w:t>
      </w:r>
      <w:r w:rsidR="00172E20" w:rsidRPr="00494DD4">
        <w:t>(</w:t>
      </w:r>
      <w:r w:rsidR="007E6F16" w:rsidRPr="001236A1">
        <w:t>basically</w:t>
      </w:r>
      <w:r w:rsidR="00E51DB1" w:rsidRPr="001236A1">
        <w:t>,</w:t>
      </w:r>
      <w:r w:rsidR="007E6F16" w:rsidRPr="00494DD4">
        <w:t xml:space="preserve"> this just pays the taxes on the land</w:t>
      </w:r>
      <w:r w:rsidR="00172E20" w:rsidRPr="00494DD4">
        <w:t>)</w:t>
      </w:r>
      <w:r w:rsidR="00E51DB1">
        <w:t>,</w:t>
      </w:r>
      <w:r w:rsidRPr="00494DD4">
        <w:t xml:space="preserve"> our family opens a seasonal garden stand. Over the years what we've offered for sale has </w:t>
      </w:r>
      <w:r w:rsidRPr="001236A1">
        <w:t>changed</w:t>
      </w:r>
      <w:r w:rsidRPr="00494DD4">
        <w:t xml:space="preserve"> but the building itself hasn’t changed since nineteen eighty-six. The building is metal with no insulation or heat. </w:t>
      </w:r>
      <w:r w:rsidR="006A5782" w:rsidRPr="00494DD4">
        <w:t>I</w:t>
      </w:r>
      <w:r w:rsidRPr="00494DD4">
        <w:t xml:space="preserve">f facing the building from the street, two </w:t>
      </w:r>
      <w:r w:rsidR="006A5782" w:rsidRPr="00494DD4">
        <w:t>ninety-foot plastic greenhouses</w:t>
      </w:r>
      <w:r w:rsidRPr="00494DD4">
        <w:t xml:space="preserve"> attach to </w:t>
      </w:r>
      <w:r w:rsidR="00AF729A">
        <w:t>the right side</w:t>
      </w:r>
      <w:r w:rsidRPr="00494DD4">
        <w:t xml:space="preserve"> in which we plant </w:t>
      </w:r>
      <w:r w:rsidR="006A5782" w:rsidRPr="00494DD4">
        <w:t>vegetables</w:t>
      </w:r>
      <w:r w:rsidRPr="00494DD4">
        <w:t xml:space="preserve"> and flowers every spring to sell to the locals. To the </w:t>
      </w:r>
      <w:r w:rsidR="00143162" w:rsidRPr="00494DD4">
        <w:t>left</w:t>
      </w:r>
      <w:r w:rsidRPr="00494DD4">
        <w:t xml:space="preserve"> is the </w:t>
      </w:r>
      <w:r w:rsidR="006A5782" w:rsidRPr="00494DD4">
        <w:t>cider mill,</w:t>
      </w:r>
      <w:r w:rsidRPr="00494DD4">
        <w:t xml:space="preserve"> while the middle houses the showroom floor that we rearrange as the </w:t>
      </w:r>
      <w:r w:rsidR="0006130D" w:rsidRPr="00494DD4">
        <w:t>seasons</w:t>
      </w:r>
      <w:r w:rsidRPr="00494DD4">
        <w:t xml:space="preserve"> change. </w:t>
      </w:r>
    </w:p>
    <w:p w14:paraId="662093E4" w14:textId="7E9C05FC" w:rsidR="00AF6840" w:rsidRPr="00494DD4" w:rsidRDefault="00AF6840" w:rsidP="00494DD4">
      <w:r w:rsidRPr="00494DD4">
        <w:t xml:space="preserve">Every fall we make pies and at one time cider. Since </w:t>
      </w:r>
      <w:r w:rsidR="006A5782" w:rsidRPr="00494DD4">
        <w:t>my father passed</w:t>
      </w:r>
      <w:r w:rsidR="000C4A9E" w:rsidRPr="00494DD4">
        <w:t>,</w:t>
      </w:r>
      <w:r w:rsidR="00AF729A">
        <w:t xml:space="preserve"> we'</w:t>
      </w:r>
      <w:r w:rsidRPr="00494DD4">
        <w:t xml:space="preserve">ve sold the milling equipment and now use that room for our </w:t>
      </w:r>
      <w:r w:rsidR="006A5782" w:rsidRPr="00494DD4">
        <w:t>bakery</w:t>
      </w:r>
      <w:r w:rsidRPr="00494DD4">
        <w:t xml:space="preserve">. It </w:t>
      </w:r>
      <w:r w:rsidRPr="001236A1">
        <w:t>being</w:t>
      </w:r>
      <w:r w:rsidRPr="00494DD4">
        <w:t xml:space="preserve"> just my mother and </w:t>
      </w:r>
      <w:r w:rsidRPr="001236A1">
        <w:t>I</w:t>
      </w:r>
      <w:r w:rsidRPr="00494DD4">
        <w:t>,</w:t>
      </w:r>
      <w:r w:rsidR="006A5782" w:rsidRPr="00494DD4">
        <w:t xml:space="preserve"> </w:t>
      </w:r>
      <w:r w:rsidRPr="00494DD4">
        <w:t xml:space="preserve">my sister lives in Italy now with her family, we've expanded the </w:t>
      </w:r>
      <w:r w:rsidR="00ED20CE" w:rsidRPr="00494DD4">
        <w:t>bakery and quit</w:t>
      </w:r>
      <w:r w:rsidRPr="00494DD4">
        <w:t xml:space="preserve"> making cider. So</w:t>
      </w:r>
      <w:r w:rsidR="006B3B76" w:rsidRPr="00494DD4">
        <w:t>,</w:t>
      </w:r>
      <w:r w:rsidRPr="00494DD4">
        <w:t xml:space="preserve"> now</w:t>
      </w:r>
      <w:r w:rsidR="006B3B76" w:rsidRPr="00494DD4">
        <w:t>,</w:t>
      </w:r>
      <w:r w:rsidRPr="00494DD4">
        <w:t xml:space="preserve"> the mill room has a big walk-in freezer</w:t>
      </w:r>
      <w:r w:rsidR="00ED20CE" w:rsidRPr="00494DD4">
        <w:t>,</w:t>
      </w:r>
      <w:r w:rsidRPr="00494DD4">
        <w:t xml:space="preserve"> a few smaller chest freezers</w:t>
      </w:r>
      <w:r w:rsidR="00ED20CE" w:rsidRPr="00494DD4">
        <w:t>—</w:t>
      </w:r>
      <w:r w:rsidRPr="00494DD4">
        <w:t xml:space="preserve"> in which we store o</w:t>
      </w:r>
      <w:r w:rsidR="0006130D" w:rsidRPr="00494DD4">
        <w:t>ur fresh peaches we prepare in August to use in pies</w:t>
      </w:r>
      <w:r w:rsidR="00ED20CE" w:rsidRPr="00494DD4">
        <w:t>—</w:t>
      </w:r>
      <w:r w:rsidRPr="00494DD4">
        <w:t xml:space="preserve"> and shelves </w:t>
      </w:r>
      <w:r w:rsidR="00ED20CE" w:rsidRPr="00494DD4">
        <w:t>that hold our supplies like pie-</w:t>
      </w:r>
      <w:r w:rsidRPr="00494DD4">
        <w:t>tins and paper goods, things of that nature.</w:t>
      </w:r>
      <w:r w:rsidR="00F117F4" w:rsidRPr="00494DD4">
        <w:t xml:space="preserve"> It also holds two refrigerators that store </w:t>
      </w:r>
      <w:r w:rsidR="00ED20CE" w:rsidRPr="00494DD4">
        <w:t>eggs</w:t>
      </w:r>
      <w:r w:rsidR="00F117F4" w:rsidRPr="00494DD4">
        <w:t xml:space="preserve"> and milk and batters because our kitchen is too small to hold them</w:t>
      </w:r>
      <w:r w:rsidR="000C4A9E" w:rsidRPr="00494DD4">
        <w:t>,</w:t>
      </w:r>
      <w:r w:rsidR="00F117F4" w:rsidRPr="00494DD4">
        <w:t xml:space="preserve"> not being built with them in mind b</w:t>
      </w:r>
      <w:r w:rsidR="0006130D" w:rsidRPr="00494DD4">
        <w:t>ecause</w:t>
      </w:r>
      <w:r w:rsidR="00F117F4" w:rsidRPr="00494DD4">
        <w:t xml:space="preserve"> when the cider mill closed we added pie flavors and began making cookies</w:t>
      </w:r>
      <w:r w:rsidR="00AF729A">
        <w:t>,</w:t>
      </w:r>
      <w:r w:rsidR="00F117F4" w:rsidRPr="00494DD4">
        <w:t xml:space="preserve"> so needed more storage.</w:t>
      </w:r>
    </w:p>
    <w:p w14:paraId="50A12929" w14:textId="62C0FF1F" w:rsidR="00ED20CE" w:rsidRPr="00494DD4" w:rsidRDefault="00AF6840" w:rsidP="00494DD4">
      <w:r w:rsidRPr="00494DD4">
        <w:t>The back of the building is divided into two rooms. One</w:t>
      </w:r>
      <w:r w:rsidR="00ED20CE" w:rsidRPr="00494DD4">
        <w:t>,</w:t>
      </w:r>
      <w:r w:rsidRPr="00494DD4">
        <w:t xml:space="preserve"> the kitchen where we do our baking</w:t>
      </w:r>
      <w:r w:rsidR="00ED20CE" w:rsidRPr="00494DD4">
        <w:t>,</w:t>
      </w:r>
      <w:r w:rsidRPr="00494DD4">
        <w:t xml:space="preserve"> and the other</w:t>
      </w:r>
      <w:r w:rsidR="007E6F16" w:rsidRPr="00494DD4">
        <w:t>,</w:t>
      </w:r>
      <w:r w:rsidRPr="00494DD4">
        <w:t xml:space="preserve"> a cooler in which the apples for cider used to be stored but now hold two field crates of apples at a time</w:t>
      </w:r>
      <w:r w:rsidR="007E6F16" w:rsidRPr="00494DD4">
        <w:t xml:space="preserve"> instead of the twenty o</w:t>
      </w:r>
      <w:r w:rsidR="0006130D" w:rsidRPr="00494DD4">
        <w:t>r thirty they once did</w:t>
      </w:r>
      <w:r w:rsidRPr="00494DD4">
        <w:t xml:space="preserve">. </w:t>
      </w:r>
      <w:r w:rsidRPr="001236A1">
        <w:t xml:space="preserve">The sides of the </w:t>
      </w:r>
      <w:r w:rsidR="00ED20CE" w:rsidRPr="001236A1">
        <w:t>cooler</w:t>
      </w:r>
      <w:r w:rsidRPr="001236A1">
        <w:t xml:space="preserve"> are </w:t>
      </w:r>
      <w:r w:rsidR="00ED20CE" w:rsidRPr="001236A1">
        <w:t xml:space="preserve">now </w:t>
      </w:r>
      <w:r w:rsidRPr="001236A1">
        <w:t>lined with shelves</w:t>
      </w:r>
      <w:r w:rsidR="00AF729A" w:rsidRPr="001236A1">
        <w:t>,</w:t>
      </w:r>
      <w:r w:rsidRPr="001236A1">
        <w:t xml:space="preserve"> </w:t>
      </w:r>
      <w:r w:rsidR="00AF729A" w:rsidRPr="001236A1">
        <w:t>o</w:t>
      </w:r>
      <w:r w:rsidRPr="001236A1">
        <w:t xml:space="preserve">ld </w:t>
      </w:r>
      <w:r w:rsidR="00ED20CE" w:rsidRPr="001236A1">
        <w:t>bakery</w:t>
      </w:r>
      <w:r w:rsidRPr="001236A1">
        <w:t xml:space="preserve"> cases that we've used over the years and saved because those things are heavy and hard as hell to load up to take to the dump</w:t>
      </w:r>
      <w:r w:rsidR="000C4A9E" w:rsidRPr="001236A1">
        <w:t>,</w:t>
      </w:r>
      <w:r w:rsidRPr="001236A1">
        <w:t xml:space="preserve"> and they also make very good storage</w:t>
      </w:r>
      <w:r w:rsidR="00F117F4" w:rsidRPr="001236A1">
        <w:t xml:space="preserve"> when we get a bigger order that can't fit in our small sales room.</w:t>
      </w:r>
      <w:r w:rsidR="00F117F4" w:rsidRPr="00494DD4">
        <w:t xml:space="preserve"> </w:t>
      </w:r>
    </w:p>
    <w:p w14:paraId="0AD6781C" w14:textId="7337692D" w:rsidR="00AF6840" w:rsidRPr="00494DD4" w:rsidRDefault="00F117F4" w:rsidP="00494DD4">
      <w:r w:rsidRPr="00494DD4">
        <w:t xml:space="preserve">Almost every wall has a garage door in it. The back one allows a </w:t>
      </w:r>
      <w:r w:rsidRPr="001236A1">
        <w:t>forklift</w:t>
      </w:r>
      <w:r w:rsidRPr="00494DD4">
        <w:t xml:space="preserve"> to move the field crates of apples into the cooler. The front one</w:t>
      </w:r>
      <w:r w:rsidR="00ED20CE" w:rsidRPr="00494DD4">
        <w:t>,</w:t>
      </w:r>
      <w:r w:rsidRPr="00494DD4">
        <w:t xml:space="preserve"> in the sales room</w:t>
      </w:r>
      <w:r w:rsidR="00ED20CE" w:rsidRPr="00494DD4">
        <w:t>,</w:t>
      </w:r>
      <w:r w:rsidRPr="00494DD4">
        <w:t xml:space="preserve"> we open if the weather is nice. When</w:t>
      </w:r>
      <w:r w:rsidR="00ED20CE" w:rsidRPr="00494DD4">
        <w:t xml:space="preserve"> it</w:t>
      </w:r>
      <w:r w:rsidRPr="00494DD4">
        <w:t xml:space="preserve"> isn't nice</w:t>
      </w:r>
      <w:r w:rsidR="006B3B76" w:rsidRPr="00494DD4">
        <w:t>,</w:t>
      </w:r>
      <w:r w:rsidRPr="00494DD4">
        <w:t xml:space="preserve"> we have two double doors beside it we use instead. If it</w:t>
      </w:r>
      <w:r w:rsidR="00146779">
        <w:t>'</w:t>
      </w:r>
      <w:r w:rsidRPr="00494DD4">
        <w:t>s very cold</w:t>
      </w:r>
      <w:r w:rsidR="000749D3">
        <w:t xml:space="preserve"> </w:t>
      </w:r>
      <w:r w:rsidRPr="00494DD4">
        <w:t xml:space="preserve">we'll slide the door to the empty greenhouse open to allow the heat from there to </w:t>
      </w:r>
      <w:r w:rsidR="00216509">
        <w:t>warm</w:t>
      </w:r>
      <w:r w:rsidRPr="00494DD4">
        <w:t xml:space="preserve"> our sales room. This only works if the day itself is sunny. If the day is snowy or rainy we have to keep water on the boil to heat the room at all. </w:t>
      </w:r>
      <w:r w:rsidR="0006130D" w:rsidRPr="00494DD4">
        <w:t xml:space="preserve">A pot sits on that burner year-round just waiting to be used for heat. </w:t>
      </w:r>
      <w:r w:rsidRPr="00494DD4">
        <w:t>As you can imagine</w:t>
      </w:r>
      <w:r w:rsidR="006B3B76" w:rsidRPr="00494DD4">
        <w:t>,</w:t>
      </w:r>
      <w:r w:rsidRPr="00494DD4">
        <w:t xml:space="preserve"> this barely warms the sale</w:t>
      </w:r>
      <w:r w:rsidR="00ED20CE" w:rsidRPr="00494DD4">
        <w:t>s</w:t>
      </w:r>
      <w:r w:rsidRPr="00494DD4">
        <w:t xml:space="preserve"> room. Luckily for us</w:t>
      </w:r>
      <w:r w:rsidR="00ED20CE" w:rsidRPr="00494DD4">
        <w:t>,</w:t>
      </w:r>
      <w:r w:rsidRPr="00494DD4">
        <w:t xml:space="preserve"> it usually doesn’t get very cold around here </w:t>
      </w:r>
      <w:r w:rsidR="006B3B76" w:rsidRPr="00494DD4">
        <w:t>until</w:t>
      </w:r>
      <w:r w:rsidRPr="00494DD4">
        <w:t xml:space="preserve"> after Christmas</w:t>
      </w:r>
      <w:r w:rsidR="00AF729A">
        <w:t>,</w:t>
      </w:r>
      <w:r w:rsidR="0006130D" w:rsidRPr="00494DD4">
        <w:t xml:space="preserve"> and we close </w:t>
      </w:r>
      <w:r w:rsidR="004F2F06" w:rsidRPr="00494DD4">
        <w:t>Thanksgiving Day</w:t>
      </w:r>
      <w:r w:rsidRPr="00494DD4">
        <w:t>.</w:t>
      </w:r>
    </w:p>
    <w:p w14:paraId="60CA7B53" w14:textId="54167A79" w:rsidR="00F117F4" w:rsidRPr="00494DD4" w:rsidRDefault="00F117F4" w:rsidP="00494DD4">
      <w:r w:rsidRPr="00494DD4">
        <w:t xml:space="preserve">On </w:t>
      </w:r>
      <w:r w:rsidR="00ED20CE" w:rsidRPr="00494DD4">
        <w:t>T</w:t>
      </w:r>
      <w:r w:rsidRPr="00494DD4">
        <w:t>hanksgiving</w:t>
      </w:r>
      <w:r w:rsidR="0006130D" w:rsidRPr="00494DD4">
        <w:t xml:space="preserve"> we make a thousand pies and </w:t>
      </w:r>
      <w:r w:rsidRPr="00494DD4">
        <w:t>use every inch of storage. We'll spread out empty field crates and stack pies in and over them. Generally</w:t>
      </w:r>
      <w:r w:rsidR="00ED20CE" w:rsidRPr="00494DD4">
        <w:t>,</w:t>
      </w:r>
      <w:r w:rsidRPr="00494DD4">
        <w:t xml:space="preserve"> our small sales room is big enough to store the pies we make daily. A long wooden counter abuts a glass pastry case on which old-fashioned</w:t>
      </w:r>
      <w:r w:rsidR="000D211E" w:rsidRPr="00494DD4">
        <w:t>,</w:t>
      </w:r>
      <w:r w:rsidRPr="00494DD4">
        <w:t xml:space="preserve"> glass</w:t>
      </w:r>
      <w:r w:rsidR="000D211E" w:rsidRPr="00494DD4">
        <w:t>,</w:t>
      </w:r>
      <w:r w:rsidRPr="00494DD4">
        <w:t xml:space="preserve"> cookie jars sit. Every day</w:t>
      </w:r>
      <w:r w:rsidR="00ED20CE" w:rsidRPr="00494DD4">
        <w:t xml:space="preserve"> in the fall</w:t>
      </w:r>
      <w:r w:rsidRPr="00494DD4">
        <w:t xml:space="preserve"> I rise at five-thirty and am hard at work by six</w:t>
      </w:r>
      <w:r w:rsidR="006B3B76" w:rsidRPr="00494DD4">
        <w:t>-thirty</w:t>
      </w:r>
      <w:r w:rsidR="004F2F06">
        <w:t>,</w:t>
      </w:r>
      <w:r w:rsidRPr="00494DD4">
        <w:t xml:space="preserve"> b</w:t>
      </w:r>
      <w:r w:rsidR="00ED20CE" w:rsidRPr="00494DD4">
        <w:t>a</w:t>
      </w:r>
      <w:r w:rsidRPr="00494DD4">
        <w:t>king the pies and cookies for the day. Our farm is famous in the area and well known for the quality of our food. We make everything from scratch and use no canned fillings.</w:t>
      </w:r>
    </w:p>
    <w:p w14:paraId="52E9FEFC" w14:textId="0091B7A0" w:rsidR="00F117F4" w:rsidRPr="00494DD4" w:rsidRDefault="00F117F4" w:rsidP="00494DD4">
      <w:r w:rsidRPr="00494DD4">
        <w:lastRenderedPageBreak/>
        <w:t>So now</w:t>
      </w:r>
      <w:r w:rsidR="004F2F06">
        <w:t>,</w:t>
      </w:r>
      <w:r w:rsidRPr="00494DD4">
        <w:t xml:space="preserve"> you can picture this big drafty building </w:t>
      </w:r>
      <w:r w:rsidR="0006130D" w:rsidRPr="00494DD4">
        <w:t xml:space="preserve">and will understand why </w:t>
      </w:r>
      <w:r w:rsidRPr="00494DD4">
        <w:t>it took a</w:t>
      </w:r>
      <w:r w:rsidR="00ED20CE" w:rsidRPr="00494DD4">
        <w:t xml:space="preserve"> </w:t>
      </w:r>
      <w:r w:rsidRPr="00494DD4">
        <w:t>while for me to notice anything really odd. When a door opened</w:t>
      </w:r>
      <w:r w:rsidR="006B3B76" w:rsidRPr="00494DD4">
        <w:t xml:space="preserve"> as you approached</w:t>
      </w:r>
      <w:r w:rsidR="00ED20CE" w:rsidRPr="00494DD4">
        <w:t>,</w:t>
      </w:r>
      <w:r w:rsidRPr="00494DD4">
        <w:t xml:space="preserve"> it</w:t>
      </w:r>
      <w:r w:rsidR="000D211E" w:rsidRPr="00494DD4">
        <w:t xml:space="preserve"> was easy to say to oneself</w:t>
      </w:r>
      <w:r w:rsidR="004F2F06">
        <w:t>,</w:t>
      </w:r>
      <w:r w:rsidR="000D211E" w:rsidRPr="00494DD4">
        <w:t xml:space="preserve"> </w:t>
      </w:r>
      <w:r w:rsidR="000D211E" w:rsidRPr="00A57BC9">
        <w:rPr>
          <w:i/>
          <w:iCs/>
        </w:rPr>
        <w:t>it'</w:t>
      </w:r>
      <w:r w:rsidRPr="00A57BC9">
        <w:rPr>
          <w:i/>
          <w:iCs/>
        </w:rPr>
        <w:t>s just a draft</w:t>
      </w:r>
      <w:r w:rsidRPr="00494DD4">
        <w:t>. When a pen rolled to your hand or</w:t>
      </w:r>
      <w:r w:rsidR="00B73F86" w:rsidRPr="00494DD4">
        <w:t xml:space="preserve"> a paper bag gusted away</w:t>
      </w:r>
      <w:r w:rsidR="006B3B76" w:rsidRPr="00494DD4">
        <w:t>,</w:t>
      </w:r>
      <w:r w:rsidR="00B73F86" w:rsidRPr="00494DD4">
        <w:t xml:space="preserve"> you would </w:t>
      </w:r>
      <w:r w:rsidR="00ED20CE" w:rsidRPr="00494DD4">
        <w:t xml:space="preserve">laugh and shrug and rub your arms </w:t>
      </w:r>
      <w:r w:rsidR="00B73F86" w:rsidRPr="00494DD4">
        <w:t>and maybe peer to the door to see if someone had opened one in back. If you open the back</w:t>
      </w:r>
      <w:r w:rsidR="00A57BC9">
        <w:t>,</w:t>
      </w:r>
      <w:r w:rsidR="00B73F86" w:rsidRPr="00494DD4">
        <w:t xml:space="preserve"> garage door</w:t>
      </w:r>
      <w:r w:rsidR="004F2F06">
        <w:t>,</w:t>
      </w:r>
      <w:r w:rsidR="00B73F86" w:rsidRPr="00494DD4">
        <w:t xml:space="preserve"> it creates a vacuum that</w:t>
      </w:r>
      <w:r w:rsidR="00A57BC9">
        <w:t>'</w:t>
      </w:r>
      <w:r w:rsidR="00B73F86" w:rsidRPr="00494DD4">
        <w:t xml:space="preserve">s powerful enough to make the </w:t>
      </w:r>
      <w:r w:rsidR="00ED20CE" w:rsidRPr="00494DD4">
        <w:t>interior</w:t>
      </w:r>
      <w:r w:rsidR="00B73F86" w:rsidRPr="00494DD4">
        <w:t xml:space="preserve"> doors swing.</w:t>
      </w:r>
    </w:p>
    <w:p w14:paraId="75E7EF99" w14:textId="71552DE4" w:rsidR="00B73F86" w:rsidRPr="00494DD4" w:rsidRDefault="00B73F86" w:rsidP="00494DD4">
      <w:r w:rsidRPr="00494DD4">
        <w:t xml:space="preserve">Two swinging doors that open to the sales room </w:t>
      </w:r>
      <w:r w:rsidR="00216509" w:rsidRPr="00494DD4">
        <w:t>sep</w:t>
      </w:r>
      <w:r w:rsidR="00216509">
        <w:t>ar</w:t>
      </w:r>
      <w:r w:rsidR="00216509" w:rsidRPr="00494DD4">
        <w:t>ate</w:t>
      </w:r>
      <w:r w:rsidRPr="00494DD4">
        <w:t xml:space="preserve"> that room from the mill room. </w:t>
      </w:r>
      <w:r w:rsidRPr="001236A1">
        <w:t>To pass through them while carrying a full tray of pies</w:t>
      </w:r>
      <w:r w:rsidR="000D211E" w:rsidRPr="001236A1">
        <w:t>,</w:t>
      </w:r>
      <w:r w:rsidRPr="001236A1">
        <w:t xml:space="preserve"> or if your hands are otherwise encumbered with eggs or milk or whatnot</w:t>
      </w:r>
      <w:r w:rsidR="000D211E" w:rsidRPr="001236A1">
        <w:t>,</w:t>
      </w:r>
      <w:r w:rsidRPr="001236A1">
        <w:t xml:space="preserve"> you kick the bottom of the door lightly</w:t>
      </w:r>
      <w:r w:rsidR="00ED20CE" w:rsidRPr="001236A1">
        <w:t>,</w:t>
      </w:r>
      <w:r w:rsidRPr="001236A1">
        <w:t xml:space="preserve"> which makes it bounce open a hair</w:t>
      </w:r>
      <w:r w:rsidR="00ED20CE" w:rsidRPr="001236A1">
        <w:t>,</w:t>
      </w:r>
      <w:r w:rsidRPr="001236A1">
        <w:t xml:space="preserve"> then you use your foot to pry it open while using the elbow of your other arm to nudge the other door open.</w:t>
      </w:r>
      <w:r w:rsidRPr="00494DD4">
        <w:t xml:space="preserve"> </w:t>
      </w:r>
      <w:r w:rsidR="00216509">
        <w:t xml:space="preserve">The doors are light and easy to manipulate. </w:t>
      </w:r>
      <w:r w:rsidRPr="00494DD4">
        <w:t>So</w:t>
      </w:r>
      <w:r w:rsidR="00ED20CE" w:rsidRPr="00494DD4">
        <w:t>,</w:t>
      </w:r>
      <w:r w:rsidRPr="00494DD4">
        <w:t xml:space="preserve"> you can imagine</w:t>
      </w:r>
      <w:r w:rsidR="000D211E" w:rsidRPr="00494DD4">
        <w:t>,</w:t>
      </w:r>
      <w:r w:rsidRPr="00494DD4">
        <w:t xml:space="preserve"> I didn’t notice at once that every time I approached this door with my hands full, which I did at l</w:t>
      </w:r>
      <w:r w:rsidR="00ED20CE" w:rsidRPr="00494DD4">
        <w:t>east twenty times a day, that the</w:t>
      </w:r>
      <w:r w:rsidRPr="00494DD4">
        <w:t xml:space="preserve"> door opened without me doing a thing. When it finally </w:t>
      </w:r>
      <w:r w:rsidR="00ED20CE" w:rsidRPr="00494DD4">
        <w:t>dawned</w:t>
      </w:r>
      <w:r w:rsidRPr="00494DD4">
        <w:t xml:space="preserve"> on me this was slightly odd</w:t>
      </w:r>
      <w:r w:rsidR="000D211E" w:rsidRPr="00494DD4">
        <w:t>,</w:t>
      </w:r>
      <w:r w:rsidRPr="00494DD4">
        <w:t xml:space="preserve"> I laughed it off</w:t>
      </w:r>
      <w:r w:rsidR="000D211E" w:rsidRPr="00494DD4">
        <w:t>.</w:t>
      </w:r>
      <w:r w:rsidRPr="00494DD4">
        <w:t xml:space="preserve"> </w:t>
      </w:r>
      <w:r w:rsidR="000D211E" w:rsidRPr="00494DD4">
        <w:t>B</w:t>
      </w:r>
      <w:r w:rsidRPr="00494DD4">
        <w:t>ut</w:t>
      </w:r>
      <w:r w:rsidR="000D211E" w:rsidRPr="00494DD4">
        <w:t>,</w:t>
      </w:r>
      <w:r w:rsidRPr="00494DD4">
        <w:t xml:space="preserve"> gradually I began sear</w:t>
      </w:r>
      <w:r w:rsidR="0006130D" w:rsidRPr="00494DD4">
        <w:t>ching for an answer as I never felt a</w:t>
      </w:r>
      <w:r w:rsidRPr="00494DD4">
        <w:t xml:space="preserve"> breeze. </w:t>
      </w:r>
    </w:p>
    <w:p w14:paraId="20EF5CD9" w14:textId="453DD813" w:rsidR="00ED20CE" w:rsidRPr="00494DD4" w:rsidRDefault="00216509" w:rsidP="00494DD4">
      <w:r>
        <w:t>I would'</w:t>
      </w:r>
      <w:r w:rsidR="00B73F86" w:rsidRPr="00494DD4">
        <w:t xml:space="preserve">ve brushed it off forever. I do </w:t>
      </w:r>
      <w:r w:rsidR="00B73F86" w:rsidRPr="001236A1">
        <w:t>not</w:t>
      </w:r>
      <w:r w:rsidR="004F2F06">
        <w:t xml:space="preserve"> believe in ghosts. I don't</w:t>
      </w:r>
      <w:r w:rsidR="00B73F86" w:rsidRPr="00494DD4">
        <w:t xml:space="preserve"> want </w:t>
      </w:r>
      <w:r w:rsidR="00ED20CE" w:rsidRPr="00494DD4">
        <w:t xml:space="preserve">to believe in ghosts. </w:t>
      </w:r>
      <w:r w:rsidR="004F2F06">
        <w:t>I'</w:t>
      </w:r>
      <w:r w:rsidR="0006130D" w:rsidRPr="00494DD4">
        <w:t xml:space="preserve">ve been outspoken in my disbelief of ghosts. </w:t>
      </w:r>
      <w:r w:rsidR="00ED20CE" w:rsidRPr="00494DD4">
        <w:t>When the W</w:t>
      </w:r>
      <w:r w:rsidR="00B73F86" w:rsidRPr="00494DD4">
        <w:t xml:space="preserve">arrens— a </w:t>
      </w:r>
      <w:r w:rsidR="00ED20CE" w:rsidRPr="00494DD4">
        <w:t>famous</w:t>
      </w:r>
      <w:r w:rsidR="00B73F86" w:rsidRPr="00494DD4">
        <w:t xml:space="preserve"> ghost hunting team— investigated a ho</w:t>
      </w:r>
      <w:r w:rsidR="009C6EC1">
        <w:t>use</w:t>
      </w:r>
      <w:r w:rsidR="00B73F86" w:rsidRPr="00494DD4">
        <w:t xml:space="preserve"> down the </w:t>
      </w:r>
      <w:r w:rsidR="00ED20CE" w:rsidRPr="00494DD4">
        <w:t>road</w:t>
      </w:r>
      <w:r w:rsidR="00B73F86" w:rsidRPr="00494DD4">
        <w:t xml:space="preserve"> from me</w:t>
      </w:r>
      <w:r w:rsidR="00ED20CE" w:rsidRPr="00494DD4">
        <w:t>,</w:t>
      </w:r>
      <w:r w:rsidR="00B73F86" w:rsidRPr="00494DD4">
        <w:t xml:space="preserve"> I laughed because I knew everything they said about that house was false. They completely made </w:t>
      </w:r>
      <w:r w:rsidRPr="00494DD4">
        <w:t xml:space="preserve">up </w:t>
      </w:r>
      <w:r w:rsidR="00B73F86" w:rsidRPr="00494DD4">
        <w:t xml:space="preserve">the history. All of us </w:t>
      </w:r>
      <w:r w:rsidR="000D211E" w:rsidRPr="00494DD4">
        <w:t>who</w:t>
      </w:r>
      <w:r w:rsidR="00B73F86" w:rsidRPr="00494DD4">
        <w:t xml:space="preserve"> had lived there knew it hadn’t even been a house but had been built to be a stop on the pony express</w:t>
      </w:r>
      <w:r>
        <w:t>,</w:t>
      </w:r>
      <w:r w:rsidR="00B73F86" w:rsidRPr="00494DD4">
        <w:t xml:space="preserve"> and then it had become </w:t>
      </w:r>
      <w:r w:rsidR="000D211E" w:rsidRPr="00494DD4">
        <w:t xml:space="preserve">a </w:t>
      </w:r>
      <w:r w:rsidR="00B73F86" w:rsidRPr="00494DD4">
        <w:t xml:space="preserve">tavern before finally being turned into a home. </w:t>
      </w:r>
    </w:p>
    <w:p w14:paraId="5DDFA98E" w14:textId="30F16D93" w:rsidR="00B73F86" w:rsidRPr="00494DD4" w:rsidRDefault="00B73F86" w:rsidP="00494DD4">
      <w:r w:rsidRPr="00494DD4">
        <w:t xml:space="preserve">The actual </w:t>
      </w:r>
      <w:r w:rsidR="00ED20CE" w:rsidRPr="00494DD4">
        <w:t>story</w:t>
      </w:r>
      <w:r w:rsidRPr="00494DD4">
        <w:t xml:space="preserve"> of the home and its caretakers </w:t>
      </w:r>
      <w:r w:rsidRPr="001236A1">
        <w:t>is</w:t>
      </w:r>
      <w:r w:rsidRPr="00494DD4">
        <w:t xml:space="preserve"> much more interesting </w:t>
      </w:r>
      <w:r w:rsidR="00ED20CE" w:rsidRPr="00494DD4">
        <w:t>than</w:t>
      </w:r>
      <w:r w:rsidRPr="00494DD4">
        <w:t xml:space="preserve"> the fictional one. The neighbors all knew the residents</w:t>
      </w:r>
      <w:r w:rsidR="00216509">
        <w:t xml:space="preserve"> then</w:t>
      </w:r>
      <w:r w:rsidRPr="00494DD4">
        <w:t xml:space="preserve"> spent their </w:t>
      </w:r>
      <w:r w:rsidR="00ED20CE" w:rsidRPr="00494DD4">
        <w:t>evenings</w:t>
      </w:r>
      <w:r w:rsidRPr="00494DD4">
        <w:t xml:space="preserve"> sitting on their roof and getting stoned. We called that house the </w:t>
      </w:r>
      <w:r w:rsidR="004F2F06">
        <w:t>B</w:t>
      </w:r>
      <w:r w:rsidRPr="00494DD4">
        <w:t xml:space="preserve">oo </w:t>
      </w:r>
      <w:r w:rsidR="004F2F06">
        <w:t>H</w:t>
      </w:r>
      <w:r w:rsidRPr="00494DD4">
        <w:t>ouse</w:t>
      </w:r>
      <w:r w:rsidR="0006130D" w:rsidRPr="00494DD4">
        <w:t xml:space="preserve"> in mocking tones</w:t>
      </w:r>
      <w:r w:rsidRPr="00494DD4">
        <w:t>. To this day</w:t>
      </w:r>
      <w:r w:rsidR="00ED20CE" w:rsidRPr="00494DD4">
        <w:t>, despite my own experiences,</w:t>
      </w:r>
      <w:r w:rsidRPr="00494DD4">
        <w:t xml:space="preserve"> I'm sure everything reported there </w:t>
      </w:r>
      <w:r w:rsidR="00E51DB1" w:rsidRPr="001236A1">
        <w:t>was</w:t>
      </w:r>
      <w:r w:rsidRPr="00494DD4">
        <w:t xml:space="preserve"> a lie and a hoax</w:t>
      </w:r>
      <w:r w:rsidR="000D211E" w:rsidRPr="00494DD4">
        <w:t>,</w:t>
      </w:r>
      <w:r w:rsidRPr="00494DD4">
        <w:t xml:space="preserve"> which makes my tale all the more hypocritical because I swear </w:t>
      </w:r>
      <w:r w:rsidR="007E6F16" w:rsidRPr="00494DD4">
        <w:t>it's</w:t>
      </w:r>
      <w:r w:rsidRPr="00494DD4">
        <w:t xml:space="preserve"> true.</w:t>
      </w:r>
    </w:p>
    <w:p w14:paraId="687898DB" w14:textId="1567E45A" w:rsidR="00B73F86" w:rsidRPr="00494DD4" w:rsidRDefault="00B73F86" w:rsidP="00494DD4">
      <w:r w:rsidRPr="00494DD4">
        <w:t xml:space="preserve">So </w:t>
      </w:r>
      <w:r w:rsidR="00ED20CE" w:rsidRPr="00494DD4">
        <w:t>here</w:t>
      </w:r>
      <w:r w:rsidRPr="00494DD4">
        <w:t xml:space="preserve"> I am, becoming a hair bit uneasy. Well</w:t>
      </w:r>
      <w:r w:rsidR="000D211E" w:rsidRPr="00494DD4">
        <w:t>,</w:t>
      </w:r>
      <w:r w:rsidRPr="00494DD4">
        <w:t xml:space="preserve"> uneasy might be </w:t>
      </w:r>
      <w:r w:rsidR="00ED20CE" w:rsidRPr="00494DD4">
        <w:t>too</w:t>
      </w:r>
      <w:r w:rsidRPr="00494DD4">
        <w:t xml:space="preserve"> strong a word. I began noticing the oddity of a door that only opened for me</w:t>
      </w:r>
      <w:r w:rsidR="004F2F06">
        <w:t>.</w:t>
      </w:r>
      <w:r w:rsidRPr="00494DD4">
        <w:t xml:space="preserve"> </w:t>
      </w:r>
      <w:r w:rsidR="004F2F06">
        <w:t>B</w:t>
      </w:r>
      <w:r w:rsidRPr="00494DD4">
        <w:t>ut like I said</w:t>
      </w:r>
      <w:r w:rsidR="00183BC2" w:rsidRPr="00494DD4">
        <w:t>,</w:t>
      </w:r>
      <w:r w:rsidRPr="00494DD4">
        <w:t xml:space="preserve"> I would</w:t>
      </w:r>
      <w:r w:rsidR="004F2F06">
        <w:t>'ve</w:t>
      </w:r>
      <w:r w:rsidRPr="00494DD4">
        <w:t xml:space="preserve"> never considered an actual ghost</w:t>
      </w:r>
      <w:r w:rsidR="00183BC2" w:rsidRPr="00494DD4">
        <w:t>,</w:t>
      </w:r>
      <w:r w:rsidRPr="00494DD4">
        <w:t xml:space="preserve"> but one day</w:t>
      </w:r>
      <w:r w:rsidR="00183BC2" w:rsidRPr="00494DD4">
        <w:t>,</w:t>
      </w:r>
      <w:r w:rsidR="00DB411D" w:rsidRPr="00494DD4">
        <w:t xml:space="preserve"> as I pass</w:t>
      </w:r>
      <w:r w:rsidR="00183BC2" w:rsidRPr="00494DD4">
        <w:t>ed</w:t>
      </w:r>
      <w:r w:rsidR="00DB411D" w:rsidRPr="00494DD4">
        <w:t xml:space="preserve"> through the door</w:t>
      </w:r>
      <w:r w:rsidR="000D211E" w:rsidRPr="00494DD4">
        <w:t xml:space="preserve"> that opened when I approached</w:t>
      </w:r>
      <w:r w:rsidR="00183BC2" w:rsidRPr="00494DD4">
        <w:t>,</w:t>
      </w:r>
      <w:r w:rsidR="00DB411D" w:rsidRPr="00494DD4">
        <w:t xml:space="preserve"> the counter hel</w:t>
      </w:r>
      <w:r w:rsidR="00ED20CE" w:rsidRPr="00494DD4">
        <w:t>p</w:t>
      </w:r>
      <w:r w:rsidR="00DB411D" w:rsidRPr="00494DD4">
        <w:t>, I forget who as we change counter help frequently</w:t>
      </w:r>
      <w:r w:rsidR="0006130D" w:rsidRPr="00494DD4">
        <w:t>,</w:t>
      </w:r>
      <w:r w:rsidR="00DB411D" w:rsidRPr="00494DD4">
        <w:t xml:space="preserve"> said something to the effect of</w:t>
      </w:r>
      <w:r w:rsidR="00ED20CE" w:rsidRPr="00494DD4">
        <w:t>, '</w:t>
      </w:r>
      <w:r w:rsidR="00DB411D" w:rsidRPr="00494DD4">
        <w:t>that’s really odd. Do we have a ghost or something?</w:t>
      </w:r>
      <w:r w:rsidR="00ED20CE" w:rsidRPr="00494DD4">
        <w:t>'</w:t>
      </w:r>
      <w:r w:rsidR="00DB411D" w:rsidRPr="00494DD4">
        <w:t xml:space="preserve"> And I laughed and said</w:t>
      </w:r>
      <w:r w:rsidR="000D211E" w:rsidRPr="00494DD4">
        <w:t>,</w:t>
      </w:r>
      <w:r w:rsidR="00DB411D" w:rsidRPr="00494DD4">
        <w:t xml:space="preserve"> </w:t>
      </w:r>
      <w:r w:rsidR="000D211E" w:rsidRPr="00494DD4">
        <w:t>"Y</w:t>
      </w:r>
      <w:r w:rsidR="00DB411D" w:rsidRPr="00494DD4">
        <w:t>eah, a friendly ghost that likes me.</w:t>
      </w:r>
      <w:r w:rsidR="000D211E" w:rsidRPr="00494DD4">
        <w:t>"</w:t>
      </w:r>
    </w:p>
    <w:p w14:paraId="5DD512BE" w14:textId="2BA7AB0A" w:rsidR="00DB411D" w:rsidRPr="00494DD4" w:rsidRDefault="00DB411D" w:rsidP="00494DD4">
      <w:r w:rsidRPr="00494DD4">
        <w:t>When I returned to the kitchen</w:t>
      </w:r>
      <w:r w:rsidR="00ED20CE" w:rsidRPr="00494DD4">
        <w:t>,</w:t>
      </w:r>
      <w:r w:rsidRPr="00494DD4">
        <w:t xml:space="preserve"> the girl was inside laughing and joking with the kitchen help about o</w:t>
      </w:r>
      <w:r w:rsidR="00ED20CE" w:rsidRPr="00494DD4">
        <w:t>ur ghost. I joined in</w:t>
      </w:r>
      <w:r w:rsidRPr="00494DD4">
        <w:t xml:space="preserve"> </w:t>
      </w:r>
      <w:r w:rsidR="00A663DD" w:rsidRPr="00494DD4">
        <w:t>th</w:t>
      </w:r>
      <w:r w:rsidRPr="00494DD4">
        <w:t>e laughter. The kitchen help left</w:t>
      </w:r>
      <w:r w:rsidR="00A663DD" w:rsidRPr="00494DD4">
        <w:t>,</w:t>
      </w:r>
      <w:r w:rsidRPr="00494DD4">
        <w:t xml:space="preserve"> it </w:t>
      </w:r>
      <w:r w:rsidRPr="001236A1">
        <w:t>being</w:t>
      </w:r>
      <w:r w:rsidRPr="00494DD4">
        <w:t xml:space="preserve"> eight </w:t>
      </w:r>
      <w:r w:rsidR="00A663DD" w:rsidRPr="00494DD4">
        <w:t>o'clock</w:t>
      </w:r>
      <w:r w:rsidR="000D211E" w:rsidRPr="00494DD4">
        <w:t>,</w:t>
      </w:r>
      <w:r w:rsidRPr="00494DD4">
        <w:t xml:space="preserve"> and the </w:t>
      </w:r>
      <w:r w:rsidR="00A663DD" w:rsidRPr="00494DD4">
        <w:t>counter help</w:t>
      </w:r>
      <w:r w:rsidRPr="00494DD4">
        <w:t xml:space="preserve"> returned to the sales room</w:t>
      </w:r>
      <w:r w:rsidR="00183BC2" w:rsidRPr="00494DD4">
        <w:t>,</w:t>
      </w:r>
      <w:r w:rsidRPr="00494DD4">
        <w:t xml:space="preserve"> leaving me alone in the kitchen. At eleven </w:t>
      </w:r>
      <w:r w:rsidR="00A663DD" w:rsidRPr="00494DD4">
        <w:t>o'clock</w:t>
      </w:r>
      <w:r w:rsidRPr="00494DD4">
        <w:t xml:space="preserve"> I took over the counter as all pies and cookies were done</w:t>
      </w:r>
      <w:r w:rsidR="000D211E" w:rsidRPr="00494DD4">
        <w:t>,</w:t>
      </w:r>
      <w:r w:rsidRPr="00494DD4">
        <w:t xml:space="preserve"> and the girl on the counter went home.</w:t>
      </w:r>
      <w:r w:rsidR="00A663DD" w:rsidRPr="00494DD4">
        <w:t xml:space="preserve"> You can see by these awful hours why we went through counter help so much I can't recall who worked then. It's very difficult to </w:t>
      </w:r>
      <w:r w:rsidR="00CE70DE" w:rsidRPr="00494DD4">
        <w:t>find</w:t>
      </w:r>
      <w:r w:rsidR="00A663DD" w:rsidRPr="00494DD4">
        <w:t xml:space="preserve"> people </w:t>
      </w:r>
      <w:r w:rsidR="000D211E" w:rsidRPr="00494DD4">
        <w:t xml:space="preserve">who </w:t>
      </w:r>
      <w:r w:rsidR="00A663DD" w:rsidRPr="00494DD4">
        <w:t xml:space="preserve">are willing to </w:t>
      </w:r>
      <w:r w:rsidR="00CE70DE" w:rsidRPr="00494DD4">
        <w:t>work</w:t>
      </w:r>
      <w:r w:rsidR="00A663DD" w:rsidRPr="00494DD4">
        <w:t xml:space="preserve"> for a few hours a day for </w:t>
      </w:r>
      <w:r w:rsidR="00CE70DE" w:rsidRPr="00494DD4">
        <w:t xml:space="preserve">a </w:t>
      </w:r>
      <w:r w:rsidR="00A663DD" w:rsidRPr="00494DD4">
        <w:t xml:space="preserve">few months. </w:t>
      </w:r>
      <w:r w:rsidR="00A663DD" w:rsidRPr="001236A1">
        <w:t>Especially people</w:t>
      </w:r>
      <w:r w:rsidR="00A663DD" w:rsidRPr="00494DD4">
        <w:t xml:space="preserve"> you can trust with a cash register.</w:t>
      </w:r>
    </w:p>
    <w:p w14:paraId="7E30679A" w14:textId="64139AD7" w:rsidR="00DB411D" w:rsidRPr="00494DD4" w:rsidRDefault="00DB411D" w:rsidP="00494DD4">
      <w:r w:rsidRPr="00494DD4">
        <w:t xml:space="preserve">I spent the </w:t>
      </w:r>
      <w:r w:rsidRPr="001236A1">
        <w:t>day</w:t>
      </w:r>
      <w:r w:rsidRPr="00494DD4">
        <w:t xml:space="preserve"> as usual</w:t>
      </w:r>
      <w:r w:rsidR="004F2F06">
        <w:t>,</w:t>
      </w:r>
      <w:r w:rsidRPr="00494DD4">
        <w:t xml:space="preserve"> s</w:t>
      </w:r>
      <w:r w:rsidR="004F2F06">
        <w:t>elling the pies and cookies I'</w:t>
      </w:r>
      <w:r w:rsidRPr="00494DD4">
        <w:t xml:space="preserve">d made that morning. At four </w:t>
      </w:r>
      <w:r w:rsidR="00A663DD" w:rsidRPr="00494DD4">
        <w:t>o'clock</w:t>
      </w:r>
      <w:r w:rsidR="000D211E" w:rsidRPr="00494DD4">
        <w:t>,</w:t>
      </w:r>
      <w:r w:rsidRPr="00494DD4">
        <w:t xml:space="preserve"> </w:t>
      </w:r>
      <w:r w:rsidR="00F57E6C" w:rsidRPr="00494DD4">
        <w:t>Mandy</w:t>
      </w:r>
      <w:r w:rsidRPr="00494DD4">
        <w:t xml:space="preserve"> returned. She works at the bakery </w:t>
      </w:r>
      <w:r w:rsidR="00A663DD" w:rsidRPr="00494DD4">
        <w:t>every day</w:t>
      </w:r>
      <w:r w:rsidRPr="00494DD4">
        <w:t xml:space="preserve"> from six to eight </w:t>
      </w:r>
      <w:r w:rsidR="00A663DD" w:rsidRPr="00494DD4">
        <w:t>a</w:t>
      </w:r>
      <w:r w:rsidR="007E6F16" w:rsidRPr="00494DD4">
        <w:t>.</w:t>
      </w:r>
      <w:r w:rsidR="00A663DD" w:rsidRPr="00494DD4">
        <w:t xml:space="preserve">m. </w:t>
      </w:r>
      <w:r w:rsidRPr="00494DD4">
        <w:t xml:space="preserve">and then returns </w:t>
      </w:r>
      <w:r w:rsidRPr="001236A1">
        <w:t>after</w:t>
      </w:r>
      <w:r w:rsidRPr="00494DD4">
        <w:t xml:space="preserve"> her regular job</w:t>
      </w:r>
      <w:r w:rsidR="002C6B71" w:rsidRPr="00494DD4">
        <w:t xml:space="preserve"> and works full days</w:t>
      </w:r>
      <w:r w:rsidR="004F2F06">
        <w:t xml:space="preserve"> at the bakery</w:t>
      </w:r>
      <w:r w:rsidR="002C6B71" w:rsidRPr="00494DD4">
        <w:t xml:space="preserve"> on her days of</w:t>
      </w:r>
      <w:r w:rsidR="00A663DD" w:rsidRPr="00494DD4">
        <w:t>f</w:t>
      </w:r>
      <w:r w:rsidR="002C6B71" w:rsidRPr="00494DD4">
        <w:t xml:space="preserve"> from her regular job</w:t>
      </w:r>
      <w:r w:rsidRPr="00494DD4">
        <w:t xml:space="preserve">. </w:t>
      </w:r>
      <w:r w:rsidR="00A663DD" w:rsidRPr="00494DD4">
        <w:t>O</w:t>
      </w:r>
      <w:r w:rsidRPr="00494DD4">
        <w:t xml:space="preserve">ne might think </w:t>
      </w:r>
      <w:r w:rsidR="00A663DD" w:rsidRPr="00494DD4">
        <w:t xml:space="preserve">this is </w:t>
      </w:r>
      <w:r w:rsidR="00A663DD" w:rsidRPr="001236A1">
        <w:t>odd</w:t>
      </w:r>
      <w:r w:rsidR="00E51DB1" w:rsidRPr="001236A1">
        <w:t>,</w:t>
      </w:r>
      <w:r w:rsidR="00A663DD" w:rsidRPr="00494DD4">
        <w:t xml:space="preserve"> and it is, </w:t>
      </w:r>
      <w:r w:rsidRPr="00494DD4">
        <w:t>but</w:t>
      </w:r>
      <w:r w:rsidR="002C6B71" w:rsidRPr="00494DD4">
        <w:t xml:space="preserve"> our work is so seasonal</w:t>
      </w:r>
      <w:r w:rsidR="00A663DD" w:rsidRPr="00494DD4">
        <w:t>,</w:t>
      </w:r>
      <w:r w:rsidR="002C6B71" w:rsidRPr="00494DD4">
        <w:t xml:space="preserve"> just a few months a year.</w:t>
      </w:r>
      <w:r w:rsidR="00A663DD" w:rsidRPr="00494DD4">
        <w:t xml:space="preserve"> S</w:t>
      </w:r>
      <w:r w:rsidRPr="00494DD4">
        <w:t>he ha</w:t>
      </w:r>
      <w:r w:rsidR="00CE70DE" w:rsidRPr="00494DD4">
        <w:t>s worked there for twenty years,</w:t>
      </w:r>
      <w:r w:rsidRPr="00494DD4">
        <w:t xml:space="preserve"> first part-time</w:t>
      </w:r>
      <w:r w:rsidR="004F2F06">
        <w:t>,</w:t>
      </w:r>
      <w:r w:rsidRPr="00494DD4">
        <w:t xml:space="preserve"> then full</w:t>
      </w:r>
      <w:r w:rsidR="00CE70DE" w:rsidRPr="00494DD4">
        <w:t>,</w:t>
      </w:r>
      <w:r w:rsidRPr="00494DD4">
        <w:t xml:space="preserve"> then part-time again as her </w:t>
      </w:r>
      <w:r w:rsidR="00172E20" w:rsidRPr="00494DD4">
        <w:t>family grew and</w:t>
      </w:r>
      <w:r w:rsidR="002C6B71" w:rsidRPr="00494DD4">
        <w:t xml:space="preserve"> needed more supervision. She</w:t>
      </w:r>
      <w:r w:rsidR="00521289">
        <w:t>'</w:t>
      </w:r>
      <w:r w:rsidR="002C6B71" w:rsidRPr="00494DD4">
        <w:t>s like family to me. We</w:t>
      </w:r>
      <w:r w:rsidR="00521289">
        <w:t>'</w:t>
      </w:r>
      <w:r w:rsidR="002C6B71" w:rsidRPr="00494DD4">
        <w:t>ve raised our children together. In fact</w:t>
      </w:r>
      <w:r w:rsidR="00A663DD" w:rsidRPr="00494DD4">
        <w:t>,</w:t>
      </w:r>
      <w:r w:rsidR="004F2F06">
        <w:t xml:space="preserve"> I'</w:t>
      </w:r>
      <w:r w:rsidR="002C6B71" w:rsidRPr="00494DD4">
        <w:t>m closer to her then my own sis</w:t>
      </w:r>
      <w:r w:rsidR="00A663DD" w:rsidRPr="00494DD4">
        <w:t xml:space="preserve">ter. </w:t>
      </w:r>
      <w:r w:rsidR="002C6B71" w:rsidRPr="00494DD4">
        <w:t>It</w:t>
      </w:r>
      <w:r w:rsidR="00521289">
        <w:t>'</w:t>
      </w:r>
      <w:r w:rsidR="002C6B71" w:rsidRPr="00494DD4">
        <w:t xml:space="preserve">s just she and I in the kitchen most days with her oldest daughter, </w:t>
      </w:r>
      <w:r w:rsidR="00F57E6C" w:rsidRPr="00494DD4">
        <w:t>Mary</w:t>
      </w:r>
      <w:r w:rsidR="002C6B71" w:rsidRPr="00494DD4">
        <w:t xml:space="preserve">, who at the time this took place was </w:t>
      </w:r>
      <w:r w:rsidR="00A663DD" w:rsidRPr="00494DD4">
        <w:t xml:space="preserve">just a teenager and worked </w:t>
      </w:r>
      <w:proofErr w:type="gramStart"/>
      <w:r w:rsidR="00A663DD" w:rsidRPr="00494DD4">
        <w:t>there</w:t>
      </w:r>
      <w:proofErr w:type="gramEnd"/>
      <w:r w:rsidR="002C6B71" w:rsidRPr="00494DD4">
        <w:t xml:space="preserve"> weekends washing dishes and sometimes helped after school to peel apples for the pies.</w:t>
      </w:r>
    </w:p>
    <w:p w14:paraId="0FC941B9" w14:textId="73DD6B3F" w:rsidR="002C6B71" w:rsidRPr="00494DD4" w:rsidRDefault="002C6B71" w:rsidP="00494DD4">
      <w:r w:rsidRPr="00494DD4">
        <w:t>So</w:t>
      </w:r>
      <w:r w:rsidR="00A663DD" w:rsidRPr="00494DD4">
        <w:t>,</w:t>
      </w:r>
      <w:r w:rsidRPr="00494DD4">
        <w:t xml:space="preserve"> on this day. Mike, </w:t>
      </w:r>
      <w:r w:rsidR="00F57E6C" w:rsidRPr="00494DD4">
        <w:t>Mandy</w:t>
      </w:r>
      <w:r w:rsidRPr="00494DD4">
        <w:t>'s husband</w:t>
      </w:r>
      <w:r w:rsidR="004F2F06">
        <w:t>,</w:t>
      </w:r>
      <w:r w:rsidRPr="00494DD4">
        <w:t xml:space="preserve"> </w:t>
      </w:r>
      <w:r w:rsidR="00A663DD" w:rsidRPr="00494DD4">
        <w:t>accompanied</w:t>
      </w:r>
      <w:r w:rsidRPr="00494DD4">
        <w:t xml:space="preserve"> her</w:t>
      </w:r>
      <w:r w:rsidR="00172E20" w:rsidRPr="00494DD4">
        <w:t xml:space="preserve"> on her return in the afternoon</w:t>
      </w:r>
      <w:r w:rsidRPr="00494DD4">
        <w:t xml:space="preserve"> as was his custom. He began setting up the apple peeler in the mill room to begin peeling the bushels of apples we </w:t>
      </w:r>
      <w:r w:rsidRPr="00494DD4">
        <w:lastRenderedPageBreak/>
        <w:t>need</w:t>
      </w:r>
      <w:r w:rsidR="007E6F16" w:rsidRPr="00494DD4">
        <w:t>ed</w:t>
      </w:r>
      <w:r w:rsidRPr="00494DD4">
        <w:t xml:space="preserve"> for the next day, a </w:t>
      </w:r>
      <w:r w:rsidR="00A663DD" w:rsidRPr="00494DD4">
        <w:t>Saturday</w:t>
      </w:r>
      <w:r w:rsidRPr="00494DD4">
        <w:t xml:space="preserve">. </w:t>
      </w:r>
      <w:r w:rsidR="00A663DD" w:rsidRPr="00494DD4">
        <w:t>Saturdays</w:t>
      </w:r>
      <w:r w:rsidRPr="00494DD4">
        <w:t xml:space="preserve"> and Sundays are always the busiest days for our bakery as families seem to enjoy </w:t>
      </w:r>
      <w:r w:rsidRPr="001236A1">
        <w:t>vis</w:t>
      </w:r>
      <w:r w:rsidR="00E51DB1" w:rsidRPr="001236A1">
        <w:t>it</w:t>
      </w:r>
      <w:r w:rsidRPr="001236A1">
        <w:t>ing</w:t>
      </w:r>
      <w:r w:rsidRPr="00494DD4">
        <w:t xml:space="preserve"> the farm for a fresh pie</w:t>
      </w:r>
      <w:r w:rsidR="00CE70DE" w:rsidRPr="00494DD4">
        <w:t xml:space="preserve"> and will spend time talking with us and visiting</w:t>
      </w:r>
      <w:r w:rsidRPr="00494DD4">
        <w:t xml:space="preserve">. </w:t>
      </w:r>
    </w:p>
    <w:p w14:paraId="0E40DECF" w14:textId="75E9A9AC" w:rsidR="002C6B71" w:rsidRPr="00494DD4" w:rsidRDefault="002C6B71" w:rsidP="00494DD4">
      <w:r w:rsidRPr="00494DD4">
        <w:t>While Mike clean</w:t>
      </w:r>
      <w:r w:rsidR="004F2F06">
        <w:t>ed</w:t>
      </w:r>
      <w:r w:rsidRPr="00494DD4">
        <w:t xml:space="preserve"> the already clean machine</w:t>
      </w:r>
      <w:r w:rsidR="004F2F06">
        <w:t>,</w:t>
      </w:r>
      <w:r w:rsidRPr="00494DD4">
        <w:t xml:space="preserve"> </w:t>
      </w:r>
      <w:r w:rsidR="00F57E6C" w:rsidRPr="00494DD4">
        <w:t>Mandy</w:t>
      </w:r>
      <w:r w:rsidRPr="00494DD4">
        <w:t xml:space="preserve"> and I clean</w:t>
      </w:r>
      <w:r w:rsidR="004F2F06">
        <w:t>ed</w:t>
      </w:r>
      <w:r w:rsidRPr="00494DD4">
        <w:t xml:space="preserve"> the kitchen. She wash</w:t>
      </w:r>
      <w:r w:rsidR="00A663DD" w:rsidRPr="00494DD4">
        <w:t>e</w:t>
      </w:r>
      <w:r w:rsidR="004F2F06">
        <w:t>d</w:t>
      </w:r>
      <w:r w:rsidR="00A663DD" w:rsidRPr="00494DD4">
        <w:t xml:space="preserve"> the </w:t>
      </w:r>
      <w:r w:rsidR="00A663DD" w:rsidRPr="001236A1">
        <w:t>floors</w:t>
      </w:r>
      <w:r w:rsidR="00E51DB1" w:rsidRPr="001236A1">
        <w:t>,</w:t>
      </w:r>
      <w:r w:rsidR="00A663DD" w:rsidRPr="00494DD4">
        <w:t xml:space="preserve"> and I d</w:t>
      </w:r>
      <w:r w:rsidR="004F2F06">
        <w:t>id</w:t>
      </w:r>
      <w:r w:rsidR="00A663DD" w:rsidRPr="00494DD4">
        <w:t xml:space="preserve"> any last-</w:t>
      </w:r>
      <w:r w:rsidRPr="00494DD4">
        <w:t xml:space="preserve">minute dishes, mostly trays that had held </w:t>
      </w:r>
      <w:r w:rsidR="00A663DD" w:rsidRPr="00494DD4">
        <w:t>the</w:t>
      </w:r>
      <w:r w:rsidRPr="00494DD4">
        <w:t xml:space="preserve"> </w:t>
      </w:r>
      <w:r w:rsidR="00A663DD" w:rsidRPr="00494DD4">
        <w:t>pies</w:t>
      </w:r>
      <w:r w:rsidRPr="00494DD4">
        <w:t xml:space="preserve"> and clean</w:t>
      </w:r>
      <w:r w:rsidR="00C31267">
        <w:t>ed</w:t>
      </w:r>
      <w:r w:rsidRPr="00494DD4">
        <w:t xml:space="preserve"> the counters. There are two counters in the kitchen</w:t>
      </w:r>
      <w:r w:rsidR="00A663DD" w:rsidRPr="00494DD4">
        <w:t>,</w:t>
      </w:r>
      <w:r w:rsidRPr="00494DD4">
        <w:t xml:space="preserve"> the front one </w:t>
      </w:r>
      <w:r w:rsidR="00F57E6C" w:rsidRPr="00494DD4">
        <w:t>Mandy</w:t>
      </w:r>
      <w:r w:rsidRPr="00494DD4">
        <w:t xml:space="preserve"> uses</w:t>
      </w:r>
      <w:r w:rsidR="00A663DD" w:rsidRPr="00494DD4">
        <w:t>,</w:t>
      </w:r>
      <w:r w:rsidRPr="00494DD4">
        <w:t xml:space="preserve"> and the back one </w:t>
      </w:r>
      <w:r w:rsidR="00A663DD" w:rsidRPr="00494DD4">
        <w:t>that</w:t>
      </w:r>
      <w:r w:rsidRPr="00494DD4">
        <w:t xml:space="preserve"> is my domain. </w:t>
      </w:r>
      <w:r w:rsidR="004F2F06">
        <w:t>Back then, a small</w:t>
      </w:r>
      <w:r w:rsidRPr="00494DD4">
        <w:t xml:space="preserve"> chalkboard h</w:t>
      </w:r>
      <w:r w:rsidR="004F2F06">
        <w:t>ung</w:t>
      </w:r>
      <w:r w:rsidR="004F2F06" w:rsidRPr="004F2F06">
        <w:t xml:space="preserve"> </w:t>
      </w:r>
      <w:r w:rsidR="004F2F06">
        <w:t>o</w:t>
      </w:r>
      <w:r w:rsidR="004F2F06" w:rsidRPr="00494DD4">
        <w:t>n the wall above the back counter</w:t>
      </w:r>
      <w:r w:rsidR="004F2F06">
        <w:t>. It was</w:t>
      </w:r>
      <w:r w:rsidRPr="00494DD4">
        <w:t xml:space="preserve"> the chea</w:t>
      </w:r>
      <w:r w:rsidR="00A663DD" w:rsidRPr="00494DD4">
        <w:t xml:space="preserve">p type small children play with, with </w:t>
      </w:r>
      <w:r w:rsidRPr="00494DD4">
        <w:t>bright letters along the outer rim. I use</w:t>
      </w:r>
      <w:r w:rsidR="004F2F06">
        <w:t>d</w:t>
      </w:r>
      <w:r w:rsidRPr="00494DD4">
        <w:t xml:space="preserve"> it to make notes to myself, anything from the word apple with checkmarks beside it indicating how many ha</w:t>
      </w:r>
      <w:r w:rsidR="004F2F06">
        <w:t>d</w:t>
      </w:r>
      <w:r w:rsidRPr="00494DD4">
        <w:t xml:space="preserve"> been or need</w:t>
      </w:r>
      <w:r w:rsidR="004F2F06">
        <w:t>ed</w:t>
      </w:r>
      <w:r w:rsidRPr="00494DD4">
        <w:t xml:space="preserve"> to be made</w:t>
      </w:r>
      <w:r w:rsidR="004F2F06">
        <w:t>,</w:t>
      </w:r>
      <w:r w:rsidRPr="00494DD4">
        <w:t xml:space="preserve"> </w:t>
      </w:r>
      <w:r w:rsidRPr="001236A1">
        <w:t>to</w:t>
      </w:r>
      <w:r w:rsidRPr="00494DD4">
        <w:t xml:space="preserve"> don’t forget to buy </w:t>
      </w:r>
      <w:r w:rsidR="00A663DD" w:rsidRPr="00494DD4">
        <w:t>milk</w:t>
      </w:r>
      <w:r w:rsidRPr="00494DD4">
        <w:t>.</w:t>
      </w:r>
    </w:p>
    <w:p w14:paraId="49E77B27" w14:textId="27E2E804" w:rsidR="002C6B71" w:rsidRPr="00494DD4" w:rsidRDefault="002C6B71" w:rsidP="00494DD4">
      <w:r w:rsidRPr="00494DD4">
        <w:t>On th</w:t>
      </w:r>
      <w:r w:rsidR="004F2F06">
        <w:t>at</w:t>
      </w:r>
      <w:r w:rsidRPr="00494DD4">
        <w:t xml:space="preserve"> day</w:t>
      </w:r>
      <w:r w:rsidR="00A663DD" w:rsidRPr="00494DD4">
        <w:t>,</w:t>
      </w:r>
      <w:r w:rsidRPr="00494DD4">
        <w:t xml:space="preserve"> there were no </w:t>
      </w:r>
      <w:r w:rsidR="00A663DD" w:rsidRPr="00494DD4">
        <w:t>messages</w:t>
      </w:r>
      <w:r w:rsidRPr="00494DD4">
        <w:t xml:space="preserve"> to be saved</w:t>
      </w:r>
      <w:r w:rsidR="000D211E" w:rsidRPr="00494DD4">
        <w:t>,</w:t>
      </w:r>
      <w:r w:rsidRPr="00494DD4">
        <w:t xml:space="preserve"> so I used the </w:t>
      </w:r>
      <w:r w:rsidR="00A663DD" w:rsidRPr="00494DD4">
        <w:t>Clorox</w:t>
      </w:r>
      <w:r w:rsidRPr="00494DD4">
        <w:t xml:space="preserve"> cleaning spray to wipe it too. While I </w:t>
      </w:r>
      <w:r w:rsidR="004F2F06">
        <w:t>was</w:t>
      </w:r>
      <w:r w:rsidRPr="00494DD4">
        <w:t xml:space="preserve"> doing this Mike enter</w:t>
      </w:r>
      <w:r w:rsidR="004F2F06">
        <w:t>ed</w:t>
      </w:r>
      <w:r w:rsidRPr="00494DD4">
        <w:t xml:space="preserve"> the kitchen</w:t>
      </w:r>
      <w:r w:rsidR="006C2919" w:rsidRPr="00494DD4">
        <w:t>,</w:t>
      </w:r>
      <w:r w:rsidRPr="00494DD4">
        <w:t xml:space="preserve"> and </w:t>
      </w:r>
      <w:r w:rsidR="00F57E6C" w:rsidRPr="00494DD4">
        <w:t>Mandy</w:t>
      </w:r>
      <w:r w:rsidRPr="00494DD4">
        <w:t xml:space="preserve"> laughing</w:t>
      </w:r>
      <w:r w:rsidR="00A663DD" w:rsidRPr="00494DD4">
        <w:t>ly</w:t>
      </w:r>
      <w:r w:rsidRPr="00494DD4">
        <w:t xml:space="preserve"> t</w:t>
      </w:r>
      <w:r w:rsidR="004F2F06">
        <w:t>old</w:t>
      </w:r>
      <w:r w:rsidRPr="00494DD4">
        <w:t xml:space="preserve"> him we have a ghost.</w:t>
      </w:r>
    </w:p>
    <w:p w14:paraId="3F36B5E2" w14:textId="5D9B21A0" w:rsidR="002C6B71" w:rsidRPr="00494DD4" w:rsidRDefault="002C6B71" w:rsidP="00494DD4">
      <w:r w:rsidRPr="00494DD4">
        <w:t xml:space="preserve">"He's a friendly ghost," I </w:t>
      </w:r>
      <w:r w:rsidR="00A663DD" w:rsidRPr="00494DD4">
        <w:t>chime</w:t>
      </w:r>
      <w:r w:rsidR="004F2F06">
        <w:t>d</w:t>
      </w:r>
      <w:r w:rsidR="00A663DD" w:rsidRPr="00494DD4">
        <w:t xml:space="preserve"> in. "H</w:t>
      </w:r>
      <w:r w:rsidRPr="00494DD4">
        <w:t>e always opens the door for me." While I s</w:t>
      </w:r>
      <w:r w:rsidR="004F2F06">
        <w:t>aid</w:t>
      </w:r>
      <w:r w:rsidRPr="00494DD4">
        <w:t xml:space="preserve"> this</w:t>
      </w:r>
      <w:r w:rsidR="00A663DD" w:rsidRPr="00494DD4">
        <w:t>,</w:t>
      </w:r>
      <w:r w:rsidRPr="00494DD4">
        <w:t xml:space="preserve"> I'm laughing and mostly disbelieving</w:t>
      </w:r>
      <w:r w:rsidR="006C2919" w:rsidRPr="00494DD4">
        <w:t>,</w:t>
      </w:r>
      <w:r w:rsidRPr="00494DD4">
        <w:t xml:space="preserve"> but a tiny part of me is feeling a slight chill because the door </w:t>
      </w:r>
      <w:r w:rsidRPr="001322CF">
        <w:rPr>
          <w:i/>
          <w:iCs/>
        </w:rPr>
        <w:t>d</w:t>
      </w:r>
      <w:r w:rsidR="004F2F06" w:rsidRPr="001322CF">
        <w:rPr>
          <w:i/>
          <w:iCs/>
        </w:rPr>
        <w:t>id</w:t>
      </w:r>
      <w:r w:rsidRPr="00494DD4">
        <w:t xml:space="preserve"> open and just for me.</w:t>
      </w:r>
    </w:p>
    <w:p w14:paraId="65FB9227" w14:textId="33E3EBFB" w:rsidR="002C6B71" w:rsidRPr="00494DD4" w:rsidRDefault="002C6B71" w:rsidP="00494DD4">
      <w:r w:rsidRPr="00494DD4">
        <w:t xml:space="preserve">"I'd like to </w:t>
      </w:r>
      <w:r w:rsidR="00A663DD" w:rsidRPr="00494DD4">
        <w:t>thank</w:t>
      </w:r>
      <w:r w:rsidRPr="00494DD4">
        <w:t xml:space="preserve"> him</w:t>
      </w:r>
      <w:r w:rsidR="00A663DD" w:rsidRPr="00494DD4">
        <w:t>,"</w:t>
      </w:r>
      <w:r w:rsidRPr="00494DD4">
        <w:t xml:space="preserve"> I </w:t>
      </w:r>
      <w:r w:rsidR="00C31267">
        <w:t>went</w:t>
      </w:r>
      <w:r w:rsidRPr="00494DD4">
        <w:t xml:space="preserve"> on</w:t>
      </w:r>
      <w:r w:rsidR="00A663DD" w:rsidRPr="00494DD4">
        <w:t>,</w:t>
      </w:r>
      <w:r w:rsidRPr="00494DD4">
        <w:t xml:space="preserve"> </w:t>
      </w:r>
      <w:r w:rsidR="00A663DD" w:rsidRPr="00494DD4">
        <w:t>"</w:t>
      </w:r>
      <w:r w:rsidRPr="00494DD4">
        <w:t xml:space="preserve">but who knows what his name is." </w:t>
      </w:r>
      <w:r w:rsidRPr="001236A1">
        <w:t>I</w:t>
      </w:r>
      <w:r w:rsidR="00E51DB1" w:rsidRPr="001236A1">
        <w:t xml:space="preserve"> was</w:t>
      </w:r>
      <w:r w:rsidRPr="001236A1">
        <w:t xml:space="preserve"> remembering</w:t>
      </w:r>
      <w:r w:rsidRPr="00494DD4">
        <w:t xml:space="preserve"> this lands</w:t>
      </w:r>
      <w:r w:rsidR="006C2919" w:rsidRPr="00494DD4">
        <w:t>'</w:t>
      </w:r>
      <w:r w:rsidRPr="00494DD4">
        <w:t xml:space="preserve"> rich history from </w:t>
      </w:r>
      <w:r w:rsidRPr="001236A1">
        <w:t>Indians</w:t>
      </w:r>
      <w:r w:rsidR="00A663DD" w:rsidRPr="001236A1">
        <w:t>,</w:t>
      </w:r>
      <w:r w:rsidRPr="00494DD4">
        <w:t xml:space="preserve"> to civil war soldiers</w:t>
      </w:r>
      <w:r w:rsidR="00A663DD" w:rsidRPr="00494DD4">
        <w:t>,</w:t>
      </w:r>
      <w:r w:rsidRPr="00494DD4">
        <w:t xml:space="preserve"> to smugglers</w:t>
      </w:r>
      <w:r w:rsidR="00A663DD" w:rsidRPr="00494DD4">
        <w:t>,</w:t>
      </w:r>
      <w:r w:rsidRPr="00494DD4">
        <w:t xml:space="preserve"> but I s</w:t>
      </w:r>
      <w:r w:rsidR="004F2F06">
        <w:t>aid</w:t>
      </w:r>
      <w:r w:rsidRPr="00494DD4">
        <w:t xml:space="preserve"> nothing of this.</w:t>
      </w:r>
    </w:p>
    <w:p w14:paraId="6CCFEA0C" w14:textId="52FB39AF" w:rsidR="002C6B71" w:rsidRPr="00494DD4" w:rsidRDefault="002C6B71" w:rsidP="00494DD4">
      <w:r w:rsidRPr="00494DD4">
        <w:t>Jokingly</w:t>
      </w:r>
      <w:r w:rsidR="007E6F16" w:rsidRPr="00494DD4">
        <w:t>,</w:t>
      </w:r>
      <w:r w:rsidRPr="00494DD4">
        <w:t xml:space="preserve"> Mike s</w:t>
      </w:r>
      <w:r w:rsidR="004F2F06">
        <w:t>aid</w:t>
      </w:r>
      <w:r w:rsidRPr="00494DD4">
        <w:t>," If he can open doors</w:t>
      </w:r>
      <w:r w:rsidR="00A663DD" w:rsidRPr="00494DD4">
        <w:t>,</w:t>
      </w:r>
      <w:r w:rsidRPr="00494DD4">
        <w:t xml:space="preserve"> </w:t>
      </w:r>
      <w:r w:rsidR="00A663DD" w:rsidRPr="00494DD4">
        <w:t>surely</w:t>
      </w:r>
      <w:r w:rsidRPr="00494DD4">
        <w:t xml:space="preserve"> he can write his name." And he remove</w:t>
      </w:r>
      <w:r w:rsidR="005F395E">
        <w:t>d</w:t>
      </w:r>
      <w:r w:rsidRPr="00494DD4">
        <w:t xml:space="preserve"> a piece of chalk from the carton and place</w:t>
      </w:r>
      <w:r w:rsidR="005F395E">
        <w:t>d</w:t>
      </w:r>
      <w:r w:rsidRPr="00494DD4">
        <w:t xml:space="preserve"> it on the clean counter beneath the blank chalkboard</w:t>
      </w:r>
      <w:r w:rsidR="00D90CA1" w:rsidRPr="00494DD4">
        <w:t>. We laugh</w:t>
      </w:r>
      <w:r w:rsidR="005F395E">
        <w:t>ed</w:t>
      </w:r>
      <w:r w:rsidR="00D90CA1" w:rsidRPr="00494DD4">
        <w:t xml:space="preserve"> and l</w:t>
      </w:r>
      <w:r w:rsidR="005F395E">
        <w:t>eft</w:t>
      </w:r>
      <w:r w:rsidR="00A663DD" w:rsidRPr="00494DD4">
        <w:t>,</w:t>
      </w:r>
      <w:r w:rsidR="00D90CA1" w:rsidRPr="00494DD4">
        <w:t xml:space="preserve"> peel</w:t>
      </w:r>
      <w:r w:rsidR="005F395E">
        <w:t>ed</w:t>
      </w:r>
      <w:r w:rsidR="00D90CA1" w:rsidRPr="00494DD4">
        <w:t xml:space="preserve"> our apples</w:t>
      </w:r>
      <w:r w:rsidR="00A663DD" w:rsidRPr="00494DD4">
        <w:t>,</w:t>
      </w:r>
      <w:r w:rsidR="00D90CA1" w:rsidRPr="00494DD4">
        <w:t xml:space="preserve"> and </w:t>
      </w:r>
      <w:r w:rsidR="005F395E">
        <w:t>went</w:t>
      </w:r>
      <w:r w:rsidR="00D90CA1" w:rsidRPr="00494DD4">
        <w:t xml:space="preserve"> home.</w:t>
      </w:r>
    </w:p>
    <w:p w14:paraId="0E894BCD" w14:textId="77777777" w:rsidR="00836BE7" w:rsidRPr="00494DD4" w:rsidRDefault="00836BE7" w:rsidP="00494DD4"/>
    <w:p w14:paraId="320CC5D6" w14:textId="77777777" w:rsidR="00836BE7" w:rsidRPr="00962C96" w:rsidRDefault="00836BE7" w:rsidP="00CC20F3">
      <w:pPr>
        <w:jc w:val="center"/>
      </w:pPr>
      <w:r w:rsidRPr="00962C96">
        <w:t>PART 2</w:t>
      </w:r>
    </w:p>
    <w:p w14:paraId="60D075E9" w14:textId="58271DE5" w:rsidR="00D90CA1" w:rsidRPr="00962C96" w:rsidRDefault="00D90CA1" w:rsidP="00CC20F3">
      <w:pPr>
        <w:ind w:firstLine="0"/>
      </w:pPr>
      <w:r w:rsidRPr="00494DD4">
        <w:t xml:space="preserve">The next day </w:t>
      </w:r>
      <w:r w:rsidR="005F395E" w:rsidRPr="00962C96">
        <w:t>was</w:t>
      </w:r>
      <w:r w:rsidRPr="00962C96">
        <w:t xml:space="preserve"> </w:t>
      </w:r>
      <w:r w:rsidR="00A663DD" w:rsidRPr="00962C96">
        <w:t>Saturday,</w:t>
      </w:r>
      <w:r w:rsidRPr="00962C96">
        <w:t xml:space="preserve"> so </w:t>
      </w:r>
      <w:r w:rsidR="00F57E6C" w:rsidRPr="00962C96">
        <w:t>Mary</w:t>
      </w:r>
      <w:r w:rsidR="00CE70DE" w:rsidRPr="00962C96">
        <w:t>,</w:t>
      </w:r>
      <w:r w:rsidRPr="00962C96">
        <w:t xml:space="preserve"> </w:t>
      </w:r>
      <w:r w:rsidR="00F57E6C" w:rsidRPr="00962C96">
        <w:t>Mandy</w:t>
      </w:r>
      <w:r w:rsidR="00CE70DE" w:rsidRPr="00962C96">
        <w:t>,</w:t>
      </w:r>
      <w:r w:rsidRPr="00962C96">
        <w:t xml:space="preserve"> and I </w:t>
      </w:r>
      <w:r w:rsidR="005F395E" w:rsidRPr="00962C96">
        <w:t>were</w:t>
      </w:r>
      <w:r w:rsidRPr="00962C96">
        <w:t xml:space="preserve"> in the kitchen. I still can't remember who worked the counter at this time</w:t>
      </w:r>
      <w:r w:rsidR="00183BC2" w:rsidRPr="00962C96">
        <w:t>,</w:t>
      </w:r>
      <w:r w:rsidRPr="00962C96">
        <w:t xml:space="preserve"> but someone was there. The three of us enter</w:t>
      </w:r>
      <w:r w:rsidR="005F395E" w:rsidRPr="00962C96">
        <w:t>ed</w:t>
      </w:r>
      <w:r w:rsidRPr="00962C96">
        <w:t xml:space="preserve"> together</w:t>
      </w:r>
      <w:r w:rsidR="00A663DD" w:rsidRPr="00962C96">
        <w:t>,</w:t>
      </w:r>
      <w:r w:rsidRPr="00962C96">
        <w:t xml:space="preserve"> dro</w:t>
      </w:r>
      <w:r w:rsidR="00E51DB1" w:rsidRPr="00962C96">
        <w:t>p</w:t>
      </w:r>
      <w:r w:rsidRPr="00962C96">
        <w:t>p</w:t>
      </w:r>
      <w:r w:rsidR="005F395E" w:rsidRPr="00962C96">
        <w:t>ed</w:t>
      </w:r>
      <w:r w:rsidRPr="00962C96">
        <w:t xml:space="preserve"> our coats in the tiny office</w:t>
      </w:r>
      <w:r w:rsidR="00A663DD" w:rsidRPr="00962C96">
        <w:t>,</w:t>
      </w:r>
      <w:r w:rsidRPr="00962C96">
        <w:t xml:space="preserve"> and head</w:t>
      </w:r>
      <w:r w:rsidR="005F395E" w:rsidRPr="00962C96">
        <w:t>ed</w:t>
      </w:r>
      <w:r w:rsidRPr="00962C96">
        <w:t xml:space="preserve"> to the kitchen shivering. The building </w:t>
      </w:r>
      <w:r w:rsidR="00C31267" w:rsidRPr="00962C96">
        <w:t>was</w:t>
      </w:r>
      <w:r w:rsidRPr="00962C96">
        <w:t xml:space="preserve"> cold but w</w:t>
      </w:r>
      <w:r w:rsidR="00C31267" w:rsidRPr="00962C96">
        <w:t>ould</w:t>
      </w:r>
      <w:r w:rsidRPr="00962C96">
        <w:t xml:space="preserve"> warm soon once we g</w:t>
      </w:r>
      <w:r w:rsidR="005F395E" w:rsidRPr="00962C96">
        <w:t>o</w:t>
      </w:r>
      <w:r w:rsidRPr="00962C96">
        <w:t>t the three big ovens going. I'</w:t>
      </w:r>
      <w:r w:rsidR="005F395E" w:rsidRPr="00962C96">
        <w:t>d</w:t>
      </w:r>
      <w:r w:rsidRPr="00962C96">
        <w:t xml:space="preserve"> </w:t>
      </w:r>
      <w:r w:rsidR="00A663DD" w:rsidRPr="00962C96">
        <w:t>forgotten</w:t>
      </w:r>
      <w:r w:rsidRPr="00962C96">
        <w:t xml:space="preserve"> all about the 'ghost</w:t>
      </w:r>
      <w:r w:rsidR="00E51DB1" w:rsidRPr="00962C96">
        <w:t>.'</w:t>
      </w:r>
      <w:r w:rsidRPr="00962C96">
        <w:t xml:space="preserve"> </w:t>
      </w:r>
      <w:r w:rsidR="00A663DD" w:rsidRPr="00962C96">
        <w:t>Saturdays</w:t>
      </w:r>
      <w:r w:rsidRPr="00962C96">
        <w:t xml:space="preserve"> are busy with no time for fooling</w:t>
      </w:r>
      <w:r w:rsidR="00A663DD" w:rsidRPr="00962C96">
        <w:t>,</w:t>
      </w:r>
      <w:r w:rsidR="005F395E" w:rsidRPr="00962C96">
        <w:t xml:space="preserve"> but I was</w:t>
      </w:r>
      <w:r w:rsidRPr="00962C96">
        <w:t xml:space="preserve"> forcefully reminded when I grab</w:t>
      </w:r>
      <w:r w:rsidR="00A663DD" w:rsidRPr="00962C96">
        <w:t>bed</w:t>
      </w:r>
      <w:r w:rsidRPr="00962C96">
        <w:t xml:space="preserve"> a piece of chalk and turned to my board</w:t>
      </w:r>
      <w:r w:rsidR="00CE70DE" w:rsidRPr="00962C96">
        <w:t xml:space="preserve"> to enter the </w:t>
      </w:r>
      <w:r w:rsidR="007F68BD" w:rsidRPr="00962C96">
        <w:t>days'</w:t>
      </w:r>
      <w:r w:rsidR="00CE70DE" w:rsidRPr="00962C96">
        <w:t xml:space="preserve"> count</w:t>
      </w:r>
      <w:r w:rsidRPr="00962C96">
        <w:t>.</w:t>
      </w:r>
    </w:p>
    <w:p w14:paraId="41900817" w14:textId="7F5C0B97" w:rsidR="00D90CA1" w:rsidRPr="00494DD4" w:rsidRDefault="00D90CA1" w:rsidP="00494DD4">
      <w:r w:rsidRPr="00494DD4">
        <w:t xml:space="preserve">My once clean chalkboard </w:t>
      </w:r>
      <w:r w:rsidR="005F395E">
        <w:t>was</w:t>
      </w:r>
      <w:r w:rsidRPr="00494DD4">
        <w:t xml:space="preserve"> now covered with chalk dust</w:t>
      </w:r>
      <w:r w:rsidR="005F395E">
        <w:t>,</w:t>
      </w:r>
      <w:r w:rsidRPr="00494DD4">
        <w:t xml:space="preserve"> and in the d</w:t>
      </w:r>
      <w:r w:rsidR="00A663DD" w:rsidRPr="00494DD4">
        <w:t>ust</w:t>
      </w:r>
      <w:r w:rsidR="007F68BD" w:rsidRPr="00494DD4">
        <w:t>,</w:t>
      </w:r>
      <w:r w:rsidR="00A663DD" w:rsidRPr="00494DD4">
        <w:t xml:space="preserve"> bare</w:t>
      </w:r>
      <w:r w:rsidR="00CE70DE" w:rsidRPr="00494DD4">
        <w:t>ly legible</w:t>
      </w:r>
      <w:r w:rsidR="007F68BD" w:rsidRPr="00494DD4">
        <w:t>,</w:t>
      </w:r>
      <w:r w:rsidR="00CE70DE" w:rsidRPr="00494DD4">
        <w:t xml:space="preserve"> </w:t>
      </w:r>
      <w:r w:rsidR="005F395E">
        <w:t>was</w:t>
      </w:r>
      <w:r w:rsidR="00CE70DE" w:rsidRPr="00494DD4">
        <w:t xml:space="preserve"> </w:t>
      </w:r>
      <w:r w:rsidR="00A663DD" w:rsidRPr="00494DD4">
        <w:t>a name. A</w:t>
      </w:r>
      <w:r w:rsidRPr="00494DD4">
        <w:t xml:space="preserve"> name it t</w:t>
      </w:r>
      <w:r w:rsidR="00C31267">
        <w:t>ook</w:t>
      </w:r>
      <w:r w:rsidRPr="00494DD4">
        <w:t xml:space="preserve"> all three of us to make ou</w:t>
      </w:r>
      <w:r w:rsidR="007F68BD" w:rsidRPr="00494DD4">
        <w:t>t</w:t>
      </w:r>
      <w:r w:rsidR="009A128E">
        <w:t>.</w:t>
      </w:r>
      <w:r w:rsidRPr="00494DD4">
        <w:t xml:space="preserve"> </w:t>
      </w:r>
      <w:r w:rsidR="009A128E">
        <w:t>B</w:t>
      </w:r>
      <w:r w:rsidRPr="00494DD4">
        <w:t>ut once we 's</w:t>
      </w:r>
      <w:r w:rsidR="00C31267">
        <w:t>aw</w:t>
      </w:r>
      <w:r w:rsidRPr="00494DD4">
        <w:t>' it</w:t>
      </w:r>
      <w:r w:rsidR="00A663DD" w:rsidRPr="00494DD4">
        <w:t>,</w:t>
      </w:r>
      <w:r w:rsidRPr="00494DD4">
        <w:t xml:space="preserve"> it suddenly be</w:t>
      </w:r>
      <w:r w:rsidR="00C31267">
        <w:t>came</w:t>
      </w:r>
      <w:r w:rsidRPr="00494DD4">
        <w:t xml:space="preserve"> clear and unmistakable like those hidden picture things that you turn and glare at until they suddenly become a flower or whatever.</w:t>
      </w:r>
    </w:p>
    <w:p w14:paraId="1151CFFA" w14:textId="7B18FB67" w:rsidR="00D90CA1" w:rsidRPr="00494DD4" w:rsidRDefault="00D90CA1" w:rsidP="00494DD4">
      <w:r w:rsidRPr="00494DD4">
        <w:t>Roland was spelled out on my board as if written</w:t>
      </w:r>
      <w:r w:rsidR="006C2919" w:rsidRPr="00494DD4">
        <w:t>,</w:t>
      </w:r>
      <w:r w:rsidRPr="00494DD4">
        <w:t xml:space="preserve"> not in chalk</w:t>
      </w:r>
      <w:r w:rsidR="006C2919" w:rsidRPr="00494DD4">
        <w:t>,</w:t>
      </w:r>
      <w:r w:rsidRPr="00494DD4">
        <w:t xml:space="preserve"> but traced in the dust</w:t>
      </w:r>
      <w:r w:rsidR="007F68BD" w:rsidRPr="00494DD4">
        <w:t xml:space="preserve"> by a finger</w:t>
      </w:r>
      <w:r w:rsidRPr="00494DD4">
        <w:t>. We laugh</w:t>
      </w:r>
      <w:r w:rsidR="005F395E">
        <w:t>ed</w:t>
      </w:r>
      <w:r w:rsidRPr="00494DD4">
        <w:t xml:space="preserve"> and joke</w:t>
      </w:r>
      <w:r w:rsidR="005F395E">
        <w:t>d</w:t>
      </w:r>
      <w:r w:rsidR="00183BC2" w:rsidRPr="00494DD4">
        <w:t>,</w:t>
      </w:r>
      <w:r w:rsidR="005F395E">
        <w:t xml:space="preserve"> but I c</w:t>
      </w:r>
      <w:r w:rsidR="00C31267">
        <w:t>ould</w:t>
      </w:r>
      <w:r w:rsidR="005F395E">
        <w:t xml:space="preserve"> tell we were</w:t>
      </w:r>
      <w:r w:rsidRPr="00494DD4">
        <w:t xml:space="preserve"> </w:t>
      </w:r>
      <w:r w:rsidR="00CE70DE" w:rsidRPr="00494DD4">
        <w:t>uneasy</w:t>
      </w:r>
      <w:r w:rsidRPr="00494DD4">
        <w:t>. I c</w:t>
      </w:r>
      <w:r w:rsidR="00C31267">
        <w:t>ould</w:t>
      </w:r>
      <w:r w:rsidRPr="00494DD4">
        <w:t xml:space="preserve"> also tell we all th</w:t>
      </w:r>
      <w:r w:rsidR="005F395E">
        <w:t>ought</w:t>
      </w:r>
      <w:r w:rsidRPr="00494DD4">
        <w:t xml:space="preserve"> the other might be behind this practical joke.</w:t>
      </w:r>
    </w:p>
    <w:p w14:paraId="57505F73" w14:textId="08718BE4" w:rsidR="00D90CA1" w:rsidRPr="00494DD4" w:rsidRDefault="00D90CA1" w:rsidP="00494DD4">
      <w:r w:rsidRPr="00494DD4">
        <w:t>So</w:t>
      </w:r>
      <w:r w:rsidR="006C2919" w:rsidRPr="00494DD4">
        <w:t>,</w:t>
      </w:r>
      <w:r w:rsidRPr="00494DD4">
        <w:t xml:space="preserve"> </w:t>
      </w:r>
      <w:r w:rsidR="005F395E">
        <w:t>t</w:t>
      </w:r>
      <w:r w:rsidRPr="00494DD4">
        <w:t xml:space="preserve">here we </w:t>
      </w:r>
      <w:r w:rsidR="005F395E">
        <w:t>were</w:t>
      </w:r>
      <w:r w:rsidR="00DC2DBC" w:rsidRPr="00494DD4">
        <w:t>,</w:t>
      </w:r>
      <w:r w:rsidRPr="00494DD4">
        <w:t xml:space="preserve"> laughing and not really </w:t>
      </w:r>
      <w:r w:rsidR="000F595B" w:rsidRPr="00494DD4">
        <w:t>believing</w:t>
      </w:r>
      <w:r w:rsidRPr="00494DD4">
        <w:t>. We continue</w:t>
      </w:r>
      <w:r w:rsidR="005F395E">
        <w:t>d</w:t>
      </w:r>
      <w:r w:rsidRPr="00494DD4">
        <w:t xml:space="preserve"> to joke on and off about this until I remove</w:t>
      </w:r>
      <w:r w:rsidR="005F395E">
        <w:t>d</w:t>
      </w:r>
      <w:r w:rsidRPr="00494DD4">
        <w:t xml:space="preserve"> the first tray of hot pie</w:t>
      </w:r>
      <w:r w:rsidR="001B09ED">
        <w:t>s</w:t>
      </w:r>
      <w:r w:rsidRPr="00494DD4">
        <w:t xml:space="preserve"> from the oven. It being </w:t>
      </w:r>
      <w:r w:rsidR="000F595B" w:rsidRPr="00494DD4">
        <w:t>Saturday</w:t>
      </w:r>
      <w:r w:rsidR="006C2919" w:rsidRPr="00494DD4">
        <w:t>,</w:t>
      </w:r>
      <w:r w:rsidRPr="00494DD4">
        <w:t xml:space="preserve"> we ha</w:t>
      </w:r>
      <w:r w:rsidR="005F395E">
        <w:t>d</w:t>
      </w:r>
      <w:r w:rsidRPr="00494DD4">
        <w:t xml:space="preserve"> many orders</w:t>
      </w:r>
      <w:r w:rsidR="006C2919" w:rsidRPr="00494DD4">
        <w:t>,</w:t>
      </w:r>
      <w:r w:rsidRPr="00494DD4">
        <w:t xml:space="preserve"> so I t</w:t>
      </w:r>
      <w:r w:rsidR="005F395E">
        <w:t>ook</w:t>
      </w:r>
      <w:r w:rsidRPr="00494DD4">
        <w:t xml:space="preserve"> th</w:t>
      </w:r>
      <w:r w:rsidR="005F395E">
        <w:t>o</w:t>
      </w:r>
      <w:r w:rsidRPr="00494DD4">
        <w:t>se pies to the cooler so we c</w:t>
      </w:r>
      <w:r w:rsidR="005F395E">
        <w:t>ould</w:t>
      </w:r>
      <w:r w:rsidRPr="00494DD4">
        <w:t xml:space="preserve"> begin boxing sooner.</w:t>
      </w:r>
    </w:p>
    <w:p w14:paraId="0AD300C9" w14:textId="1C05F1EC" w:rsidR="00DC2DBC" w:rsidRPr="00494DD4" w:rsidRDefault="00D90CA1" w:rsidP="00494DD4">
      <w:r w:rsidRPr="00494DD4">
        <w:t>"Thank you, Roland</w:t>
      </w:r>
      <w:r w:rsidR="001B09ED">
        <w:t>!</w:t>
      </w:r>
      <w:r w:rsidR="000F595B" w:rsidRPr="00494DD4">
        <w:t>"</w:t>
      </w:r>
      <w:r w:rsidRPr="00494DD4">
        <w:t xml:space="preserve"> I </w:t>
      </w:r>
      <w:r w:rsidRPr="001236A1">
        <w:t>sa</w:t>
      </w:r>
      <w:r w:rsidR="00E51DB1" w:rsidRPr="001236A1">
        <w:t>id</w:t>
      </w:r>
      <w:r w:rsidRPr="00494DD4">
        <w:t xml:space="preserve"> loudly when the swinging door open</w:t>
      </w:r>
      <w:r w:rsidR="005F395E">
        <w:t>ed</w:t>
      </w:r>
      <w:r w:rsidRPr="00494DD4">
        <w:t xml:space="preserve"> when I approach</w:t>
      </w:r>
      <w:r w:rsidR="005F395E">
        <w:t>ed</w:t>
      </w:r>
      <w:r w:rsidRPr="00494DD4">
        <w:t xml:space="preserve">. </w:t>
      </w:r>
    </w:p>
    <w:p w14:paraId="4DBE8E83" w14:textId="2AB28676" w:rsidR="00D90CA1" w:rsidRPr="00494DD4" w:rsidRDefault="00D90CA1" w:rsidP="00494DD4">
      <w:r w:rsidRPr="00494DD4">
        <w:t>I hear</w:t>
      </w:r>
      <w:r w:rsidR="005F395E">
        <w:t>d</w:t>
      </w:r>
      <w:r w:rsidRPr="00494DD4">
        <w:t xml:space="preserve"> them laughing in the kitchen and grin</w:t>
      </w:r>
      <w:r w:rsidR="005F395E">
        <w:t>ned</w:t>
      </w:r>
      <w:r w:rsidRPr="00494DD4">
        <w:t>. My grin fr</w:t>
      </w:r>
      <w:r w:rsidR="005F395E">
        <w:t>oze</w:t>
      </w:r>
      <w:r w:rsidRPr="00494DD4">
        <w:t xml:space="preserve"> on my face when the next door open</w:t>
      </w:r>
      <w:r w:rsidR="005F395E">
        <w:t>ed</w:t>
      </w:r>
      <w:r w:rsidRPr="00494DD4">
        <w:t xml:space="preserve">. </w:t>
      </w:r>
      <w:r w:rsidR="000F595B" w:rsidRPr="00494DD4">
        <w:t>The door to the cooler</w:t>
      </w:r>
      <w:r w:rsidRPr="00494DD4">
        <w:t xml:space="preserve"> is latch</w:t>
      </w:r>
      <w:r w:rsidR="006C2919" w:rsidRPr="00494DD4">
        <w:t xml:space="preserve">ed with a heavy latch, but it </w:t>
      </w:r>
      <w:r w:rsidR="005F395E" w:rsidRPr="00494DD4">
        <w:t>pop</w:t>
      </w:r>
      <w:r w:rsidR="005F395E">
        <w:t>ped</w:t>
      </w:r>
      <w:r w:rsidRPr="00494DD4">
        <w:t xml:space="preserve"> open</w:t>
      </w:r>
      <w:r w:rsidR="005F395E">
        <w:t>,</w:t>
      </w:r>
      <w:r w:rsidRPr="00494DD4">
        <w:t xml:space="preserve"> and I st</w:t>
      </w:r>
      <w:r w:rsidR="005F395E">
        <w:t>ood</w:t>
      </w:r>
      <w:r w:rsidRPr="00494DD4">
        <w:t xml:space="preserve"> in the doorway of the dark cooler. Now</w:t>
      </w:r>
      <w:r w:rsidR="00CE70DE" w:rsidRPr="00494DD4">
        <w:t>,</w:t>
      </w:r>
      <w:r w:rsidRPr="00494DD4">
        <w:t xml:space="preserve"> I expect</w:t>
      </w:r>
      <w:r w:rsidR="00A2563C">
        <w:t>ed</w:t>
      </w:r>
      <w:r w:rsidRPr="00494DD4">
        <w:t xml:space="preserve"> </w:t>
      </w:r>
      <w:r w:rsidR="000F595B" w:rsidRPr="00494DD4">
        <w:t>either</w:t>
      </w:r>
      <w:r w:rsidRPr="00494DD4">
        <w:t xml:space="preserve"> </w:t>
      </w:r>
      <w:r w:rsidR="00F57E6C" w:rsidRPr="00494DD4">
        <w:t>Mandy</w:t>
      </w:r>
      <w:r w:rsidRPr="00494DD4">
        <w:t xml:space="preserve"> or </w:t>
      </w:r>
      <w:r w:rsidR="00F57E6C" w:rsidRPr="00494DD4">
        <w:t>Mary</w:t>
      </w:r>
      <w:r w:rsidRPr="00494DD4">
        <w:t xml:space="preserve"> ha</w:t>
      </w:r>
      <w:r w:rsidR="005F395E">
        <w:t>d</w:t>
      </w:r>
      <w:r w:rsidRPr="00494DD4">
        <w:t xml:space="preserve"> gone around through the back door</w:t>
      </w:r>
      <w:r w:rsidR="005F395E">
        <w:t>,</w:t>
      </w:r>
      <w:r w:rsidRPr="00494DD4">
        <w:t xml:space="preserve"> but the light </w:t>
      </w:r>
      <w:r w:rsidRPr="001236A1">
        <w:t>fli</w:t>
      </w:r>
      <w:r w:rsidR="00E51DB1" w:rsidRPr="001236A1">
        <w:t>p</w:t>
      </w:r>
      <w:r w:rsidRPr="001236A1">
        <w:t>p</w:t>
      </w:r>
      <w:r w:rsidR="005F395E" w:rsidRPr="001236A1">
        <w:t>ed</w:t>
      </w:r>
      <w:r w:rsidRPr="00494DD4">
        <w:t xml:space="preserve"> on all by </w:t>
      </w:r>
      <w:r w:rsidR="005F395E" w:rsidRPr="001236A1">
        <w:t>itself</w:t>
      </w:r>
      <w:r w:rsidRPr="00494DD4">
        <w:t xml:space="preserve"> </w:t>
      </w:r>
      <w:r w:rsidR="007F68BD" w:rsidRPr="00494DD4">
        <w:t>a second later</w:t>
      </w:r>
      <w:r w:rsidR="005F395E">
        <w:t>,</w:t>
      </w:r>
      <w:r w:rsidR="007F68BD" w:rsidRPr="00494DD4">
        <w:t xml:space="preserve"> </w:t>
      </w:r>
      <w:r w:rsidRPr="00494DD4">
        <w:t xml:space="preserve">and no one </w:t>
      </w:r>
      <w:r w:rsidR="00C31267">
        <w:t>was</w:t>
      </w:r>
      <w:r w:rsidRPr="00494DD4">
        <w:t xml:space="preserve"> inside.</w:t>
      </w:r>
    </w:p>
    <w:p w14:paraId="2495D9B7" w14:textId="47FC0CC8" w:rsidR="00D90CA1" w:rsidRPr="00494DD4" w:rsidRDefault="00D90CA1" w:rsidP="00494DD4">
      <w:r w:rsidRPr="00494DD4">
        <w:t>Dazed</w:t>
      </w:r>
      <w:r w:rsidR="000F595B" w:rsidRPr="00494DD4">
        <w:t>,</w:t>
      </w:r>
      <w:r w:rsidRPr="00494DD4">
        <w:t xml:space="preserve"> and still not really believing we ha</w:t>
      </w:r>
      <w:r w:rsidR="005F395E">
        <w:t>d</w:t>
      </w:r>
      <w:r w:rsidRPr="00494DD4">
        <w:t xml:space="preserve"> a ghost</w:t>
      </w:r>
      <w:r w:rsidR="000F595B" w:rsidRPr="00494DD4">
        <w:t>, I enter</w:t>
      </w:r>
      <w:r w:rsidR="00A2563C">
        <w:t>ed</w:t>
      </w:r>
      <w:r w:rsidRPr="00494DD4">
        <w:t xml:space="preserve">. </w:t>
      </w:r>
      <w:r w:rsidRPr="00A2563C">
        <w:rPr>
          <w:i/>
          <w:iCs/>
        </w:rPr>
        <w:t>Something else must have opened the door and turned on the light,</w:t>
      </w:r>
      <w:r w:rsidRPr="00494DD4">
        <w:t xml:space="preserve"> I t</w:t>
      </w:r>
      <w:r w:rsidR="005F395E">
        <w:t>old</w:t>
      </w:r>
      <w:r w:rsidRPr="00494DD4">
        <w:t xml:space="preserve"> myself as I place</w:t>
      </w:r>
      <w:r w:rsidR="005F395E">
        <w:t>d</w:t>
      </w:r>
      <w:r w:rsidRPr="00494DD4">
        <w:t xml:space="preserve"> the pies on the rack to cool</w:t>
      </w:r>
      <w:r w:rsidR="006C2919" w:rsidRPr="00494DD4">
        <w:t>,</w:t>
      </w:r>
      <w:r w:rsidR="00B10258" w:rsidRPr="00494DD4">
        <w:t xml:space="preserve"> but I'll admit</w:t>
      </w:r>
      <w:r w:rsidR="006C2919" w:rsidRPr="00494DD4">
        <w:t>,</w:t>
      </w:r>
      <w:r w:rsidR="00B10258" w:rsidRPr="00494DD4">
        <w:t xml:space="preserve"> it shook me.</w:t>
      </w:r>
    </w:p>
    <w:p w14:paraId="1A0A9C7B" w14:textId="2AF57F6A" w:rsidR="00B10258" w:rsidRPr="00494DD4" w:rsidRDefault="00B10258" w:rsidP="00494DD4">
      <w:r w:rsidRPr="00494DD4">
        <w:t>When I return</w:t>
      </w:r>
      <w:r w:rsidR="005F395E">
        <w:t>ed</w:t>
      </w:r>
      <w:r w:rsidRPr="00494DD4">
        <w:t xml:space="preserve"> to the kitchen</w:t>
      </w:r>
      <w:r w:rsidR="000F595B" w:rsidRPr="00494DD4">
        <w:t>,</w:t>
      </w:r>
      <w:r w:rsidRPr="00494DD4">
        <w:t xml:space="preserve"> I laughing</w:t>
      </w:r>
      <w:r w:rsidR="007F68BD" w:rsidRPr="00494DD4">
        <w:t>ly</w:t>
      </w:r>
      <w:r w:rsidRPr="00494DD4">
        <w:t xml:space="preserve"> t</w:t>
      </w:r>
      <w:r w:rsidR="005F395E">
        <w:t>old</w:t>
      </w:r>
      <w:r w:rsidRPr="00494DD4">
        <w:t xml:space="preserve"> my enthralled audience. We </w:t>
      </w:r>
      <w:r w:rsidR="005F395E">
        <w:t>were</w:t>
      </w:r>
      <w:r w:rsidRPr="00494DD4">
        <w:t xml:space="preserve"> standing together </w:t>
      </w:r>
      <w:r w:rsidR="000F595B" w:rsidRPr="00494DD4">
        <w:t>behind</w:t>
      </w:r>
      <w:r w:rsidRPr="00494DD4">
        <w:t xml:space="preserve"> the counter opposite the sink. Above, to the left of the sink</w:t>
      </w:r>
      <w:r w:rsidR="00C31267">
        <w:t>,</w:t>
      </w:r>
      <w:r w:rsidRPr="00494DD4">
        <w:t xml:space="preserve"> is a wire rack that holds big pots used to boil water and their covers. We never use these pots. At one time</w:t>
      </w:r>
      <w:r w:rsidR="000F595B" w:rsidRPr="00494DD4">
        <w:t>,</w:t>
      </w:r>
      <w:r w:rsidRPr="00494DD4">
        <w:t xml:space="preserve"> we'd made applesauce </w:t>
      </w:r>
      <w:r w:rsidRPr="00494DD4">
        <w:lastRenderedPageBreak/>
        <w:t xml:space="preserve">and boiled the apples to make the skins fall off easier when we ran </w:t>
      </w:r>
      <w:r w:rsidR="000F595B" w:rsidRPr="00494DD4">
        <w:t xml:space="preserve">them </w:t>
      </w:r>
      <w:r w:rsidRPr="00494DD4">
        <w:t xml:space="preserve">through the </w:t>
      </w:r>
      <w:r w:rsidRPr="001236A1">
        <w:t>masher</w:t>
      </w:r>
      <w:r w:rsidR="00E51DB1" w:rsidRPr="001236A1">
        <w:t>,</w:t>
      </w:r>
      <w:r w:rsidRPr="00494DD4">
        <w:t xml:space="preserve"> but that was years ago. Th</w:t>
      </w:r>
      <w:r w:rsidR="005F395E">
        <w:t>o</w:t>
      </w:r>
      <w:r w:rsidRPr="00494DD4">
        <w:t>se pots sit there untouched.</w:t>
      </w:r>
    </w:p>
    <w:p w14:paraId="24A95D66" w14:textId="676AE2E0" w:rsidR="00B10258" w:rsidRPr="00494DD4" w:rsidRDefault="00B10258" w:rsidP="00494DD4">
      <w:r w:rsidRPr="00494DD4">
        <w:t xml:space="preserve">"Weird," </w:t>
      </w:r>
      <w:r w:rsidR="00F57E6C" w:rsidRPr="00494DD4">
        <w:t>Mandy</w:t>
      </w:r>
      <w:r w:rsidR="00F85E9B" w:rsidRPr="00F85E9B">
        <w:t xml:space="preserve"> </w:t>
      </w:r>
      <w:r w:rsidR="00F85E9B" w:rsidRPr="00494DD4">
        <w:t>sa</w:t>
      </w:r>
      <w:r w:rsidR="00F85E9B">
        <w:t>id</w:t>
      </w:r>
      <w:r w:rsidRPr="00494DD4">
        <w:t xml:space="preserve">. </w:t>
      </w:r>
    </w:p>
    <w:p w14:paraId="3AC7E92B" w14:textId="6BE43253" w:rsidR="00B10258" w:rsidRPr="00494DD4" w:rsidRDefault="00B10258" w:rsidP="00494DD4">
      <w:r w:rsidRPr="00494DD4">
        <w:t xml:space="preserve">She </w:t>
      </w:r>
      <w:r w:rsidR="00C31267">
        <w:t>was</w:t>
      </w:r>
      <w:r w:rsidRPr="00494DD4">
        <w:t xml:space="preserve"> busily making apple pie.</w:t>
      </w:r>
    </w:p>
    <w:p w14:paraId="33243A4C" w14:textId="057A699A" w:rsidR="00B10258" w:rsidRPr="00494DD4" w:rsidRDefault="00B10258" w:rsidP="00494DD4">
      <w:r w:rsidRPr="00494DD4">
        <w:t>"I kno</w:t>
      </w:r>
      <w:r w:rsidR="000F595B" w:rsidRPr="00494DD4">
        <w:t>w, right? Wonder what it could'</w:t>
      </w:r>
      <w:r w:rsidRPr="00494DD4">
        <w:t>ve been. I better get someone in to look at the lights. What if we have a short or something?"</w:t>
      </w:r>
    </w:p>
    <w:p w14:paraId="09C4BF22" w14:textId="0D2A778D" w:rsidR="00B10258" w:rsidRPr="00494DD4" w:rsidRDefault="00F57E6C" w:rsidP="00494DD4">
      <w:r w:rsidRPr="00494DD4">
        <w:t>Mandy</w:t>
      </w:r>
      <w:r w:rsidR="00B10258" w:rsidRPr="00494DD4">
        <w:t xml:space="preserve"> agree</w:t>
      </w:r>
      <w:r w:rsidR="00C31267">
        <w:t>d</w:t>
      </w:r>
      <w:r w:rsidR="00B10258" w:rsidRPr="00494DD4">
        <w:t>. "Must be that,</w:t>
      </w:r>
      <w:r w:rsidR="000F595B" w:rsidRPr="00494DD4">
        <w:t>" she sa</w:t>
      </w:r>
      <w:r w:rsidR="00C31267">
        <w:t>id</w:t>
      </w:r>
      <w:r w:rsidR="000F595B" w:rsidRPr="00494DD4">
        <w:t>. "T</w:t>
      </w:r>
      <w:r w:rsidR="00B10258" w:rsidRPr="00494DD4">
        <w:t>here's no such thing as ghosts."</w:t>
      </w:r>
    </w:p>
    <w:p w14:paraId="459B6459" w14:textId="125C4F3E" w:rsidR="00B10258" w:rsidRPr="00494DD4" w:rsidRDefault="00B10258" w:rsidP="00494DD4">
      <w:r w:rsidRPr="00494DD4">
        <w:t>The words</w:t>
      </w:r>
      <w:r w:rsidR="00F85E9B">
        <w:t xml:space="preserve"> had</w:t>
      </w:r>
      <w:r w:rsidRPr="00494DD4">
        <w:t xml:space="preserve"> no sooner le</w:t>
      </w:r>
      <w:r w:rsidR="005F395E">
        <w:t>ft</w:t>
      </w:r>
      <w:r w:rsidRPr="00494DD4">
        <w:t xml:space="preserve"> her lips when a pot lid sail</w:t>
      </w:r>
      <w:r w:rsidR="005F395E">
        <w:t>ed</w:t>
      </w:r>
      <w:r w:rsidRPr="00494DD4">
        <w:t xml:space="preserve"> from that shelf and crashe</w:t>
      </w:r>
      <w:r w:rsidR="005F395E">
        <w:t>d</w:t>
      </w:r>
      <w:r w:rsidRPr="00494DD4">
        <w:t xml:space="preserve"> into the wall behind us. It hadn’t fallen </w:t>
      </w:r>
      <w:r w:rsidR="000F595B" w:rsidRPr="001236A1">
        <w:t>down</w:t>
      </w:r>
      <w:r w:rsidR="000F595B" w:rsidRPr="00494DD4">
        <w:t xml:space="preserve"> </w:t>
      </w:r>
      <w:r w:rsidRPr="00494DD4">
        <w:t xml:space="preserve">but </w:t>
      </w:r>
      <w:r w:rsidR="000F595B" w:rsidRPr="00494DD4">
        <w:t xml:space="preserve">flown </w:t>
      </w:r>
      <w:r w:rsidR="006C2919" w:rsidRPr="00F85E9B">
        <w:rPr>
          <w:i/>
          <w:iCs/>
        </w:rPr>
        <w:t>across</w:t>
      </w:r>
      <w:r w:rsidRPr="00494DD4">
        <w:t xml:space="preserve"> the room. We stop</w:t>
      </w:r>
      <w:r w:rsidR="005F395E">
        <w:t>ped</w:t>
      </w:r>
      <w:r w:rsidRPr="00494DD4">
        <w:t xml:space="preserve"> and stare</w:t>
      </w:r>
      <w:r w:rsidR="005F395E">
        <w:t>d</w:t>
      </w:r>
      <w:r w:rsidRPr="00494DD4">
        <w:t xml:space="preserve"> in stunned amazement. It t</w:t>
      </w:r>
      <w:r w:rsidR="005F395E">
        <w:t>ook</w:t>
      </w:r>
      <w:r w:rsidRPr="00494DD4">
        <w:t xml:space="preserve"> a </w:t>
      </w:r>
      <w:r w:rsidR="00183BC2" w:rsidRPr="00494DD4">
        <w:t>moment</w:t>
      </w:r>
      <w:r w:rsidRPr="00494DD4">
        <w:t xml:space="preserve"> or tw</w:t>
      </w:r>
      <w:r w:rsidR="00CE70DE" w:rsidRPr="00494DD4">
        <w:t>o before nervous laughter erupt</w:t>
      </w:r>
      <w:r w:rsidR="005F395E">
        <w:t>ed</w:t>
      </w:r>
      <w:r w:rsidRPr="00494DD4">
        <w:t>.</w:t>
      </w:r>
    </w:p>
    <w:p w14:paraId="5DF40587" w14:textId="76D6C6FD" w:rsidR="00B10258" w:rsidRPr="00494DD4" w:rsidRDefault="00B10258" w:rsidP="00494DD4">
      <w:r w:rsidRPr="00494DD4">
        <w:t>"What the hell?" I sa</w:t>
      </w:r>
      <w:r w:rsidR="005F395E">
        <w:t>id</w:t>
      </w:r>
      <w:r w:rsidR="00C31267">
        <w:t>,</w:t>
      </w:r>
      <w:r w:rsidRPr="00494DD4">
        <w:t xml:space="preserve"> or something to that effect. I grab</w:t>
      </w:r>
      <w:r w:rsidR="005F395E">
        <w:t>bed</w:t>
      </w:r>
      <w:r w:rsidRPr="00494DD4">
        <w:t xml:space="preserve"> the lid and replace</w:t>
      </w:r>
      <w:r w:rsidR="005F395E">
        <w:t>d</w:t>
      </w:r>
      <w:r w:rsidRPr="00494DD4">
        <w:t xml:space="preserve"> it still laughing and shaking my head. They too </w:t>
      </w:r>
      <w:r w:rsidR="00C31267">
        <w:t>were</w:t>
      </w:r>
      <w:r w:rsidRPr="00494DD4">
        <w:t xml:space="preserve"> laughing</w:t>
      </w:r>
      <w:r w:rsidR="005F395E">
        <w:t>,</w:t>
      </w:r>
      <w:r w:rsidRPr="00494DD4">
        <w:t xml:space="preserve"> but there </w:t>
      </w:r>
      <w:r w:rsidR="005F395E">
        <w:t>was</w:t>
      </w:r>
      <w:r w:rsidRPr="00494DD4">
        <w:t xml:space="preserve"> unease in it now.</w:t>
      </w:r>
    </w:p>
    <w:p w14:paraId="75E6BF4E" w14:textId="0ADCBC72" w:rsidR="00B10258" w:rsidRPr="00494DD4" w:rsidRDefault="00B10258" w:rsidP="00494DD4">
      <w:r w:rsidRPr="00494DD4">
        <w:t>We jokingly call</w:t>
      </w:r>
      <w:r w:rsidR="005F395E">
        <w:t>ed</w:t>
      </w:r>
      <w:r w:rsidRPr="00494DD4">
        <w:t xml:space="preserve"> out for Roland to manifest. </w:t>
      </w:r>
      <w:r w:rsidR="005F395E">
        <w:t>We we</w:t>
      </w:r>
      <w:r w:rsidR="007F68BD" w:rsidRPr="00494DD4">
        <w:t>re both terrified and thrilled</w:t>
      </w:r>
      <w:r w:rsidR="00DC2DBC" w:rsidRPr="00494DD4">
        <w:t>,</w:t>
      </w:r>
      <w:r w:rsidR="007F68BD" w:rsidRPr="00494DD4">
        <w:t xml:space="preserve"> caught between denial and the evidence of our eyes. </w:t>
      </w:r>
      <w:r w:rsidRPr="00494DD4">
        <w:t>Nothing happen</w:t>
      </w:r>
      <w:r w:rsidR="005F395E">
        <w:t>ed.</w:t>
      </w:r>
      <w:r w:rsidR="00DC2DBC" w:rsidRPr="00494DD4">
        <w:t xml:space="preserve"> </w:t>
      </w:r>
      <w:r w:rsidR="005F395E">
        <w:t>W</w:t>
      </w:r>
      <w:r w:rsidR="00DC2DBC" w:rsidRPr="00494DD4">
        <w:t>e sort of wish</w:t>
      </w:r>
      <w:r w:rsidR="00C31267">
        <w:t>ed</w:t>
      </w:r>
      <w:r w:rsidR="00DC2DBC" w:rsidRPr="00494DD4">
        <w:t xml:space="preserve"> it would because we</w:t>
      </w:r>
      <w:r w:rsidR="005F395E">
        <w:t xml:space="preserve"> were</w:t>
      </w:r>
      <w:r w:rsidR="00DC2DBC" w:rsidRPr="00494DD4">
        <w:t xml:space="preserve"> left feeling confused </w:t>
      </w:r>
      <w:r w:rsidR="00E51DB1" w:rsidRPr="001236A1">
        <w:t>by</w:t>
      </w:r>
      <w:r w:rsidR="00DC2DBC" w:rsidRPr="00494DD4">
        <w:t xml:space="preserve"> these events</w:t>
      </w:r>
      <w:r w:rsidR="00C31267">
        <w:t>,</w:t>
      </w:r>
      <w:r w:rsidRPr="00494DD4">
        <w:t xml:space="preserve"> and we resume</w:t>
      </w:r>
      <w:r w:rsidR="005F395E">
        <w:t>d</w:t>
      </w:r>
      <w:r w:rsidRPr="00494DD4">
        <w:t xml:space="preserve"> our work</w:t>
      </w:r>
      <w:r w:rsidR="00DC2DBC" w:rsidRPr="00494DD4">
        <w:t xml:space="preserve"> feeling almost let down</w:t>
      </w:r>
      <w:r w:rsidR="005F395E">
        <w:t>. I was</w:t>
      </w:r>
      <w:r w:rsidRPr="00494DD4">
        <w:t xml:space="preserve"> heading to my back </w:t>
      </w:r>
      <w:r w:rsidRPr="001236A1">
        <w:t>counter</w:t>
      </w:r>
      <w:r w:rsidR="00E51DB1" w:rsidRPr="001236A1">
        <w:t>,</w:t>
      </w:r>
      <w:r w:rsidRPr="00494DD4">
        <w:t xml:space="preserve"> and </w:t>
      </w:r>
      <w:r w:rsidR="00F57E6C" w:rsidRPr="00494DD4">
        <w:t>Mary</w:t>
      </w:r>
      <w:r w:rsidRPr="00494DD4">
        <w:t xml:space="preserve"> ha</w:t>
      </w:r>
      <w:r w:rsidR="005F395E">
        <w:t>d</w:t>
      </w:r>
      <w:r w:rsidRPr="00494DD4">
        <w:t xml:space="preserve"> grabbed a tray of fresh pie to put in the front case. </w:t>
      </w:r>
    </w:p>
    <w:p w14:paraId="2D2F7B27" w14:textId="4DF58426" w:rsidR="00B10258" w:rsidRPr="00494DD4" w:rsidRDefault="00B10258" w:rsidP="00494DD4">
      <w:r w:rsidRPr="00494DD4">
        <w:t xml:space="preserve">She </w:t>
      </w:r>
      <w:r w:rsidR="005F395E">
        <w:t>was</w:t>
      </w:r>
      <w:r w:rsidRPr="00494DD4">
        <w:t xml:space="preserve"> pass</w:t>
      </w:r>
      <w:r w:rsidR="000F595B" w:rsidRPr="00494DD4">
        <w:t>ing her mother when she s</w:t>
      </w:r>
      <w:r w:rsidR="005F395E">
        <w:t>aid</w:t>
      </w:r>
      <w:r w:rsidR="000F595B" w:rsidRPr="00494DD4">
        <w:t>, "E</w:t>
      </w:r>
      <w:r w:rsidRPr="00494DD4">
        <w:t>veryone knows there's no such thing as ghosts."</w:t>
      </w:r>
    </w:p>
    <w:p w14:paraId="73E9927C" w14:textId="74F6BE1E" w:rsidR="00B10258" w:rsidRPr="00494DD4" w:rsidRDefault="00F57E6C" w:rsidP="00494DD4">
      <w:r w:rsidRPr="00494DD4">
        <w:t>Mary</w:t>
      </w:r>
      <w:r w:rsidR="000F595B" w:rsidRPr="00494DD4">
        <w:t xml:space="preserve"> </w:t>
      </w:r>
      <w:r w:rsidR="00B10258" w:rsidRPr="00494DD4">
        <w:t>s</w:t>
      </w:r>
      <w:r w:rsidR="005F395E">
        <w:t>aid</w:t>
      </w:r>
      <w:r w:rsidR="00B10258" w:rsidRPr="00494DD4">
        <w:t xml:space="preserve"> this </w:t>
      </w:r>
      <w:r w:rsidR="000F595B" w:rsidRPr="001236A1">
        <w:t>derisively</w:t>
      </w:r>
      <w:r w:rsidR="00B10258" w:rsidRPr="00494DD4">
        <w:t xml:space="preserve"> as if she ha</w:t>
      </w:r>
      <w:r w:rsidR="005F395E">
        <w:t>dn</w:t>
      </w:r>
      <w:r w:rsidR="00B10258" w:rsidRPr="00494DD4">
        <w:t xml:space="preserve">’t </w:t>
      </w:r>
      <w:r w:rsidR="00B10258" w:rsidRPr="001236A1">
        <w:t>a doubt</w:t>
      </w:r>
      <w:r w:rsidR="00B10258" w:rsidRPr="00494DD4">
        <w:t xml:space="preserve"> in the world</w:t>
      </w:r>
      <w:r w:rsidR="00183BC2" w:rsidRPr="00494DD4">
        <w:t xml:space="preserve"> and we</w:t>
      </w:r>
      <w:r w:rsidR="005F395E">
        <w:t xml:space="preserve"> we</w:t>
      </w:r>
      <w:r w:rsidR="00DC2DBC" w:rsidRPr="00494DD4">
        <w:t>re crazy for even considering this</w:t>
      </w:r>
      <w:r w:rsidR="00B10258" w:rsidRPr="00494DD4">
        <w:t xml:space="preserve">. </w:t>
      </w:r>
      <w:r w:rsidR="00CE70DE" w:rsidRPr="00494DD4">
        <w:t>S</w:t>
      </w:r>
      <w:r w:rsidR="000F595B" w:rsidRPr="00494DD4">
        <w:t>he roll</w:t>
      </w:r>
      <w:r w:rsidR="005F395E">
        <w:t>ed</w:t>
      </w:r>
      <w:r w:rsidR="000F595B" w:rsidRPr="00494DD4">
        <w:t xml:space="preserve"> her eyes at her elders</w:t>
      </w:r>
      <w:r w:rsidR="007E046A">
        <w:t>.</w:t>
      </w:r>
      <w:r w:rsidR="000F595B" w:rsidRPr="00494DD4">
        <w:t xml:space="preserve"> </w:t>
      </w:r>
      <w:r w:rsidR="007E046A">
        <w:t>S</w:t>
      </w:r>
      <w:r w:rsidR="000F595B" w:rsidRPr="00494DD4">
        <w:t>he c</w:t>
      </w:r>
      <w:r w:rsidR="00C31267">
        <w:t>ould</w:t>
      </w:r>
      <w:r w:rsidR="000F595B" w:rsidRPr="00494DD4">
        <w:t xml:space="preserve"> tell we </w:t>
      </w:r>
      <w:r w:rsidR="005F395E">
        <w:t>were</w:t>
      </w:r>
      <w:r w:rsidR="000F595B" w:rsidRPr="00494DD4">
        <w:t xml:space="preserve"> on the verge of belief </w:t>
      </w:r>
      <w:r w:rsidR="005F395E">
        <w:t>t</w:t>
      </w:r>
      <w:r w:rsidR="000F595B" w:rsidRPr="00494DD4">
        <w:t>here. She</w:t>
      </w:r>
      <w:r w:rsidR="00B10258" w:rsidRPr="00494DD4">
        <w:t xml:space="preserve"> ha</w:t>
      </w:r>
      <w:r w:rsidR="005F395E">
        <w:t>d</w:t>
      </w:r>
      <w:r w:rsidR="00B10258" w:rsidRPr="00494DD4">
        <w:t>n’t time to take one step forward before one of the glass cookie jars hurl</w:t>
      </w:r>
      <w:r w:rsidR="005F395E">
        <w:t>ed</w:t>
      </w:r>
      <w:r w:rsidR="00B10258" w:rsidRPr="00494DD4">
        <w:t xml:space="preserve"> itself off the counter</w:t>
      </w:r>
      <w:r w:rsidR="000F595B" w:rsidRPr="00494DD4">
        <w:t xml:space="preserve"> in the empty </w:t>
      </w:r>
      <w:r w:rsidR="000F595B" w:rsidRPr="001236A1">
        <w:t>salesroom</w:t>
      </w:r>
      <w:r w:rsidR="00B10258" w:rsidRPr="00494DD4">
        <w:t>.</w:t>
      </w:r>
    </w:p>
    <w:p w14:paraId="21EC5F23" w14:textId="38E882DB" w:rsidR="000F595B" w:rsidRPr="00494DD4" w:rsidRDefault="00B10258" w:rsidP="00494DD4">
      <w:r w:rsidRPr="00494DD4">
        <w:t>Now</w:t>
      </w:r>
      <w:r w:rsidR="005F395E">
        <w:t xml:space="preserve"> we we</w:t>
      </w:r>
      <w:r w:rsidRPr="00494DD4">
        <w:t xml:space="preserve">re </w:t>
      </w:r>
      <w:r w:rsidR="005F395E">
        <w:t>stunned and slightly scared. I was</w:t>
      </w:r>
      <w:r w:rsidRPr="00494DD4">
        <w:t xml:space="preserve"> afraid both of the </w:t>
      </w:r>
      <w:r w:rsidRPr="001236A1">
        <w:t>ghost</w:t>
      </w:r>
      <w:r w:rsidRPr="00494DD4">
        <w:t xml:space="preserve"> and that </w:t>
      </w:r>
      <w:r w:rsidRPr="001236A1">
        <w:t>my</w:t>
      </w:r>
      <w:r w:rsidRPr="00494DD4">
        <w:t xml:space="preserve"> help w</w:t>
      </w:r>
      <w:r w:rsidR="005F395E">
        <w:t>ould</w:t>
      </w:r>
      <w:r w:rsidRPr="00494DD4">
        <w:t xml:space="preserve"> run screaming</w:t>
      </w:r>
      <w:r w:rsidR="007F68BD" w:rsidRPr="00494DD4">
        <w:t>,</w:t>
      </w:r>
      <w:r w:rsidRPr="00494DD4">
        <w:t xml:space="preserve"> leaving me to make </w:t>
      </w:r>
      <w:r w:rsidR="001761C6" w:rsidRPr="00494DD4">
        <w:t>a</w:t>
      </w:r>
      <w:r w:rsidRPr="00494DD4">
        <w:t xml:space="preserve"> hundred pies</w:t>
      </w:r>
      <w:r w:rsidR="001761C6" w:rsidRPr="00494DD4">
        <w:t xml:space="preserve"> by</w:t>
      </w:r>
      <w:r w:rsidRPr="00494DD4">
        <w:t xml:space="preserve"> myself.</w:t>
      </w:r>
    </w:p>
    <w:p w14:paraId="18336D2F" w14:textId="6AAF4640" w:rsidR="000F595B" w:rsidRPr="00494DD4" w:rsidRDefault="00B10258" w:rsidP="00494DD4">
      <w:r w:rsidRPr="00494DD4">
        <w:t xml:space="preserve"> So I paste</w:t>
      </w:r>
      <w:r w:rsidR="005F395E">
        <w:t>d</w:t>
      </w:r>
      <w:r w:rsidRPr="00494DD4">
        <w:t xml:space="preserve"> a smile</w:t>
      </w:r>
      <w:r w:rsidR="000F595B" w:rsidRPr="00494DD4">
        <w:t xml:space="preserve"> on my face and s</w:t>
      </w:r>
      <w:r w:rsidR="005F395E">
        <w:t>aid</w:t>
      </w:r>
      <w:r w:rsidR="000F595B" w:rsidRPr="00494DD4">
        <w:t xml:space="preserve"> cheerfully as if having a manifestation </w:t>
      </w:r>
      <w:r w:rsidR="007E046A">
        <w:t>was</w:t>
      </w:r>
      <w:r w:rsidR="000F595B" w:rsidRPr="00494DD4">
        <w:t xml:space="preserve"> the most normal thing in the world, "R</w:t>
      </w:r>
      <w:r w:rsidRPr="00494DD4">
        <w:t xml:space="preserve">elax, Roland is friendly. Respect </w:t>
      </w:r>
      <w:r w:rsidRPr="001236A1">
        <w:t>him</w:t>
      </w:r>
      <w:r w:rsidR="00E51DB1" w:rsidRPr="001236A1">
        <w:t>,</w:t>
      </w:r>
      <w:r w:rsidRPr="00494DD4">
        <w:t xml:space="preserve"> and he'll stop throwing things." </w:t>
      </w:r>
    </w:p>
    <w:p w14:paraId="70583956" w14:textId="2AA4F4E3" w:rsidR="00B10258" w:rsidRPr="00494DD4" w:rsidRDefault="00B10258" w:rsidP="00494DD4">
      <w:r w:rsidRPr="00494DD4">
        <w:t>They sort of look</w:t>
      </w:r>
      <w:r w:rsidR="005F395E">
        <w:t>ed at me like I was</w:t>
      </w:r>
      <w:r w:rsidRPr="00494DD4">
        <w:t xml:space="preserve"> crazy but </w:t>
      </w:r>
      <w:r w:rsidR="00C31267">
        <w:t>went</w:t>
      </w:r>
      <w:r w:rsidRPr="00494DD4">
        <w:t xml:space="preserve"> </w:t>
      </w:r>
      <w:r w:rsidR="005F395E">
        <w:t>about cooking and cleaning. We we</w:t>
      </w:r>
      <w:r w:rsidRPr="00494DD4">
        <w:t xml:space="preserve">re no longer joking about this ghost. It </w:t>
      </w:r>
      <w:r w:rsidR="00C31267">
        <w:t>was</w:t>
      </w:r>
      <w:r w:rsidRPr="00494DD4">
        <w:t xml:space="preserve"> </w:t>
      </w:r>
      <w:r w:rsidR="000F595B" w:rsidRPr="00494DD4">
        <w:t>indisputable</w:t>
      </w:r>
      <w:r w:rsidRPr="00494DD4">
        <w:t xml:space="preserve"> that </w:t>
      </w:r>
      <w:r w:rsidRPr="001236A1">
        <w:t>he</w:t>
      </w:r>
      <w:r w:rsidRPr="00494DD4">
        <w:t xml:space="preserve"> </w:t>
      </w:r>
      <w:r w:rsidR="005F395E">
        <w:t>was</w:t>
      </w:r>
      <w:r w:rsidRPr="00494DD4">
        <w:t xml:space="preserve"> there. We </w:t>
      </w:r>
      <w:r w:rsidR="005F0354" w:rsidRPr="00494DD4">
        <w:t>thank</w:t>
      </w:r>
      <w:r w:rsidR="005F395E">
        <w:t>ed</w:t>
      </w:r>
      <w:r w:rsidR="005F0354" w:rsidRPr="00494DD4">
        <w:t xml:space="preserve"> him when doors </w:t>
      </w:r>
      <w:r w:rsidR="005F395E" w:rsidRPr="00494DD4">
        <w:t>open</w:t>
      </w:r>
      <w:r w:rsidR="005F395E">
        <w:t>ed,</w:t>
      </w:r>
      <w:r w:rsidR="005F0354" w:rsidRPr="00494DD4">
        <w:t xml:space="preserve"> and lights </w:t>
      </w:r>
      <w:r w:rsidR="005F395E">
        <w:t>went</w:t>
      </w:r>
      <w:r w:rsidR="005F0354" w:rsidRPr="00494DD4">
        <w:t xml:space="preserve"> on</w:t>
      </w:r>
      <w:r w:rsidR="00E87620">
        <w:t>,</w:t>
      </w:r>
      <w:r w:rsidR="005F0354" w:rsidRPr="00494DD4">
        <w:t xml:space="preserve"> but we d</w:t>
      </w:r>
      <w:r w:rsidR="005F395E">
        <w:t>id</w:t>
      </w:r>
      <w:r w:rsidR="005F0354" w:rsidRPr="00494DD4">
        <w:t xml:space="preserve">n’t laugh except </w:t>
      </w:r>
      <w:r w:rsidR="008D3BBA">
        <w:t xml:space="preserve">for </w:t>
      </w:r>
      <w:r w:rsidR="005F0354" w:rsidRPr="00494DD4">
        <w:t>quick</w:t>
      </w:r>
      <w:r w:rsidR="008D3BBA">
        <w:t>,</w:t>
      </w:r>
      <w:r w:rsidR="005F0354" w:rsidRPr="00494DD4">
        <w:t xml:space="preserve"> nervous titters. And we t</w:t>
      </w:r>
      <w:r w:rsidR="005F395E">
        <w:t>old no one. We we</w:t>
      </w:r>
      <w:r w:rsidR="005F0354" w:rsidRPr="00494DD4">
        <w:t>re freaked out and try</w:t>
      </w:r>
      <w:r w:rsidR="00E87620">
        <w:t>ing</w:t>
      </w:r>
      <w:r w:rsidR="005F0354" w:rsidRPr="00494DD4">
        <w:t xml:space="preserve"> not to notice that when reaching for a pen or piece of chalk it roll</w:t>
      </w:r>
      <w:r w:rsidR="00E87620">
        <w:t>ed</w:t>
      </w:r>
      <w:r w:rsidR="005F0354" w:rsidRPr="00494DD4">
        <w:t xml:space="preserve"> to your hand. We </w:t>
      </w:r>
      <w:r w:rsidR="00C31267">
        <w:t>went</w:t>
      </w:r>
      <w:r w:rsidR="005F0354" w:rsidRPr="00494DD4">
        <w:t xml:space="preserve"> about our business.</w:t>
      </w:r>
    </w:p>
    <w:p w14:paraId="0369751F" w14:textId="3B81ECA3" w:rsidR="00E87620" w:rsidRDefault="005F0354" w:rsidP="00494DD4">
      <w:r w:rsidRPr="00494DD4">
        <w:t>The season c</w:t>
      </w:r>
      <w:r w:rsidR="00E87620">
        <w:t>ame</w:t>
      </w:r>
      <w:r w:rsidRPr="00494DD4">
        <w:t xml:space="preserve"> to an end a month later. When the storefront open</w:t>
      </w:r>
      <w:r w:rsidR="00E87620">
        <w:t>ed</w:t>
      </w:r>
      <w:r w:rsidRPr="00494DD4">
        <w:t xml:space="preserve"> again in the spring</w:t>
      </w:r>
      <w:r w:rsidR="00DC2DBC" w:rsidRPr="00494DD4">
        <w:t>,</w:t>
      </w:r>
      <w:r w:rsidRPr="00494DD4">
        <w:t xml:space="preserve"> Roland </w:t>
      </w:r>
      <w:r w:rsidR="00E87620">
        <w:t>was</w:t>
      </w:r>
      <w:r w:rsidRPr="00494DD4">
        <w:t xml:space="preserve"> gone. The doors no longer open</w:t>
      </w:r>
      <w:r w:rsidR="00E87620">
        <w:t>ed</w:t>
      </w:r>
      <w:r w:rsidR="00DC2DBC" w:rsidRPr="00494DD4">
        <w:t>,</w:t>
      </w:r>
      <w:r w:rsidRPr="00494DD4">
        <w:t xml:space="preserve"> the lights stay</w:t>
      </w:r>
      <w:r w:rsidR="00C31267">
        <w:t>ed</w:t>
      </w:r>
      <w:r w:rsidRPr="00494DD4">
        <w:t xml:space="preserve"> off </w:t>
      </w:r>
      <w:r w:rsidR="00E87620">
        <w:t>until</w:t>
      </w:r>
      <w:r w:rsidRPr="00494DD4">
        <w:t xml:space="preserve"> we flip</w:t>
      </w:r>
      <w:r w:rsidR="00E87620">
        <w:t>ped</w:t>
      </w:r>
      <w:r w:rsidRPr="00494DD4">
        <w:t xml:space="preserve"> the switch. We breath</w:t>
      </w:r>
      <w:r w:rsidR="00E87620">
        <w:t>ed</w:t>
      </w:r>
      <w:r w:rsidRPr="00494DD4">
        <w:t xml:space="preserve"> an internal sigh of relief but never sp</w:t>
      </w:r>
      <w:r w:rsidR="00E87620">
        <w:t>oke</w:t>
      </w:r>
      <w:r w:rsidRPr="00494DD4">
        <w:t xml:space="preserve"> of him. </w:t>
      </w:r>
    </w:p>
    <w:p w14:paraId="7EC6B7F8" w14:textId="782EB165" w:rsidR="005F0354" w:rsidRPr="00494DD4" w:rsidRDefault="005F0354" w:rsidP="00494DD4">
      <w:r w:rsidRPr="00494DD4">
        <w:t>Years pass</w:t>
      </w:r>
      <w:r w:rsidR="00E87620">
        <w:t>ed</w:t>
      </w:r>
      <w:r w:rsidRPr="00494DD4">
        <w:t xml:space="preserve">. </w:t>
      </w:r>
      <w:r w:rsidR="000F595B" w:rsidRPr="00494DD4">
        <w:t>Gradually,</w:t>
      </w:r>
      <w:r w:rsidRPr="00494DD4">
        <w:t xml:space="preserve"> we beg</w:t>
      </w:r>
      <w:r w:rsidR="00E87620">
        <w:t>a</w:t>
      </w:r>
      <w:r w:rsidRPr="00494DD4">
        <w:t>n to reminisce and joke about our ghost. It bec</w:t>
      </w:r>
      <w:r w:rsidR="00C31267">
        <w:t>ame</w:t>
      </w:r>
      <w:r w:rsidRPr="00494DD4">
        <w:t xml:space="preserve"> funny </w:t>
      </w:r>
      <w:r w:rsidRPr="001236A1">
        <w:t>again</w:t>
      </w:r>
      <w:r w:rsidR="00E51DB1" w:rsidRPr="001236A1">
        <w:t>,</w:t>
      </w:r>
      <w:r w:rsidRPr="00494DD4">
        <w:t xml:space="preserve"> and we </w:t>
      </w:r>
      <w:r w:rsidRPr="001236A1">
        <w:t>laugh</w:t>
      </w:r>
      <w:r w:rsidR="00E51DB1" w:rsidRPr="001236A1">
        <w:t>ed</w:t>
      </w:r>
      <w:r w:rsidRPr="00494DD4">
        <w:t xml:space="preserve"> </w:t>
      </w:r>
      <w:r w:rsidR="00DC2DBC" w:rsidRPr="00494DD4">
        <w:t>uproariously</w:t>
      </w:r>
      <w:r w:rsidRPr="00494DD4">
        <w:t xml:space="preserve"> when we ret</w:t>
      </w:r>
      <w:r w:rsidR="00E87620">
        <w:t xml:space="preserve">old </w:t>
      </w:r>
      <w:r w:rsidRPr="00494DD4">
        <w:t>our stories.</w:t>
      </w:r>
    </w:p>
    <w:p w14:paraId="1D19103B" w14:textId="682246EA" w:rsidR="005F0354" w:rsidRPr="00494DD4" w:rsidRDefault="005F0354" w:rsidP="00494DD4">
      <w:r w:rsidRPr="00494DD4">
        <w:t xml:space="preserve">Now the year is two thousand and sixteen. </w:t>
      </w:r>
      <w:r w:rsidR="00F57E6C" w:rsidRPr="00494DD4">
        <w:t>Mandy</w:t>
      </w:r>
      <w:r w:rsidRPr="00494DD4">
        <w:t xml:space="preserve">'s son John works for me now. He comes in weekdays and helps make pie crust and waits on the counter </w:t>
      </w:r>
      <w:r w:rsidR="00183BC2" w:rsidRPr="00494DD4">
        <w:t>before heading to his real job. He'</w:t>
      </w:r>
      <w:r w:rsidRPr="00494DD4">
        <w:t xml:space="preserve">s too young to remember Roland. The day is </w:t>
      </w:r>
      <w:r w:rsidRPr="001236A1">
        <w:t>Halloween</w:t>
      </w:r>
      <w:r w:rsidR="00E51DB1" w:rsidRPr="001236A1">
        <w:t>,</w:t>
      </w:r>
      <w:r w:rsidR="000F595B" w:rsidRPr="00494DD4">
        <w:t xml:space="preserve"> and </w:t>
      </w:r>
      <w:r w:rsidR="00E87620">
        <w:t>I'</w:t>
      </w:r>
      <w:r w:rsidRPr="00494DD4">
        <w:t xml:space="preserve">m at my back counter preparing candy apples. The radio is on. A station </w:t>
      </w:r>
      <w:r w:rsidR="00F57E6C" w:rsidRPr="00494DD4">
        <w:t>Mary</w:t>
      </w:r>
      <w:r w:rsidR="00E87620">
        <w:t xml:space="preserve"> likes. She'</w:t>
      </w:r>
      <w:r w:rsidRPr="00494DD4">
        <w:t>s left for t</w:t>
      </w:r>
      <w:r w:rsidR="00183BC2" w:rsidRPr="00494DD4">
        <w:t>he day with her mom already. I'</w:t>
      </w:r>
      <w:r w:rsidRPr="00494DD4">
        <w:t>m alone</w:t>
      </w:r>
      <w:r w:rsidR="00E87620">
        <w:t>,</w:t>
      </w:r>
      <w:r w:rsidRPr="00494DD4">
        <w:t xml:space="preserve"> waiting for John to show up.</w:t>
      </w:r>
    </w:p>
    <w:p w14:paraId="19709297" w14:textId="20074091" w:rsidR="005F0354" w:rsidRPr="00494DD4" w:rsidRDefault="005F0354" w:rsidP="00494DD4">
      <w:r w:rsidRPr="00494DD4">
        <w:t xml:space="preserve">The radio doesn’t belong to me. It belongs to </w:t>
      </w:r>
      <w:r w:rsidR="00F57E6C" w:rsidRPr="00494DD4">
        <w:t>Mandy</w:t>
      </w:r>
      <w:r w:rsidRPr="00494DD4">
        <w:t xml:space="preserve">'s youngest daughter who is now my dishwasher on weekends and apple peeler. She comes </w:t>
      </w:r>
      <w:r w:rsidR="000F595B" w:rsidRPr="00494DD4">
        <w:t>every day</w:t>
      </w:r>
      <w:r w:rsidRPr="00494DD4">
        <w:t xml:space="preserve"> after work to peel apples and close the store. I don’t love </w:t>
      </w:r>
      <w:r w:rsidR="00F57E6C" w:rsidRPr="00494DD4">
        <w:t>Mary</w:t>
      </w:r>
      <w:r w:rsidR="00CE70DE" w:rsidRPr="00494DD4">
        <w:t>'</w:t>
      </w:r>
      <w:r w:rsidRPr="00494DD4">
        <w:t xml:space="preserve">s station but listen without complaint. I prefer AM talk shows and will change the station as I do daily once they leave. </w:t>
      </w:r>
    </w:p>
    <w:p w14:paraId="7F3528E5" w14:textId="49D0F189" w:rsidR="005F0354" w:rsidRPr="00494DD4" w:rsidRDefault="005F0354" w:rsidP="00494DD4">
      <w:r w:rsidRPr="00494DD4">
        <w:t>John tolerates my choice in listening. He has his own radio at the sales desk</w:t>
      </w:r>
      <w:r w:rsidR="00E87620">
        <w:t>,</w:t>
      </w:r>
      <w:r w:rsidRPr="00494DD4">
        <w:t xml:space="preserve"> and if we're both in the kitchen</w:t>
      </w:r>
      <w:r w:rsidR="00E87620">
        <w:t>,</w:t>
      </w:r>
      <w:r w:rsidRPr="00494DD4">
        <w:t xml:space="preserve"> I generally let him choose the station.</w:t>
      </w:r>
    </w:p>
    <w:p w14:paraId="5A398FEB" w14:textId="73E22662" w:rsidR="005F0354" w:rsidRPr="00494DD4" w:rsidRDefault="005F0354" w:rsidP="00494DD4">
      <w:r w:rsidRPr="00494DD4">
        <w:t>So</w:t>
      </w:r>
      <w:r w:rsidR="00183BC2" w:rsidRPr="00494DD4">
        <w:t>,</w:t>
      </w:r>
      <w:r w:rsidRPr="00494DD4">
        <w:t xml:space="preserve"> anyway, it's </w:t>
      </w:r>
      <w:r w:rsidR="000F595B" w:rsidRPr="001236A1">
        <w:t>Halloween</w:t>
      </w:r>
      <w:r w:rsidR="00E51DB1" w:rsidRPr="001236A1">
        <w:t>,</w:t>
      </w:r>
      <w:r w:rsidR="00183BC2" w:rsidRPr="00494DD4">
        <w:t xml:space="preserve"> and I'</w:t>
      </w:r>
      <w:r w:rsidRPr="00494DD4">
        <w:t>ve finished my apples and am wrapping them at the front counter. Because I've been busy</w:t>
      </w:r>
      <w:r w:rsidR="000F595B" w:rsidRPr="00494DD4">
        <w:t>,</w:t>
      </w:r>
      <w:r w:rsidRPr="00494DD4">
        <w:t xml:space="preserve"> I haven’t changed the station. I can</w:t>
      </w:r>
      <w:r w:rsidR="000F595B" w:rsidRPr="00494DD4">
        <w:t>'</w:t>
      </w:r>
      <w:r w:rsidRPr="00494DD4">
        <w:t>t really hear it at the back counter but at</w:t>
      </w:r>
      <w:r w:rsidR="000F595B" w:rsidRPr="00494DD4">
        <w:t xml:space="preserve"> the </w:t>
      </w:r>
      <w:r w:rsidR="000F595B" w:rsidRPr="00494DD4">
        <w:lastRenderedPageBreak/>
        <w:t xml:space="preserve">front </w:t>
      </w:r>
      <w:r w:rsidR="000F595B" w:rsidRPr="001236A1">
        <w:t>one</w:t>
      </w:r>
      <w:r w:rsidR="000F595B" w:rsidRPr="00494DD4">
        <w:t xml:space="preserve"> I can. A</w:t>
      </w:r>
      <w:r w:rsidRPr="00494DD4">
        <w:t xml:space="preserve"> </w:t>
      </w:r>
      <w:r w:rsidR="000F595B" w:rsidRPr="00494DD4">
        <w:t>Halloween</w:t>
      </w:r>
      <w:r w:rsidRPr="00494DD4">
        <w:t xml:space="preserve"> special </w:t>
      </w:r>
      <w:r w:rsidR="000F595B" w:rsidRPr="00494DD4">
        <w:t>is playing, ghost stories</w:t>
      </w:r>
      <w:r w:rsidRPr="00494DD4">
        <w:t xml:space="preserve"> being </w:t>
      </w:r>
      <w:r w:rsidR="00E87620" w:rsidRPr="00494DD4">
        <w:t>told,</w:t>
      </w:r>
      <w:r w:rsidRPr="00494DD4">
        <w:t xml:space="preserve"> and tapes played backward, that sort of thing.</w:t>
      </w:r>
    </w:p>
    <w:p w14:paraId="36FC3A6D" w14:textId="26E75924" w:rsidR="005F0354" w:rsidRPr="00494DD4" w:rsidRDefault="005F0354" w:rsidP="00494DD4">
      <w:r w:rsidRPr="00494DD4">
        <w:t xml:space="preserve">John enters and laughs. "I was listening to that </w:t>
      </w:r>
      <w:r w:rsidR="009F4FE3" w:rsidRPr="00494DD4">
        <w:t>on my way here. Man</w:t>
      </w:r>
      <w:r w:rsidR="000F595B" w:rsidRPr="00494DD4">
        <w:t>,</w:t>
      </w:r>
      <w:r w:rsidR="009F4FE3" w:rsidRPr="00494DD4">
        <w:t xml:space="preserve"> those </w:t>
      </w:r>
      <w:r w:rsidR="00CE70DE" w:rsidRPr="00494DD4">
        <w:t>people</w:t>
      </w:r>
      <w:r w:rsidR="009F4FE3" w:rsidRPr="00494DD4">
        <w:t>. So gullible."</w:t>
      </w:r>
    </w:p>
    <w:p w14:paraId="21DBA8CA" w14:textId="393FB849" w:rsidR="009F4FE3" w:rsidRPr="00494DD4" w:rsidRDefault="009F4FE3" w:rsidP="00494DD4">
      <w:r w:rsidRPr="00494DD4">
        <w:t>"Yeah," I</w:t>
      </w:r>
      <w:r w:rsidR="000F595B" w:rsidRPr="00494DD4">
        <w:t xml:space="preserve"> agree and grin at him. "W</w:t>
      </w:r>
      <w:r w:rsidRPr="00494DD4">
        <w:t>ho would believe all tha</w:t>
      </w:r>
      <w:r w:rsidR="000F595B" w:rsidRPr="00494DD4">
        <w:t>t</w:t>
      </w:r>
      <w:r w:rsidRPr="00494DD4">
        <w:t xml:space="preserve"> bull. They must be crazy."</w:t>
      </w:r>
    </w:p>
    <w:p w14:paraId="6617B67A" w14:textId="77777777" w:rsidR="0003210F" w:rsidRDefault="009F4FE3" w:rsidP="00494DD4">
      <w:r w:rsidRPr="00494DD4">
        <w:t xml:space="preserve">The radio falls from the shelf. We both stare at </w:t>
      </w:r>
      <w:r w:rsidR="001761C6" w:rsidRPr="00494DD4">
        <w:t xml:space="preserve">it </w:t>
      </w:r>
      <w:r w:rsidRPr="00494DD4">
        <w:t xml:space="preserve">in surprise. A </w:t>
      </w:r>
      <w:r w:rsidR="000F595B" w:rsidRPr="00494DD4">
        <w:t>fission</w:t>
      </w:r>
      <w:r w:rsidRPr="00494DD4">
        <w:t xml:space="preserve"> of unease runs up my spin</w:t>
      </w:r>
      <w:r w:rsidR="001761C6" w:rsidRPr="00494DD4">
        <w:t>e</w:t>
      </w:r>
      <w:r w:rsidRPr="00494DD4">
        <w:t>. John retrieves the radio and places it back in its spot.</w:t>
      </w:r>
    </w:p>
    <w:p w14:paraId="1491E7D3" w14:textId="38FC580F" w:rsidR="009F4FE3" w:rsidRPr="00494DD4" w:rsidRDefault="009F4FE3" w:rsidP="00494DD4">
      <w:r w:rsidRPr="00494DD4">
        <w:t>We stare at it</w:t>
      </w:r>
      <w:r w:rsidR="00183BC2" w:rsidRPr="00494DD4">
        <w:t xml:space="preserve"> as the DJ recaps the show. It'</w:t>
      </w:r>
      <w:r w:rsidRPr="00494DD4">
        <w:t xml:space="preserve">s almost nine </w:t>
      </w:r>
      <w:r w:rsidR="00E87620" w:rsidRPr="00494DD4">
        <w:t>a</w:t>
      </w:r>
      <w:r w:rsidR="00E87620">
        <w:t>.</w:t>
      </w:r>
      <w:r w:rsidR="00E87620" w:rsidRPr="00494DD4">
        <w:t>m</w:t>
      </w:r>
      <w:r w:rsidRPr="00494DD4">
        <w:t>. In closing</w:t>
      </w:r>
      <w:r w:rsidR="000F595B" w:rsidRPr="00494DD4">
        <w:t>,</w:t>
      </w:r>
      <w:r w:rsidRPr="00494DD4">
        <w:t xml:space="preserve"> the DJ snickers over the advice g</w:t>
      </w:r>
      <w:r w:rsidR="00183BC2" w:rsidRPr="00494DD4">
        <w:t>iven</w:t>
      </w:r>
      <w:r w:rsidRPr="00494DD4">
        <w:t xml:space="preserve"> </w:t>
      </w:r>
      <w:r w:rsidR="006C2919" w:rsidRPr="001236A1">
        <w:t>before</w:t>
      </w:r>
      <w:r w:rsidRPr="00494DD4">
        <w:t xml:space="preserve"> the show to say a blessing to prevent being </w:t>
      </w:r>
      <w:r w:rsidR="001761C6" w:rsidRPr="00494DD4">
        <w:t>haunted or possessed</w:t>
      </w:r>
      <w:r w:rsidRPr="00494DD4">
        <w:t xml:space="preserve"> while listening to the recordings. </w:t>
      </w:r>
      <w:r w:rsidRPr="001236A1">
        <w:t>Advice</w:t>
      </w:r>
      <w:r w:rsidRPr="00494DD4">
        <w:t xml:space="preserve"> I never heard</w:t>
      </w:r>
      <w:r w:rsidR="001761C6" w:rsidRPr="00494DD4">
        <w:t>,</w:t>
      </w:r>
      <w:r w:rsidRPr="00494DD4">
        <w:t xml:space="preserve"> and to be honest</w:t>
      </w:r>
      <w:r w:rsidR="00E87620">
        <w:t xml:space="preserve"> I would'</w:t>
      </w:r>
      <w:r w:rsidRPr="00494DD4">
        <w:t xml:space="preserve">ve rolled my eyes if I had. I </w:t>
      </w:r>
      <w:r w:rsidR="006C2919" w:rsidRPr="001236A1">
        <w:t>don't</w:t>
      </w:r>
      <w:r w:rsidRPr="00494DD4">
        <w:t xml:space="preserve"> believe in ghosts.</w:t>
      </w:r>
    </w:p>
    <w:p w14:paraId="46F0C31D" w14:textId="574AD61C" w:rsidR="009F4FE3" w:rsidRPr="00494DD4" w:rsidRDefault="009F4FE3" w:rsidP="00494DD4">
      <w:r w:rsidRPr="00494DD4">
        <w:t xml:space="preserve">I tell myself this </w:t>
      </w:r>
      <w:r w:rsidRPr="001236A1">
        <w:t>firmly</w:t>
      </w:r>
      <w:r w:rsidR="00E51DB1">
        <w:t xml:space="preserve"> but say nothing. I'</w:t>
      </w:r>
      <w:r w:rsidRPr="00494DD4">
        <w:t>m not stupid and don't want to piss Roland off.</w:t>
      </w:r>
    </w:p>
    <w:p w14:paraId="2732CA45" w14:textId="5ACAA5B0" w:rsidR="009F4FE3" w:rsidRPr="00494DD4" w:rsidRDefault="009F4FE3" w:rsidP="00494DD4">
      <w:r w:rsidRPr="00494DD4">
        <w:t xml:space="preserve">"What a crock of shit," John repeats and </w:t>
      </w:r>
      <w:r w:rsidR="00F57E6C" w:rsidRPr="00494DD4">
        <w:t>laughs</w:t>
      </w:r>
      <w:r w:rsidRPr="00494DD4">
        <w:t xml:space="preserve"> as he gathers the clean trays to begin filling the front case for the day.</w:t>
      </w:r>
    </w:p>
    <w:p w14:paraId="228E2741" w14:textId="20BD8713" w:rsidR="009F4FE3" w:rsidRPr="00494DD4" w:rsidRDefault="009F4FE3" w:rsidP="00494DD4">
      <w:r w:rsidRPr="00494DD4">
        <w:t>I wince</w:t>
      </w:r>
      <w:r w:rsidR="00DC2DBC" w:rsidRPr="00494DD4">
        <w:t>,</w:t>
      </w:r>
      <w:r w:rsidRPr="00494DD4">
        <w:t xml:space="preserve"> almost expecting the </w:t>
      </w:r>
      <w:r w:rsidR="00CC4DD4" w:rsidRPr="00494DD4">
        <w:t xml:space="preserve">freshly filled </w:t>
      </w:r>
      <w:r w:rsidRPr="00494DD4">
        <w:t xml:space="preserve">cookie jars </w:t>
      </w:r>
      <w:r w:rsidR="00CC4DD4" w:rsidRPr="00494DD4">
        <w:t xml:space="preserve">that sit on the counter </w:t>
      </w:r>
      <w:r w:rsidRPr="00494DD4">
        <w:t>to assault him. Instead</w:t>
      </w:r>
      <w:r w:rsidR="007F68BD" w:rsidRPr="00494DD4">
        <w:t>,</w:t>
      </w:r>
      <w:r w:rsidRPr="00494DD4">
        <w:t xml:space="preserve"> he leaves the room. The screen door between us </w:t>
      </w:r>
      <w:r w:rsidRPr="001236A1">
        <w:t>closes</w:t>
      </w:r>
      <w:r w:rsidR="00E51DB1" w:rsidRPr="001236A1">
        <w:t>,</w:t>
      </w:r>
      <w:r w:rsidRPr="00494DD4">
        <w:t xml:space="preserve"> and the paper</w:t>
      </w:r>
      <w:r w:rsidR="00F57E6C" w:rsidRPr="00494DD4">
        <w:t xml:space="preserve"> </w:t>
      </w:r>
      <w:r w:rsidRPr="00494DD4">
        <w:t xml:space="preserve">towels on the wall unravel. I stare </w:t>
      </w:r>
      <w:r w:rsidR="00F57E6C" w:rsidRPr="00494DD4">
        <w:t>mesmerized</w:t>
      </w:r>
      <w:r w:rsidRPr="00494DD4">
        <w:t xml:space="preserve"> as the paper towels spill across the floor. This isn't one or two sheets </w:t>
      </w:r>
      <w:r w:rsidRPr="001236A1">
        <w:t>unfolding</w:t>
      </w:r>
      <w:r w:rsidR="00E51DB1" w:rsidRPr="001236A1">
        <w:t>,</w:t>
      </w:r>
      <w:r w:rsidRPr="00494DD4">
        <w:t xml:space="preserve"> but the entire roll unspools and trails across the room</w:t>
      </w:r>
      <w:r w:rsidR="001761C6" w:rsidRPr="00494DD4">
        <w:t xml:space="preserve"> from front to back</w:t>
      </w:r>
      <w:r w:rsidRPr="00494DD4">
        <w:t>.</w:t>
      </w:r>
    </w:p>
    <w:p w14:paraId="5C45FE3B" w14:textId="45F7BE69" w:rsidR="009F4FE3" w:rsidRPr="00494DD4" w:rsidRDefault="00F57E6C" w:rsidP="00494DD4">
      <w:r w:rsidRPr="00494DD4">
        <w:t>"</w:t>
      </w:r>
      <w:r w:rsidR="009F4FE3" w:rsidRPr="00494DD4">
        <w:t>Holy shit</w:t>
      </w:r>
      <w:r w:rsidR="00E51DB1">
        <w:t>!</w:t>
      </w:r>
      <w:r w:rsidR="009F4FE3" w:rsidRPr="00494DD4">
        <w:t>" I exclaim.</w:t>
      </w:r>
      <w:r w:rsidRPr="00494DD4">
        <w:t xml:space="preserve"> I'm certain now Roland is back.</w:t>
      </w:r>
    </w:p>
    <w:p w14:paraId="740C3C26" w14:textId="70185C4C" w:rsidR="009F4FE3" w:rsidRPr="00494DD4" w:rsidRDefault="009F4FE3" w:rsidP="00494DD4">
      <w:r w:rsidRPr="00494DD4">
        <w:t xml:space="preserve">John runs </w:t>
      </w:r>
      <w:r w:rsidRPr="001236A1">
        <w:t>in</w:t>
      </w:r>
      <w:r w:rsidR="00E51DB1" w:rsidRPr="001236A1">
        <w:t>,</w:t>
      </w:r>
      <w:r w:rsidRPr="00494DD4">
        <w:t xml:space="preserve"> and I point.</w:t>
      </w:r>
    </w:p>
    <w:p w14:paraId="6A40525E" w14:textId="6C0BDFED" w:rsidR="009F4FE3" w:rsidRPr="00494DD4" w:rsidRDefault="009F4FE3" w:rsidP="00494DD4">
      <w:r w:rsidRPr="00494DD4">
        <w:t>"What?" he says</w:t>
      </w:r>
      <w:r w:rsidR="00183BC2" w:rsidRPr="00494DD4">
        <w:t>,</w:t>
      </w:r>
      <w:r w:rsidRPr="00494DD4">
        <w:t xml:space="preserve"> looking confused.</w:t>
      </w:r>
    </w:p>
    <w:p w14:paraId="68C9B579" w14:textId="436ABB69" w:rsidR="009F4FE3" w:rsidRPr="00494DD4" w:rsidRDefault="009F4FE3" w:rsidP="00494DD4">
      <w:r w:rsidRPr="00494DD4">
        <w:t>"That!" I say and step away from the unraveled towels.</w:t>
      </w:r>
    </w:p>
    <w:p w14:paraId="70A48761" w14:textId="173454AB" w:rsidR="009F4FE3" w:rsidRPr="00494DD4" w:rsidRDefault="009F4FE3" w:rsidP="00494DD4">
      <w:r w:rsidRPr="00494DD4">
        <w:t>He gives me a confused are you nuts look and begins to gather them.</w:t>
      </w:r>
    </w:p>
    <w:p w14:paraId="4DA0D3ED" w14:textId="5CEBA2C6" w:rsidR="009F4FE3" w:rsidRPr="00494DD4" w:rsidRDefault="009F4FE3" w:rsidP="00494DD4">
      <w:r w:rsidRPr="00494DD4">
        <w:t>"Roland</w:t>
      </w:r>
      <w:r w:rsidR="00F57E6C" w:rsidRPr="00494DD4">
        <w:t>'</w:t>
      </w:r>
      <w:r w:rsidRPr="00494DD4">
        <w:t>s back," I say.</w:t>
      </w:r>
    </w:p>
    <w:p w14:paraId="7501DC11" w14:textId="1AAF68F3" w:rsidR="009F4FE3" w:rsidRPr="00494DD4" w:rsidRDefault="009F4FE3" w:rsidP="00494DD4">
      <w:r w:rsidRPr="00494DD4">
        <w:t>He stops and laughs. He's heard the occasional story</w:t>
      </w:r>
      <w:r w:rsidR="00E87620">
        <w:t>,</w:t>
      </w:r>
      <w:r w:rsidRPr="00494DD4">
        <w:t xml:space="preserve"> but to </w:t>
      </w:r>
      <w:r w:rsidRPr="001236A1">
        <w:t>him</w:t>
      </w:r>
      <w:r w:rsidR="00E51DB1" w:rsidRPr="001236A1">
        <w:t>,</w:t>
      </w:r>
      <w:r w:rsidRPr="00494DD4">
        <w:t xml:space="preserve"> these are events that happened a million years ago.</w:t>
      </w:r>
      <w:r w:rsidR="00F57E6C" w:rsidRPr="00494DD4">
        <w:t xml:space="preserve"> These are </w:t>
      </w:r>
      <w:r w:rsidR="00CE70DE" w:rsidRPr="00494DD4">
        <w:t>stories</w:t>
      </w:r>
      <w:r w:rsidR="00F57E6C" w:rsidRPr="00494DD4">
        <w:t xml:space="preserve"> his elders tell not expecting to be believed. We act as though we don't believe them ourselves even though we were there</w:t>
      </w:r>
      <w:r w:rsidR="008D3BBA">
        <w:t>,</w:t>
      </w:r>
      <w:r w:rsidR="00F57E6C" w:rsidRPr="00494DD4">
        <w:t xml:space="preserve"> and it happened to us.</w:t>
      </w:r>
    </w:p>
    <w:p w14:paraId="18D8E05E" w14:textId="0CC8C291" w:rsidR="009F4FE3" w:rsidRPr="00494DD4" w:rsidRDefault="009F4FE3" w:rsidP="00494DD4">
      <w:r w:rsidRPr="00494DD4">
        <w:t>"There's no such thing as ghosts</w:t>
      </w:r>
      <w:r w:rsidR="00F57E6C" w:rsidRPr="00494DD4">
        <w:t>,"</w:t>
      </w:r>
      <w:r w:rsidRPr="00494DD4">
        <w:t xml:space="preserve"> he says</w:t>
      </w:r>
      <w:r w:rsidR="00F54B93" w:rsidRPr="00494DD4">
        <w:t>,</w:t>
      </w:r>
      <w:r w:rsidRPr="00494DD4">
        <w:t xml:space="preserve"> and I cringe.</w:t>
      </w:r>
    </w:p>
    <w:p w14:paraId="69ADED03" w14:textId="7D9D1888" w:rsidR="009F4FE3" w:rsidRPr="00494DD4" w:rsidRDefault="009F4FE3" w:rsidP="00494DD4">
      <w:r w:rsidRPr="00494DD4">
        <w:t>I</w:t>
      </w:r>
      <w:r w:rsidR="00F57E6C" w:rsidRPr="00494DD4">
        <w:t>'</w:t>
      </w:r>
      <w:r w:rsidRPr="00494DD4">
        <w:t>m not surprised when the radio hurls itself to the floor so hard every seam breaks and the knobs pop off. I begin to laugh. John</w:t>
      </w:r>
      <w:r w:rsidR="00F57E6C" w:rsidRPr="00494DD4">
        <w:t>'</w:t>
      </w:r>
      <w:r w:rsidRPr="00494DD4">
        <w:t>s face is priceless. My laughter is tinged with hysteria</w:t>
      </w:r>
      <w:r w:rsidR="00FE34FD">
        <w:t xml:space="preserve"> a</w:t>
      </w:r>
      <w:r w:rsidRPr="00494DD4">
        <w:t>nd I'm standing there not sure what to do or say. I not only don’t want to scare my help away, I love them</w:t>
      </w:r>
      <w:r w:rsidR="00F57E6C" w:rsidRPr="00494DD4">
        <w:t>,</w:t>
      </w:r>
      <w:r w:rsidRPr="00494DD4">
        <w:t xml:space="preserve"> they are my family, but my mother</w:t>
      </w:r>
      <w:r w:rsidR="00F54B93" w:rsidRPr="00494DD4">
        <w:t>,</w:t>
      </w:r>
      <w:r w:rsidRPr="00494DD4">
        <w:t xml:space="preserve"> if she heard</w:t>
      </w:r>
      <w:r w:rsidR="00F54B93" w:rsidRPr="00494DD4">
        <w:t>,</w:t>
      </w:r>
      <w:r w:rsidRPr="00494DD4">
        <w:t xml:space="preserve"> would be beyond horrified.</w:t>
      </w:r>
    </w:p>
    <w:p w14:paraId="6DB34536" w14:textId="2A463DC3" w:rsidR="009F4FE3" w:rsidRPr="00494DD4" w:rsidRDefault="0075260D" w:rsidP="00494DD4">
      <w:r w:rsidRPr="00494DD4">
        <w:t>She</w:t>
      </w:r>
      <w:r w:rsidR="00FE34FD">
        <w:t>'</w:t>
      </w:r>
      <w:r w:rsidRPr="00494DD4">
        <w:t xml:space="preserve">s convinced her church and beliefs are the only way to </w:t>
      </w:r>
      <w:r w:rsidR="001761C6" w:rsidRPr="00494DD4">
        <w:t>H</w:t>
      </w:r>
      <w:r w:rsidRPr="00494DD4">
        <w:t xml:space="preserve">eaven. Even speaking of such would damn me to </w:t>
      </w:r>
      <w:r w:rsidR="00F54B93" w:rsidRPr="00494DD4">
        <w:t>H</w:t>
      </w:r>
      <w:r w:rsidRPr="00494DD4">
        <w:t>ell in her eyes</w:t>
      </w:r>
      <w:r w:rsidR="001761C6" w:rsidRPr="00494DD4">
        <w:t>,</w:t>
      </w:r>
      <w:r w:rsidRPr="00494DD4">
        <w:t xml:space="preserve"> and she</w:t>
      </w:r>
      <w:r w:rsidR="00FE34FD">
        <w:t>'</w:t>
      </w:r>
      <w:r w:rsidRPr="00494DD4">
        <w:t xml:space="preserve">d be beyond devastated. </w:t>
      </w:r>
      <w:r w:rsidR="00CC4DD4" w:rsidRPr="00494DD4">
        <w:t>She</w:t>
      </w:r>
      <w:r w:rsidR="00FE34FD">
        <w:t>'</w:t>
      </w:r>
      <w:r w:rsidR="00CC4DD4" w:rsidRPr="00494DD4">
        <w:t xml:space="preserve">d view such talk as dealing </w:t>
      </w:r>
      <w:r w:rsidR="00E51DB1" w:rsidRPr="001236A1">
        <w:t>with</w:t>
      </w:r>
      <w:r w:rsidR="00CC4DD4" w:rsidRPr="00494DD4">
        <w:t xml:space="preserve"> the occult. </w:t>
      </w:r>
      <w:r w:rsidRPr="00494DD4">
        <w:t>(</w:t>
      </w:r>
      <w:r w:rsidR="001761C6" w:rsidRPr="00494DD4">
        <w:t>W</w:t>
      </w:r>
      <w:r w:rsidRPr="00494DD4">
        <w:t xml:space="preserve">hich is why I never told her of this ghost as more </w:t>
      </w:r>
      <w:r w:rsidR="00F57E6C" w:rsidRPr="00494DD4">
        <w:t>than</w:t>
      </w:r>
      <w:r w:rsidRPr="00494DD4">
        <w:t xml:space="preserve"> a joke or that I have had dreams since childhood </w:t>
      </w:r>
      <w:r w:rsidR="006C2919" w:rsidRPr="00494DD4">
        <w:t>that</w:t>
      </w:r>
      <w:r w:rsidRPr="00494DD4">
        <w:t xml:space="preserve"> came true. That is an entirely different story though</w:t>
      </w:r>
      <w:r w:rsidR="001761C6" w:rsidRPr="00494DD4">
        <w:t>,</w:t>
      </w:r>
      <w:r w:rsidRPr="00494DD4">
        <w:t xml:space="preserve"> and I won't get into </w:t>
      </w:r>
      <w:r w:rsidR="00F57E6C" w:rsidRPr="00494DD4">
        <w:t xml:space="preserve">it except </w:t>
      </w:r>
      <w:r w:rsidR="00F57E6C" w:rsidRPr="001236A1">
        <w:t>as</w:t>
      </w:r>
      <w:r w:rsidR="00E51DB1" w:rsidRPr="001236A1">
        <w:t xml:space="preserve"> an</w:t>
      </w:r>
      <w:r w:rsidR="00F57E6C" w:rsidRPr="00494DD4">
        <w:t xml:space="preserve"> explanation </w:t>
      </w:r>
      <w:r w:rsidR="00F57E6C" w:rsidRPr="001236A1">
        <w:t>o</w:t>
      </w:r>
      <w:r w:rsidR="00E51DB1" w:rsidRPr="001236A1">
        <w:t>f</w:t>
      </w:r>
      <w:r w:rsidR="00F57E6C" w:rsidRPr="00494DD4">
        <w:t xml:space="preserve"> why I want this to not be happening or true</w:t>
      </w:r>
      <w:r w:rsidRPr="00494DD4">
        <w:t>.)</w:t>
      </w:r>
    </w:p>
    <w:p w14:paraId="0BB5DD58" w14:textId="089CD634" w:rsidR="00B10258" w:rsidRPr="00494DD4" w:rsidRDefault="0075260D" w:rsidP="00494DD4">
      <w:r w:rsidRPr="00494DD4">
        <w:t xml:space="preserve">John gathers the broken radio and begins to reassemble it. Neither of us </w:t>
      </w:r>
      <w:r w:rsidRPr="001236A1">
        <w:t>comment</w:t>
      </w:r>
      <w:r w:rsidR="00E51DB1" w:rsidRPr="001236A1">
        <w:t>s</w:t>
      </w:r>
      <w:r w:rsidRPr="00494DD4">
        <w:t xml:space="preserve"> much on what has just transpired. I'll admit I </w:t>
      </w:r>
      <w:r w:rsidRPr="001236A1">
        <w:t>p</w:t>
      </w:r>
      <w:r w:rsidR="00E51DB1" w:rsidRPr="001236A1">
        <w:t>er</w:t>
      </w:r>
      <w:r w:rsidR="00F57E6C" w:rsidRPr="001236A1">
        <w:t>formed</w:t>
      </w:r>
      <w:r w:rsidR="00F57E6C" w:rsidRPr="00494DD4">
        <w:t xml:space="preserve"> the 'blessing' the crack</w:t>
      </w:r>
      <w:r w:rsidRPr="00494DD4">
        <w:t>pot on the radio suggested</w:t>
      </w:r>
      <w:r w:rsidR="00CC4DD4" w:rsidRPr="00494DD4">
        <w:t xml:space="preserve"> as soon as John left the room</w:t>
      </w:r>
      <w:r w:rsidR="001761C6" w:rsidRPr="00494DD4">
        <w:t>,</w:t>
      </w:r>
      <w:r w:rsidRPr="00494DD4">
        <w:t xml:space="preserve"> and I felt incredibly foolish doing so.</w:t>
      </w:r>
    </w:p>
    <w:p w14:paraId="753A85F6" w14:textId="7AD363FE" w:rsidR="0075260D" w:rsidRPr="00494DD4" w:rsidRDefault="0075260D" w:rsidP="00494DD4">
      <w:r w:rsidRPr="00494DD4">
        <w:t>The next day</w:t>
      </w:r>
      <w:r w:rsidR="00F54B93" w:rsidRPr="00494DD4">
        <w:t>,</w:t>
      </w:r>
      <w:r w:rsidRPr="00494DD4">
        <w:t xml:space="preserve"> </w:t>
      </w:r>
      <w:r w:rsidR="00F57E6C" w:rsidRPr="00494DD4">
        <w:t>Mandy</w:t>
      </w:r>
      <w:r w:rsidRPr="00494DD4">
        <w:t xml:space="preserve"> comes in.</w:t>
      </w:r>
    </w:p>
    <w:p w14:paraId="7940FADD" w14:textId="08E57B3C" w:rsidR="0075260D" w:rsidRPr="00494DD4" w:rsidRDefault="0075260D" w:rsidP="00494DD4">
      <w:r w:rsidRPr="00494DD4">
        <w:t>"Roland's back?" s</w:t>
      </w:r>
      <w:r w:rsidR="006A5782" w:rsidRPr="00494DD4">
        <w:t>he</w:t>
      </w:r>
      <w:r w:rsidRPr="00494DD4">
        <w:t xml:space="preserve"> </w:t>
      </w:r>
      <w:r w:rsidR="00F57E6C" w:rsidRPr="00494DD4">
        <w:t>ask</w:t>
      </w:r>
      <w:r w:rsidR="00B1272A">
        <w:t>s</w:t>
      </w:r>
      <w:r w:rsidRPr="00494DD4">
        <w:t>. She</w:t>
      </w:r>
      <w:r w:rsidR="002C56BC">
        <w:t>'</w:t>
      </w:r>
      <w:r w:rsidRPr="00494DD4">
        <w:t xml:space="preserve">s </w:t>
      </w:r>
      <w:r w:rsidRPr="001236A1">
        <w:t>laughing</w:t>
      </w:r>
      <w:r w:rsidR="00E51DB1" w:rsidRPr="001236A1">
        <w:t>,</w:t>
      </w:r>
      <w:r w:rsidRPr="00494DD4">
        <w:t xml:space="preserve"> but unease lines her voice.</w:t>
      </w:r>
    </w:p>
    <w:p w14:paraId="61C64736" w14:textId="25E2A0F9" w:rsidR="0075260D" w:rsidRPr="00494DD4" w:rsidRDefault="0075260D" w:rsidP="00494DD4">
      <w:r w:rsidRPr="00494DD4">
        <w:t>"Seems like it."</w:t>
      </w:r>
    </w:p>
    <w:p w14:paraId="024636BE" w14:textId="4BB73AF6" w:rsidR="0075260D" w:rsidRPr="00494DD4" w:rsidRDefault="0075260D" w:rsidP="00494DD4">
      <w:r w:rsidRPr="00494DD4">
        <w:t xml:space="preserve">Neither of us really say anything. Neither of us </w:t>
      </w:r>
      <w:r w:rsidRPr="001236A1">
        <w:t>wish</w:t>
      </w:r>
      <w:r w:rsidR="00E51DB1" w:rsidRPr="001236A1">
        <w:t>es</w:t>
      </w:r>
      <w:r w:rsidRPr="00494DD4">
        <w:t xml:space="preserve"> to joke and </w:t>
      </w:r>
      <w:r w:rsidR="001761C6" w:rsidRPr="00494DD4">
        <w:t>anger Roland</w:t>
      </w:r>
      <w:r w:rsidRPr="00494DD4">
        <w:t xml:space="preserve"> althou</w:t>
      </w:r>
      <w:r w:rsidR="00B1272A">
        <w:t>gh we pretend to each other we'</w:t>
      </w:r>
      <w:r w:rsidRPr="00494DD4">
        <w:t>re just kidding and don’t really believe</w:t>
      </w:r>
      <w:r w:rsidR="00E87620">
        <w:t>,</w:t>
      </w:r>
      <w:r w:rsidRPr="00494DD4">
        <w:t xml:space="preserve"> </w:t>
      </w:r>
      <w:r w:rsidR="00F57E6C" w:rsidRPr="00494DD4">
        <w:t xml:space="preserve">but </w:t>
      </w:r>
      <w:r w:rsidRPr="00494DD4">
        <w:t>I know we do. How could we not?</w:t>
      </w:r>
    </w:p>
    <w:p w14:paraId="6A3BF736" w14:textId="2AFCE03A" w:rsidR="00F57E6C" w:rsidRPr="00494DD4" w:rsidRDefault="00F57E6C" w:rsidP="00494DD4">
      <w:r w:rsidRPr="00494DD4">
        <w:t>Mary enters. "You guys and your ghost," she says and laughs.</w:t>
      </w:r>
    </w:p>
    <w:p w14:paraId="679DC9EE" w14:textId="240EAE77" w:rsidR="00F57E6C" w:rsidRPr="00494DD4" w:rsidRDefault="00F57E6C" w:rsidP="00494DD4">
      <w:r w:rsidRPr="001236A1">
        <w:t>Laughter</w:t>
      </w:r>
      <w:r w:rsidRPr="00494DD4">
        <w:t xml:space="preserve"> that </w:t>
      </w:r>
      <w:r w:rsidRPr="001236A1">
        <w:t>stops as</w:t>
      </w:r>
      <w:r w:rsidRPr="00494DD4">
        <w:t xml:space="preserve"> a new roll of paper towels begins to unspool</w:t>
      </w:r>
      <w:r w:rsidR="00E87620">
        <w:t>,</w:t>
      </w:r>
      <w:r w:rsidRPr="00494DD4">
        <w:t xml:space="preserve"> spinning so fast it makes a loud whir.</w:t>
      </w:r>
    </w:p>
    <w:p w14:paraId="6DE71354" w14:textId="62C67BB8" w:rsidR="0083490D" w:rsidRPr="00494DD4" w:rsidRDefault="0075260D" w:rsidP="00494DD4">
      <w:r w:rsidRPr="00494DD4">
        <w:lastRenderedPageBreak/>
        <w:t xml:space="preserve">The season </w:t>
      </w:r>
      <w:r w:rsidR="006A5782" w:rsidRPr="00494DD4">
        <w:t>progresses</w:t>
      </w:r>
      <w:r w:rsidRPr="00494DD4">
        <w:t xml:space="preserve"> and ends. </w:t>
      </w:r>
      <w:r w:rsidR="00F57E6C" w:rsidRPr="00494DD4">
        <w:t>We ignore all manifestations. Well, I do. I'm not sure if they notice the doors open</w:t>
      </w:r>
      <w:r w:rsidR="00CC4DD4" w:rsidRPr="00494DD4">
        <w:t>ing for me or the lights. We</w:t>
      </w:r>
      <w:r w:rsidR="00F57E6C" w:rsidRPr="00494DD4">
        <w:t xml:space="preserve"> pretend all is normal. </w:t>
      </w:r>
      <w:r w:rsidR="0083490D" w:rsidRPr="00494DD4">
        <w:t xml:space="preserve">The papers that fly about the room when Mary disparages Roland we treat as a joke or blame on the fan in the window. </w:t>
      </w:r>
    </w:p>
    <w:p w14:paraId="4D8DC7A9" w14:textId="5D2C87AF" w:rsidR="0075260D" w:rsidRPr="00494DD4" w:rsidRDefault="0075260D" w:rsidP="00494DD4">
      <w:r w:rsidRPr="00494DD4">
        <w:t>Yesterday</w:t>
      </w:r>
      <w:r w:rsidR="00F57E6C" w:rsidRPr="00494DD4">
        <w:t>,</w:t>
      </w:r>
      <w:r w:rsidR="00881513" w:rsidRPr="00494DD4">
        <w:t xml:space="preserve"> </w:t>
      </w:r>
      <w:r w:rsidR="00881513" w:rsidRPr="001236A1">
        <w:t>I'</w:t>
      </w:r>
      <w:r w:rsidRPr="001236A1">
        <w:t>m</w:t>
      </w:r>
      <w:r w:rsidRPr="00494DD4">
        <w:t xml:space="preserve"> at </w:t>
      </w:r>
      <w:r w:rsidR="00E87620" w:rsidRPr="001236A1">
        <w:t>home</w:t>
      </w:r>
      <w:r w:rsidRPr="00494DD4">
        <w:t xml:space="preserve"> speaking with my daughter who is sitting on the </w:t>
      </w:r>
      <w:r w:rsidR="00DC2DBC" w:rsidRPr="00494DD4">
        <w:t>living room</w:t>
      </w:r>
      <w:r w:rsidRPr="00494DD4">
        <w:t xml:space="preserve"> couch.</w:t>
      </w:r>
      <w:r w:rsidR="00F57E6C" w:rsidRPr="00494DD4">
        <w:t xml:space="preserve"> If you remember from my introduction</w:t>
      </w:r>
      <w:r w:rsidR="00E87620">
        <w:t>,</w:t>
      </w:r>
      <w:r w:rsidR="00F57E6C" w:rsidRPr="00494DD4">
        <w:t xml:space="preserve"> I live on the farm. My husband and I have raised our children in the same house my father grew up in. He built my mom a much bigger home right next door.</w:t>
      </w:r>
      <w:r w:rsidRPr="00494DD4">
        <w:t xml:space="preserve"> From the corner of my eye</w:t>
      </w:r>
      <w:r w:rsidR="00E87620">
        <w:t>,</w:t>
      </w:r>
      <w:r w:rsidRPr="00494DD4">
        <w:t xml:space="preserve"> I spy a </w:t>
      </w:r>
      <w:r w:rsidR="00E87620">
        <w:t>figure</w:t>
      </w:r>
      <w:r w:rsidRPr="00494DD4">
        <w:t xml:space="preserve"> cross our yard</w:t>
      </w:r>
      <w:r w:rsidR="00346A32">
        <w:t>,</w:t>
      </w:r>
      <w:r w:rsidRPr="00494DD4">
        <w:t xml:space="preserve"> heading to the back door.</w:t>
      </w:r>
    </w:p>
    <w:p w14:paraId="4D853099" w14:textId="2456FBCB" w:rsidR="0075260D" w:rsidRPr="00494DD4" w:rsidRDefault="0075260D" w:rsidP="00494DD4">
      <w:r w:rsidRPr="00494DD4">
        <w:t xml:space="preserve">"Who's that?" I </w:t>
      </w:r>
      <w:r w:rsidR="00B1272A">
        <w:t>ask</w:t>
      </w:r>
      <w:r w:rsidRPr="00494DD4">
        <w:t>.</w:t>
      </w:r>
    </w:p>
    <w:p w14:paraId="42AF2FE3" w14:textId="697FDE00" w:rsidR="0075260D" w:rsidRPr="00494DD4" w:rsidRDefault="0075260D" w:rsidP="00494DD4">
      <w:r w:rsidRPr="00494DD4">
        <w:t>I know it is neither my husband or son as both wear brown barn coats and neither wears a hat. Whoever this was is wearing a</w:t>
      </w:r>
      <w:r w:rsidR="006A5782" w:rsidRPr="00494DD4">
        <w:t xml:space="preserve"> </w:t>
      </w:r>
      <w:r w:rsidRPr="00494DD4">
        <w:t>dark-blue hoody. Not</w:t>
      </w:r>
      <w:r w:rsidR="00F57E6C" w:rsidRPr="00494DD4">
        <w:t xml:space="preserve"> navy-</w:t>
      </w:r>
      <w:r w:rsidRPr="00494DD4">
        <w:t>blue but more royal-blue</w:t>
      </w:r>
      <w:r w:rsidR="00E87620">
        <w:t>,</w:t>
      </w:r>
      <w:r w:rsidR="001761C6" w:rsidRPr="00494DD4">
        <w:t xml:space="preserve"> a color you </w:t>
      </w:r>
      <w:r w:rsidR="00E87620">
        <w:t xml:space="preserve">never </w:t>
      </w:r>
      <w:r w:rsidR="001761C6" w:rsidRPr="00494DD4">
        <w:t xml:space="preserve">really see except in fancy </w:t>
      </w:r>
      <w:r w:rsidR="00E87620">
        <w:t>clothes</w:t>
      </w:r>
      <w:r w:rsidRPr="00494DD4">
        <w:t>.</w:t>
      </w:r>
    </w:p>
    <w:p w14:paraId="4FE32F8F" w14:textId="5D276F83" w:rsidR="0075260D" w:rsidRPr="00494DD4" w:rsidRDefault="0075260D" w:rsidP="00494DD4">
      <w:r w:rsidRPr="00494DD4">
        <w:t>"</w:t>
      </w:r>
      <w:r w:rsidR="007F68BD" w:rsidRPr="00494DD4">
        <w:t>Who's</w:t>
      </w:r>
      <w:r w:rsidRPr="00494DD4">
        <w:t xml:space="preserve"> who?</w:t>
      </w:r>
      <w:r w:rsidR="00E87620">
        <w:t>"</w:t>
      </w:r>
      <w:r w:rsidRPr="00494DD4">
        <w:t xml:space="preserve"> My daughter sits straighter and peers out the window.</w:t>
      </w:r>
      <w:r w:rsidR="00881513" w:rsidRPr="00494DD4">
        <w:t xml:space="preserve"> A window sh</w:t>
      </w:r>
      <w:r w:rsidR="00DC2DBC" w:rsidRPr="00494DD4">
        <w:t>e</w:t>
      </w:r>
      <w:r w:rsidR="00881513" w:rsidRPr="00494DD4">
        <w:t>'</w:t>
      </w:r>
      <w:r w:rsidR="00DC2DBC" w:rsidRPr="00494DD4">
        <w:t>d been half facing as she spoke to me in the doorway.</w:t>
      </w:r>
      <w:r w:rsidRPr="00494DD4">
        <w:t xml:space="preserve"> "No one is here," she says.</w:t>
      </w:r>
    </w:p>
    <w:p w14:paraId="43D56860" w14:textId="126EE606" w:rsidR="0075260D" w:rsidRPr="00494DD4" w:rsidRDefault="0075260D" w:rsidP="00494DD4">
      <w:r w:rsidRPr="00494DD4">
        <w:t xml:space="preserve">I approach and lean over the back of the </w:t>
      </w:r>
      <w:r w:rsidR="006A5782" w:rsidRPr="00494DD4">
        <w:t>couch</w:t>
      </w:r>
      <w:r w:rsidRPr="00494DD4">
        <w:t xml:space="preserve"> to stare out the picture window. Not a mark mars the fresh snow. </w:t>
      </w:r>
      <w:r w:rsidR="006A5782" w:rsidRPr="00494DD4">
        <w:t>No one</w:t>
      </w:r>
      <w:r w:rsidRPr="00494DD4">
        <w:t xml:space="preserve"> and nothing has walked by</w:t>
      </w:r>
      <w:r w:rsidR="00F54B93" w:rsidRPr="00494DD4">
        <w:t>,</w:t>
      </w:r>
      <w:r w:rsidRPr="00494DD4">
        <w:t xml:space="preserve"> and yet</w:t>
      </w:r>
      <w:r w:rsidR="00F54B93" w:rsidRPr="00494DD4">
        <w:t>,</w:t>
      </w:r>
      <w:r w:rsidRPr="00494DD4">
        <w:t xml:space="preserve"> I saw it. At work, everyone heard and saw the same thing. </w:t>
      </w:r>
      <w:r w:rsidR="00F57E6C" w:rsidRPr="00494DD4">
        <w:t>Yet here</w:t>
      </w:r>
      <w:r w:rsidR="007F68BD" w:rsidRPr="00494DD4">
        <w:t>,</w:t>
      </w:r>
      <w:r w:rsidR="00F57E6C" w:rsidRPr="00494DD4">
        <w:t xml:space="preserve"> only I saw this.</w:t>
      </w:r>
      <w:r w:rsidR="00CC4DD4" w:rsidRPr="00494DD4">
        <w:t xml:space="preserve"> On reflection, I can't be sure whatever I saw wore a hoody just that something royal-blue covered their head and draped over their shoulders.</w:t>
      </w:r>
    </w:p>
    <w:p w14:paraId="00B33E87" w14:textId="5C11F769" w:rsidR="0075260D" w:rsidRPr="00494DD4" w:rsidRDefault="0075260D" w:rsidP="00494DD4">
      <w:r w:rsidRPr="00494DD4">
        <w:t>I seriously blame that damn radio station.</w:t>
      </w:r>
      <w:r w:rsidR="006A5782" w:rsidRPr="00494DD4">
        <w:t xml:space="preserve"> But I can just imagine the lawsuit. No one would believe this</w:t>
      </w:r>
      <w:r w:rsidR="00B1272A">
        <w:t xml:space="preserve"> tale despite the witnesses. I'</w:t>
      </w:r>
      <w:r w:rsidR="006A5782" w:rsidRPr="00494DD4">
        <w:t>m the boss. It would be argued my witnesses lied or humored me. And</w:t>
      </w:r>
      <w:r w:rsidR="008D3BBA">
        <w:t>,</w:t>
      </w:r>
      <w:r w:rsidR="006A5782" w:rsidRPr="00494DD4">
        <w:t xml:space="preserve"> of course</w:t>
      </w:r>
      <w:r w:rsidR="008D3BBA">
        <w:t>,</w:t>
      </w:r>
      <w:r w:rsidR="006A5782" w:rsidRPr="00494DD4">
        <w:t xml:space="preserve"> I would never sue. Word would get around</w:t>
      </w:r>
      <w:r w:rsidR="00E87620">
        <w:t>,</w:t>
      </w:r>
      <w:r w:rsidR="006A5782" w:rsidRPr="00494DD4">
        <w:t xml:space="preserve"> and I don't wish to be thought </w:t>
      </w:r>
      <w:r w:rsidR="006A5782" w:rsidRPr="001236A1">
        <w:t>of as</w:t>
      </w:r>
      <w:r w:rsidR="006A5782" w:rsidRPr="00494DD4">
        <w:t xml:space="preserve"> the crazy lady </w:t>
      </w:r>
      <w:r w:rsidR="008D3BBA">
        <w:t>who</w:t>
      </w:r>
      <w:r w:rsidR="006A5782" w:rsidRPr="00494DD4">
        <w:t xml:space="preserve"> thinks she</w:t>
      </w:r>
      <w:r w:rsidR="006A30BA">
        <w:t>'</w:t>
      </w:r>
      <w:r w:rsidR="006A5782" w:rsidRPr="00494DD4">
        <w:t>s haunted.</w:t>
      </w:r>
    </w:p>
    <w:p w14:paraId="304A79F5" w14:textId="21D3A063" w:rsidR="006A5782" w:rsidRPr="00494DD4" w:rsidRDefault="006A5782" w:rsidP="00494DD4">
      <w:r w:rsidRPr="00494DD4">
        <w:t xml:space="preserve">I hope to </w:t>
      </w:r>
      <w:r w:rsidR="00CC4DD4" w:rsidRPr="00494DD4">
        <w:t>G</w:t>
      </w:r>
      <w:r w:rsidRPr="00494DD4">
        <w:t xml:space="preserve">od I don't see another thing. I don't want to believe in ghosts. </w:t>
      </w:r>
    </w:p>
    <w:p w14:paraId="02B0F02C" w14:textId="2473945F" w:rsidR="00DB411D" w:rsidRPr="00494DD4" w:rsidRDefault="006A5782" w:rsidP="003C3F0A">
      <w:r w:rsidRPr="00494DD4">
        <w:t xml:space="preserve">So, you've read my </w:t>
      </w:r>
      <w:r w:rsidRPr="001236A1">
        <w:t>tale</w:t>
      </w:r>
      <w:r w:rsidR="00E51DB1" w:rsidRPr="001236A1">
        <w:t>,</w:t>
      </w:r>
      <w:r w:rsidRPr="00494DD4">
        <w:t xml:space="preserve"> and </w:t>
      </w:r>
      <w:r w:rsidRPr="001236A1">
        <w:t>I'm sure for</w:t>
      </w:r>
      <w:r w:rsidR="001761C6" w:rsidRPr="001236A1">
        <w:t>med</w:t>
      </w:r>
      <w:r w:rsidR="001761C6" w:rsidRPr="00494DD4">
        <w:t xml:space="preserve"> an opinion. I'm either a lia</w:t>
      </w:r>
      <w:r w:rsidRPr="00494DD4">
        <w:t>r, a deluded crazy person</w:t>
      </w:r>
      <w:r w:rsidR="00222A33">
        <w:t>—</w:t>
      </w:r>
      <w:r w:rsidRPr="00494DD4">
        <w:t xml:space="preserve"> or maybe you believe me. I feel the hugest hypocrite because I wouldn't believe you despite my experiences. I have no idea what to do about all this….</w:t>
      </w:r>
    </w:p>
    <w:sectPr w:rsidR="00DB411D" w:rsidRPr="00494DD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A261D" w14:textId="77777777" w:rsidR="00050CF7" w:rsidRDefault="00050CF7" w:rsidP="00CA4DE3">
      <w:r>
        <w:separator/>
      </w:r>
    </w:p>
  </w:endnote>
  <w:endnote w:type="continuationSeparator" w:id="0">
    <w:p w14:paraId="63B5F42C" w14:textId="77777777" w:rsidR="00050CF7" w:rsidRDefault="00050CF7" w:rsidP="00CA4D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kerSignet BT">
    <w:altName w:val="Calibri"/>
    <w:charset w:val="00"/>
    <w:family w:val="swiss"/>
    <w:pitch w:val="variable"/>
    <w:sig w:usb0="800000AF" w:usb1="1000204A" w:usb2="00000000" w:usb3="00000000" w:csb0="00000011"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bottOldStyle">
    <w:altName w:val="Calibri"/>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bbott Old Style">
    <w:panose1 w:val="02020500000000000000"/>
    <w:charset w:val="00"/>
    <w:family w:val="roman"/>
    <w:pitch w:val="variable"/>
    <w:sig w:usb0="00000003" w:usb1="00000000" w:usb2="00000000" w:usb3="00000000" w:csb0="00000001" w:csb1="00000000"/>
  </w:font>
  <w:font w:name="A Charming Font">
    <w:panose1 w:val="00000400000000000000"/>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A6A351" w14:textId="77777777" w:rsidR="00050CF7" w:rsidRDefault="00050CF7" w:rsidP="00CA4DE3">
      <w:r>
        <w:separator/>
      </w:r>
    </w:p>
  </w:footnote>
  <w:footnote w:type="continuationSeparator" w:id="0">
    <w:p w14:paraId="5D2E712F" w14:textId="77777777" w:rsidR="00050CF7" w:rsidRDefault="00050CF7" w:rsidP="00CA4DE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oofState w:spelling="clean" w:grammar="clean"/>
  <w:styleLockThe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1NLc0NzczMTYwMDBT0lEKTi0uzszPAykwNK4FAH/lQHotAAAA"/>
  </w:docVars>
  <w:rsids>
    <w:rsidRoot w:val="00CC1DEC"/>
    <w:rsid w:val="00017781"/>
    <w:rsid w:val="0003210F"/>
    <w:rsid w:val="00050C66"/>
    <w:rsid w:val="00050CF7"/>
    <w:rsid w:val="0006130D"/>
    <w:rsid w:val="00070057"/>
    <w:rsid w:val="000749D3"/>
    <w:rsid w:val="000A26FD"/>
    <w:rsid w:val="000C4A9E"/>
    <w:rsid w:val="000D211E"/>
    <w:rsid w:val="000F595B"/>
    <w:rsid w:val="00100B9E"/>
    <w:rsid w:val="001236A1"/>
    <w:rsid w:val="001322CF"/>
    <w:rsid w:val="00143162"/>
    <w:rsid w:val="00146779"/>
    <w:rsid w:val="00172E20"/>
    <w:rsid w:val="001761C6"/>
    <w:rsid w:val="00183BC2"/>
    <w:rsid w:val="0018419D"/>
    <w:rsid w:val="001B09ED"/>
    <w:rsid w:val="001C0CDD"/>
    <w:rsid w:val="00216509"/>
    <w:rsid w:val="00222A33"/>
    <w:rsid w:val="002C4B9C"/>
    <w:rsid w:val="002C56BC"/>
    <w:rsid w:val="002C6B71"/>
    <w:rsid w:val="002C6E7A"/>
    <w:rsid w:val="00323C4B"/>
    <w:rsid w:val="00346A32"/>
    <w:rsid w:val="003C3F0A"/>
    <w:rsid w:val="0041045C"/>
    <w:rsid w:val="00422A25"/>
    <w:rsid w:val="0045019E"/>
    <w:rsid w:val="004643D8"/>
    <w:rsid w:val="00473F01"/>
    <w:rsid w:val="004936DD"/>
    <w:rsid w:val="00494DD4"/>
    <w:rsid w:val="004A148C"/>
    <w:rsid w:val="004E66F5"/>
    <w:rsid w:val="004F2F06"/>
    <w:rsid w:val="00521289"/>
    <w:rsid w:val="00526325"/>
    <w:rsid w:val="00535218"/>
    <w:rsid w:val="00560C60"/>
    <w:rsid w:val="00564C8C"/>
    <w:rsid w:val="005B1BDF"/>
    <w:rsid w:val="005D226F"/>
    <w:rsid w:val="005F0354"/>
    <w:rsid w:val="005F395E"/>
    <w:rsid w:val="005F7C82"/>
    <w:rsid w:val="006A30BA"/>
    <w:rsid w:val="006A5782"/>
    <w:rsid w:val="006A5DE1"/>
    <w:rsid w:val="006B3B76"/>
    <w:rsid w:val="006C2919"/>
    <w:rsid w:val="006C68FA"/>
    <w:rsid w:val="006D3B78"/>
    <w:rsid w:val="006E7663"/>
    <w:rsid w:val="0072649A"/>
    <w:rsid w:val="0075260D"/>
    <w:rsid w:val="00765FEA"/>
    <w:rsid w:val="007817AF"/>
    <w:rsid w:val="00792ECB"/>
    <w:rsid w:val="007A015B"/>
    <w:rsid w:val="007B5158"/>
    <w:rsid w:val="007E046A"/>
    <w:rsid w:val="007E4DC4"/>
    <w:rsid w:val="007E504E"/>
    <w:rsid w:val="007E6F16"/>
    <w:rsid w:val="007F68BD"/>
    <w:rsid w:val="0083490D"/>
    <w:rsid w:val="00836BE7"/>
    <w:rsid w:val="00881513"/>
    <w:rsid w:val="008D3BBA"/>
    <w:rsid w:val="00952684"/>
    <w:rsid w:val="00962C96"/>
    <w:rsid w:val="0099231C"/>
    <w:rsid w:val="00994897"/>
    <w:rsid w:val="009A128E"/>
    <w:rsid w:val="009B75FD"/>
    <w:rsid w:val="009C2DA6"/>
    <w:rsid w:val="009C6EC1"/>
    <w:rsid w:val="009F4FE3"/>
    <w:rsid w:val="00A2563C"/>
    <w:rsid w:val="00A26498"/>
    <w:rsid w:val="00A50C36"/>
    <w:rsid w:val="00A57BC9"/>
    <w:rsid w:val="00A663DD"/>
    <w:rsid w:val="00AD68A1"/>
    <w:rsid w:val="00AD7952"/>
    <w:rsid w:val="00AF6840"/>
    <w:rsid w:val="00AF729A"/>
    <w:rsid w:val="00B10258"/>
    <w:rsid w:val="00B1272A"/>
    <w:rsid w:val="00B2534F"/>
    <w:rsid w:val="00B4726A"/>
    <w:rsid w:val="00B561BF"/>
    <w:rsid w:val="00B73F86"/>
    <w:rsid w:val="00B87A89"/>
    <w:rsid w:val="00BC057A"/>
    <w:rsid w:val="00BC0F7B"/>
    <w:rsid w:val="00BD4FD2"/>
    <w:rsid w:val="00C26620"/>
    <w:rsid w:val="00C31267"/>
    <w:rsid w:val="00C77337"/>
    <w:rsid w:val="00CA4DE3"/>
    <w:rsid w:val="00CA68F0"/>
    <w:rsid w:val="00CC1DEC"/>
    <w:rsid w:val="00CC20F3"/>
    <w:rsid w:val="00CC4DD4"/>
    <w:rsid w:val="00CE70DE"/>
    <w:rsid w:val="00D66114"/>
    <w:rsid w:val="00D74CA0"/>
    <w:rsid w:val="00D81D3A"/>
    <w:rsid w:val="00D90CA1"/>
    <w:rsid w:val="00DB411D"/>
    <w:rsid w:val="00DC2DBC"/>
    <w:rsid w:val="00DD3F26"/>
    <w:rsid w:val="00DD5AF5"/>
    <w:rsid w:val="00E01CAF"/>
    <w:rsid w:val="00E11D75"/>
    <w:rsid w:val="00E51DB1"/>
    <w:rsid w:val="00E608F8"/>
    <w:rsid w:val="00E87620"/>
    <w:rsid w:val="00E94381"/>
    <w:rsid w:val="00EB7EE7"/>
    <w:rsid w:val="00ED20CE"/>
    <w:rsid w:val="00F117F4"/>
    <w:rsid w:val="00F54B93"/>
    <w:rsid w:val="00F57E6C"/>
    <w:rsid w:val="00F669E3"/>
    <w:rsid w:val="00F76821"/>
    <w:rsid w:val="00F85E9B"/>
    <w:rsid w:val="00FE34FD"/>
    <w:rsid w:val="00FE76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FD0D8C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sid w:val="00494DD4"/>
    <w:pPr>
      <w:spacing w:after="0" w:line="240" w:lineRule="auto"/>
      <w:ind w:firstLine="360"/>
    </w:pPr>
    <w:rPr>
      <w:rFonts w:ascii="BakerSignet BT" w:hAnsi="BakerSignet BT"/>
    </w:rPr>
  </w:style>
  <w:style w:type="paragraph" w:styleId="Heading1">
    <w:name w:val="heading 1"/>
    <w:basedOn w:val="Normal"/>
    <w:next w:val="Normal"/>
    <w:link w:val="Heading1Char"/>
    <w:uiPriority w:val="9"/>
    <w:qFormat/>
    <w:locked/>
    <w:rsid w:val="00172E2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2E2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locked/>
    <w:rsid w:val="00494DD4"/>
    <w:pPr>
      <w:contextualSpacing/>
      <w:jc w:val="center"/>
    </w:pPr>
    <w:rPr>
      <w:rFonts w:ascii="AbottOldStyle" w:eastAsiaTheme="majorEastAsia" w:hAnsi="AbottOldStyle" w:cstheme="majorBidi"/>
      <w:spacing w:val="-10"/>
      <w:kern w:val="28"/>
      <w:sz w:val="28"/>
      <w:szCs w:val="56"/>
    </w:rPr>
  </w:style>
  <w:style w:type="character" w:customStyle="1" w:styleId="TitleChar">
    <w:name w:val="Title Char"/>
    <w:basedOn w:val="DefaultParagraphFont"/>
    <w:link w:val="Title"/>
    <w:uiPriority w:val="10"/>
    <w:rsid w:val="00494DD4"/>
    <w:rPr>
      <w:rFonts w:ascii="AbottOldStyle" w:eastAsiaTheme="majorEastAsia" w:hAnsi="AbottOldStyle" w:cstheme="majorBidi"/>
      <w:spacing w:val="-10"/>
      <w:kern w:val="28"/>
      <w:sz w:val="28"/>
      <w:szCs w:val="56"/>
    </w:rPr>
  </w:style>
  <w:style w:type="paragraph" w:styleId="BalloonText">
    <w:name w:val="Balloon Text"/>
    <w:basedOn w:val="Normal"/>
    <w:link w:val="BalloonTextChar"/>
    <w:uiPriority w:val="99"/>
    <w:semiHidden/>
    <w:unhideWhenUsed/>
    <w:locked/>
    <w:rsid w:val="004104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45C"/>
    <w:rPr>
      <w:rFonts w:ascii="Segoe UI" w:hAnsi="Segoe UI" w:cs="Segoe UI"/>
      <w:sz w:val="18"/>
      <w:szCs w:val="18"/>
    </w:rPr>
  </w:style>
  <w:style w:type="paragraph" w:styleId="Header">
    <w:name w:val="header"/>
    <w:basedOn w:val="Normal"/>
    <w:link w:val="HeaderChar"/>
    <w:uiPriority w:val="99"/>
    <w:unhideWhenUsed/>
    <w:locked/>
    <w:rsid w:val="00CA4DE3"/>
    <w:pPr>
      <w:tabs>
        <w:tab w:val="center" w:pos="4680"/>
        <w:tab w:val="right" w:pos="9360"/>
      </w:tabs>
    </w:pPr>
  </w:style>
  <w:style w:type="character" w:customStyle="1" w:styleId="HeaderChar">
    <w:name w:val="Header Char"/>
    <w:basedOn w:val="DefaultParagraphFont"/>
    <w:link w:val="Header"/>
    <w:uiPriority w:val="99"/>
    <w:rsid w:val="00CA4DE3"/>
    <w:rPr>
      <w:rFonts w:ascii="BakerSignet BT" w:hAnsi="BakerSignet BT"/>
    </w:rPr>
  </w:style>
  <w:style w:type="paragraph" w:styleId="Footer">
    <w:name w:val="footer"/>
    <w:basedOn w:val="Normal"/>
    <w:link w:val="FooterChar"/>
    <w:uiPriority w:val="99"/>
    <w:unhideWhenUsed/>
    <w:locked/>
    <w:rsid w:val="00CA4DE3"/>
    <w:pPr>
      <w:tabs>
        <w:tab w:val="center" w:pos="4680"/>
        <w:tab w:val="right" w:pos="9360"/>
      </w:tabs>
    </w:pPr>
  </w:style>
  <w:style w:type="character" w:customStyle="1" w:styleId="FooterChar">
    <w:name w:val="Footer Char"/>
    <w:basedOn w:val="DefaultParagraphFont"/>
    <w:link w:val="Footer"/>
    <w:uiPriority w:val="99"/>
    <w:rsid w:val="00CA4DE3"/>
    <w:rPr>
      <w:rFonts w:ascii="BakerSignet BT" w:hAnsi="BakerSignet B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948</Words>
  <Characters>2250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5-21T13:12:00Z</dcterms:created>
  <dcterms:modified xsi:type="dcterms:W3CDTF">2019-04-22T19:5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